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3073F" w14:textId="687EF76A" w:rsidR="003E33F6" w:rsidRDefault="003E33F6" w:rsidP="00E44862">
      <w:pPr>
        <w:pStyle w:val="Titlegeneral"/>
        <w:spacing w:before="240"/>
        <w:rPr>
          <w:color w:val="0070C0"/>
          <w:sz w:val="36"/>
          <w:szCs w:val="36"/>
          <w:lang w:val="en-IE"/>
        </w:rPr>
      </w:pPr>
      <w:r>
        <w:rPr>
          <w:noProof/>
          <w:color w:val="0070C0"/>
          <w:sz w:val="36"/>
          <w:szCs w:val="36"/>
          <w:lang w:eastAsia="en-GB"/>
        </w:rPr>
        <w:drawing>
          <wp:inline distT="0" distB="0" distL="0" distR="0" wp14:anchorId="69E6970A" wp14:editId="0A7233D4">
            <wp:extent cx="4171950" cy="230998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a:stretch>
                      <a:fillRect/>
                    </a:stretch>
                  </pic:blipFill>
                  <pic:spPr>
                    <a:xfrm>
                      <a:off x="0" y="0"/>
                      <a:ext cx="4189599" cy="2319754"/>
                    </a:xfrm>
                    <a:prstGeom prst="rect">
                      <a:avLst/>
                    </a:prstGeom>
                  </pic:spPr>
                </pic:pic>
              </a:graphicData>
            </a:graphic>
          </wp:inline>
        </w:drawing>
      </w:r>
    </w:p>
    <w:p w14:paraId="3BE0B6F6" w14:textId="51C97C38" w:rsidR="002C0AC7" w:rsidRPr="003E33F6" w:rsidRDefault="00C37505" w:rsidP="00E44862">
      <w:pPr>
        <w:pStyle w:val="Titlegeneral"/>
        <w:spacing w:before="240"/>
        <w:rPr>
          <w:color w:val="0070C0"/>
          <w:sz w:val="44"/>
          <w:szCs w:val="44"/>
          <w:lang w:val="en-IE"/>
        </w:rPr>
      </w:pPr>
      <w:r w:rsidRPr="003E33F6">
        <w:rPr>
          <w:color w:val="0070C0"/>
          <w:sz w:val="44"/>
          <w:szCs w:val="44"/>
          <w:lang w:val="en-IE"/>
        </w:rPr>
        <w:t xml:space="preserve">EuroMarine </w:t>
      </w:r>
      <w:r w:rsidR="00EC4CE6" w:rsidRPr="00EC4CE6">
        <w:rPr>
          <w:color w:val="0070C0"/>
          <w:sz w:val="44"/>
          <w:szCs w:val="44"/>
          <w:lang w:val="en-IE"/>
        </w:rPr>
        <w:t>Long Term Scientific Working Groups</w:t>
      </w:r>
    </w:p>
    <w:p w14:paraId="537B207C" w14:textId="1BF4FC70" w:rsidR="00621220" w:rsidRPr="003E33F6" w:rsidRDefault="002C0AC7" w:rsidP="00E44862">
      <w:pPr>
        <w:pStyle w:val="Titlegeneral"/>
        <w:spacing w:before="240"/>
        <w:rPr>
          <w:color w:val="0070C0"/>
          <w:sz w:val="44"/>
          <w:szCs w:val="44"/>
          <w:lang w:val="en-IE"/>
        </w:rPr>
      </w:pPr>
      <w:r w:rsidRPr="003E33F6">
        <w:rPr>
          <w:color w:val="0070C0"/>
          <w:sz w:val="44"/>
          <w:szCs w:val="44"/>
          <w:lang w:val="en-IE"/>
        </w:rPr>
        <w:t xml:space="preserve">Application Form </w:t>
      </w:r>
      <w:r w:rsidR="000E1786" w:rsidRPr="003E33F6">
        <w:rPr>
          <w:color w:val="0070C0"/>
          <w:sz w:val="44"/>
          <w:szCs w:val="44"/>
          <w:lang w:val="en-IE"/>
        </w:rPr>
        <w:t>(</w:t>
      </w:r>
      <w:r w:rsidR="00E72558">
        <w:rPr>
          <w:color w:val="0070C0"/>
          <w:sz w:val="44"/>
          <w:szCs w:val="44"/>
          <w:lang w:val="en-IE"/>
        </w:rPr>
        <w:t>April</w:t>
      </w:r>
      <w:r w:rsidR="004855B8" w:rsidRPr="0042171A">
        <w:rPr>
          <w:color w:val="0070C0"/>
          <w:sz w:val="44"/>
          <w:szCs w:val="44"/>
          <w:lang w:val="en-IE"/>
        </w:rPr>
        <w:t xml:space="preserve"> 2</w:t>
      </w:r>
      <w:r w:rsidR="000B1E8D" w:rsidRPr="0042171A">
        <w:rPr>
          <w:color w:val="0070C0"/>
          <w:sz w:val="44"/>
          <w:szCs w:val="44"/>
          <w:lang w:val="en-IE"/>
        </w:rPr>
        <w:t>02</w:t>
      </w:r>
      <w:r w:rsidR="004855B8" w:rsidRPr="0042171A">
        <w:rPr>
          <w:color w:val="0070C0"/>
          <w:sz w:val="44"/>
          <w:szCs w:val="44"/>
          <w:lang w:val="en-IE"/>
        </w:rPr>
        <w:t>4</w:t>
      </w:r>
      <w:r w:rsidR="000B1E8D" w:rsidRPr="0042171A">
        <w:rPr>
          <w:color w:val="0070C0"/>
          <w:sz w:val="44"/>
          <w:szCs w:val="44"/>
          <w:lang w:val="en-IE"/>
        </w:rPr>
        <w:t xml:space="preserve"> </w:t>
      </w:r>
      <w:r w:rsidR="000E1786" w:rsidRPr="0042171A">
        <w:rPr>
          <w:color w:val="0070C0"/>
          <w:sz w:val="44"/>
          <w:szCs w:val="44"/>
          <w:lang w:val="en-IE"/>
        </w:rPr>
        <w:t>call</w:t>
      </w:r>
      <w:r w:rsidR="000E1786" w:rsidRPr="003E33F6">
        <w:rPr>
          <w:color w:val="0070C0"/>
          <w:sz w:val="44"/>
          <w:szCs w:val="44"/>
          <w:lang w:val="en-IE"/>
        </w:rPr>
        <w:t>)</w:t>
      </w:r>
    </w:p>
    <w:tbl>
      <w:tblPr>
        <w:tblStyle w:val="TableGrid"/>
        <w:tblW w:w="0" w:type="auto"/>
        <w:tblLook w:val="04A0" w:firstRow="1" w:lastRow="0" w:firstColumn="1" w:lastColumn="0" w:noHBand="0" w:noVBand="1"/>
      </w:tblPr>
      <w:tblGrid>
        <w:gridCol w:w="9060"/>
      </w:tblGrid>
      <w:tr w:rsidR="003E33F6" w14:paraId="6C1E71EA" w14:textId="77777777" w:rsidTr="003E33F6">
        <w:tc>
          <w:tcPr>
            <w:tcW w:w="9060" w:type="dxa"/>
          </w:tcPr>
          <w:p w14:paraId="43CBF3CB" w14:textId="2D62C4BB" w:rsidR="003E33F6" w:rsidRPr="000F2EF7" w:rsidRDefault="003E33F6" w:rsidP="003E33F6">
            <w:pPr>
              <w:jc w:val="both"/>
              <w:rPr>
                <w:rFonts w:cstheme="minorHAnsi"/>
              </w:rPr>
            </w:pPr>
            <w:r w:rsidRPr="000F2EF7">
              <w:rPr>
                <w:rFonts w:cstheme="minorHAnsi"/>
              </w:rPr>
              <w:t xml:space="preserve">Following the guidance and criteria outlined in the </w:t>
            </w:r>
            <w:bookmarkStart w:id="0" w:name="_Hlk107921787"/>
            <w:r w:rsidRPr="000F2EF7">
              <w:rPr>
                <w:rFonts w:cstheme="minorHAnsi"/>
              </w:rPr>
              <w:t xml:space="preserve">EuroMarine </w:t>
            </w:r>
            <w:r w:rsidR="00EA1C8B" w:rsidRPr="00EA1C8B">
              <w:rPr>
                <w:rFonts w:cstheme="minorHAnsi"/>
              </w:rPr>
              <w:t>Long Term Scientific Working Groups</w:t>
            </w:r>
            <w:bookmarkEnd w:id="0"/>
            <w:r w:rsidR="00EA1C8B" w:rsidRPr="00EA1C8B">
              <w:rPr>
                <w:rFonts w:cstheme="minorHAnsi"/>
              </w:rPr>
              <w:t xml:space="preserve"> </w:t>
            </w:r>
            <w:r w:rsidRPr="000F2EF7">
              <w:rPr>
                <w:rFonts w:cstheme="minorHAnsi"/>
              </w:rPr>
              <w:t>Call Text and EuroMarine funding terms and conditions 202</w:t>
            </w:r>
            <w:r w:rsidR="00E72558">
              <w:rPr>
                <w:rFonts w:cstheme="minorHAnsi"/>
              </w:rPr>
              <w:t>4</w:t>
            </w:r>
            <w:r w:rsidRPr="000F2EF7">
              <w:rPr>
                <w:rFonts w:cstheme="minorHAnsi"/>
              </w:rPr>
              <w:t xml:space="preserve"> documents, please complete the full application form below.</w:t>
            </w:r>
          </w:p>
          <w:p w14:paraId="02549CD9" w14:textId="77777777" w:rsidR="003E33F6" w:rsidRPr="000F2EF7" w:rsidRDefault="003E33F6" w:rsidP="003E33F6">
            <w:pPr>
              <w:jc w:val="both"/>
              <w:rPr>
                <w:rFonts w:cstheme="minorHAnsi"/>
              </w:rPr>
            </w:pPr>
            <w:r w:rsidRPr="000F2EF7">
              <w:rPr>
                <w:rFonts w:cstheme="minorHAnsi"/>
              </w:rPr>
              <w:t>For each section, type your responses within the boxes provided. Applications that exceed the stated page limit will not be considered. Font size for responses should be 11pt. Please respond to each section. Incomplete applications will be excluded.</w:t>
            </w:r>
          </w:p>
          <w:p w14:paraId="0311EC1B" w14:textId="77777777" w:rsidR="003E33F6" w:rsidRPr="000F2EF7" w:rsidRDefault="003E33F6" w:rsidP="003E33F6">
            <w:pPr>
              <w:jc w:val="both"/>
              <w:rPr>
                <w:rFonts w:cstheme="minorHAnsi"/>
              </w:rPr>
            </w:pPr>
            <w:r w:rsidRPr="000F2EF7">
              <w:rPr>
                <w:rFonts w:cstheme="minorHAnsi"/>
              </w:rPr>
              <w:t xml:space="preserve">Within each section, the information </w:t>
            </w:r>
            <w:r w:rsidRPr="000F2EF7">
              <w:rPr>
                <w:rFonts w:cstheme="minorHAnsi"/>
                <w:i/>
                <w:iCs/>
              </w:rPr>
              <w:t xml:space="preserve">in italics </w:t>
            </w:r>
            <w:r w:rsidRPr="000F2EF7">
              <w:rPr>
                <w:rFonts w:cstheme="minorHAnsi"/>
              </w:rPr>
              <w:t xml:space="preserve">indicates what should be included. This text can be deleted in the submitted application. </w:t>
            </w:r>
          </w:p>
          <w:p w14:paraId="2844A298" w14:textId="1FAFCDAF" w:rsidR="003E33F6" w:rsidRPr="003E33F6" w:rsidRDefault="003E33F6" w:rsidP="005952CC">
            <w:pPr>
              <w:jc w:val="both"/>
              <w:rPr>
                <w:rFonts w:cstheme="minorHAnsi"/>
                <w:color w:val="000000" w:themeColor="text1"/>
              </w:rPr>
            </w:pPr>
            <w:r w:rsidRPr="000F2EF7">
              <w:rPr>
                <w:rFonts w:cstheme="minorHAnsi"/>
              </w:rPr>
              <w:t xml:space="preserve">Please submit your completed application by email to </w:t>
            </w:r>
            <w:hyperlink r:id="rId12" w:history="1">
              <w:r w:rsidRPr="000F2EF7">
                <w:rPr>
                  <w:rStyle w:val="Hyperlink"/>
                  <w:rFonts w:cstheme="minorHAnsi"/>
                </w:rPr>
                <w:t>secretariat@euromarinenetwork.eu</w:t>
              </w:r>
            </w:hyperlink>
            <w:r w:rsidRPr="000F2EF7">
              <w:rPr>
                <w:rFonts w:cstheme="minorHAnsi"/>
                <w:color w:val="000000" w:themeColor="text1"/>
              </w:rPr>
              <w:t xml:space="preserve"> and </w:t>
            </w:r>
            <w:hyperlink r:id="rId13" w:history="1">
              <w:r w:rsidRPr="000F2EF7">
                <w:rPr>
                  <w:rStyle w:val="Hyperlink"/>
                  <w:rFonts w:cstheme="minorHAnsi"/>
                </w:rPr>
                <w:t>director@euromarinenetwork.eu</w:t>
              </w:r>
            </w:hyperlink>
            <w:r w:rsidRPr="000F2EF7">
              <w:rPr>
                <w:rFonts w:cstheme="minorHAnsi"/>
                <w:color w:val="000000" w:themeColor="text1"/>
              </w:rPr>
              <w:t xml:space="preserve"> before </w:t>
            </w:r>
            <w:r w:rsidR="004855B8" w:rsidRPr="0042171A">
              <w:rPr>
                <w:rFonts w:cstheme="minorHAnsi"/>
                <w:b/>
                <w:bCs/>
                <w:color w:val="FF0000"/>
              </w:rPr>
              <w:t>3</w:t>
            </w:r>
            <w:r w:rsidR="0042171A" w:rsidRPr="0042171A">
              <w:rPr>
                <w:rFonts w:cstheme="minorHAnsi"/>
                <w:b/>
                <w:bCs/>
                <w:color w:val="FF0000"/>
              </w:rPr>
              <w:t>0</w:t>
            </w:r>
            <w:r w:rsidR="00EA1C8B" w:rsidRPr="0042171A">
              <w:rPr>
                <w:rFonts w:cstheme="minorHAnsi"/>
                <w:b/>
                <w:bCs/>
                <w:color w:val="FF0000"/>
              </w:rPr>
              <w:t>/</w:t>
            </w:r>
            <w:r w:rsidR="004855B8" w:rsidRPr="0042171A">
              <w:rPr>
                <w:rFonts w:cstheme="minorHAnsi"/>
                <w:b/>
                <w:bCs/>
                <w:color w:val="FF0000"/>
              </w:rPr>
              <w:t>08</w:t>
            </w:r>
            <w:r w:rsidR="003E006E" w:rsidRPr="0042171A">
              <w:rPr>
                <w:rFonts w:cstheme="minorHAnsi"/>
                <w:b/>
                <w:bCs/>
                <w:color w:val="FF0000"/>
              </w:rPr>
              <w:t>/202</w:t>
            </w:r>
            <w:r w:rsidR="004855B8" w:rsidRPr="0042171A">
              <w:rPr>
                <w:rFonts w:cstheme="minorHAnsi"/>
                <w:b/>
                <w:bCs/>
                <w:color w:val="FF0000"/>
              </w:rPr>
              <w:t>4</w:t>
            </w:r>
            <w:r w:rsidRPr="0042171A">
              <w:rPr>
                <w:rFonts w:cstheme="minorHAnsi"/>
                <w:b/>
                <w:bCs/>
                <w:color w:val="FF0000"/>
              </w:rPr>
              <w:t xml:space="preserve"> at 23.59 CET</w:t>
            </w:r>
            <w:r w:rsidRPr="000F2EF7">
              <w:rPr>
                <w:rFonts w:cstheme="minorHAnsi"/>
                <w:color w:val="000000" w:themeColor="text1"/>
              </w:rPr>
              <w:t>. Applications submitted after the deadline will not be accepted.</w:t>
            </w:r>
          </w:p>
        </w:tc>
      </w:tr>
    </w:tbl>
    <w:p w14:paraId="6362583A" w14:textId="77777777" w:rsidR="00527583" w:rsidRDefault="00527583" w:rsidP="005952CC">
      <w:pPr>
        <w:jc w:val="both"/>
        <w:rPr>
          <w:rFonts w:cstheme="minorHAnsi"/>
        </w:rPr>
      </w:pPr>
    </w:p>
    <w:p w14:paraId="31496886" w14:textId="77777777" w:rsidR="00023D94" w:rsidRDefault="00023D94">
      <w:pPr>
        <w:spacing w:after="0" w:line="240" w:lineRule="auto"/>
        <w:rPr>
          <w:b/>
          <w:bCs/>
          <w:color w:val="0070C0"/>
          <w:sz w:val="32"/>
          <w:szCs w:val="36"/>
        </w:rPr>
      </w:pPr>
      <w:r>
        <w:rPr>
          <w:b/>
          <w:bCs/>
          <w:color w:val="0070C0"/>
          <w:sz w:val="32"/>
          <w:szCs w:val="36"/>
        </w:rPr>
        <w:br w:type="page"/>
      </w:r>
    </w:p>
    <w:p w14:paraId="396D95A3" w14:textId="29E780EA" w:rsidR="005952CC" w:rsidRPr="00B867C0" w:rsidRDefault="005952CC" w:rsidP="00343C03">
      <w:pPr>
        <w:rPr>
          <w:b/>
          <w:bCs/>
          <w:color w:val="0070C0"/>
          <w:sz w:val="32"/>
          <w:szCs w:val="36"/>
        </w:rPr>
      </w:pPr>
      <w:r w:rsidRPr="00B867C0">
        <w:rPr>
          <w:b/>
          <w:bCs/>
          <w:color w:val="0070C0"/>
          <w:sz w:val="32"/>
          <w:szCs w:val="36"/>
        </w:rPr>
        <w:lastRenderedPageBreak/>
        <w:t xml:space="preserve">PART </w:t>
      </w:r>
      <w:r w:rsidR="001A2625" w:rsidRPr="00B867C0">
        <w:rPr>
          <w:b/>
          <w:bCs/>
          <w:color w:val="0070C0"/>
          <w:sz w:val="32"/>
          <w:szCs w:val="36"/>
        </w:rPr>
        <w:t>A:</w:t>
      </w:r>
      <w:r w:rsidRPr="00B867C0">
        <w:rPr>
          <w:b/>
          <w:bCs/>
          <w:color w:val="0070C0"/>
          <w:sz w:val="32"/>
          <w:szCs w:val="36"/>
        </w:rPr>
        <w:t xml:space="preserve"> </w:t>
      </w:r>
      <w:r w:rsidR="00C15FFC" w:rsidRPr="00B867C0">
        <w:rPr>
          <w:b/>
          <w:bCs/>
          <w:color w:val="0070C0"/>
          <w:sz w:val="32"/>
          <w:szCs w:val="36"/>
        </w:rPr>
        <w:t xml:space="preserve">Proposal Summary and </w:t>
      </w:r>
      <w:r w:rsidR="001A2625" w:rsidRPr="00B867C0">
        <w:rPr>
          <w:b/>
          <w:bCs/>
          <w:color w:val="0070C0"/>
          <w:sz w:val="32"/>
          <w:szCs w:val="36"/>
        </w:rPr>
        <w:t>Applicant Details</w:t>
      </w:r>
    </w:p>
    <w:p w14:paraId="6B36B95D" w14:textId="2B37BAC3" w:rsidR="00DA3B70" w:rsidRPr="00B867C0" w:rsidRDefault="00DD2C0F" w:rsidP="00343C03">
      <w:pPr>
        <w:rPr>
          <w:b/>
          <w:bCs/>
          <w:color w:val="00B0F0"/>
          <w:sz w:val="28"/>
          <w:szCs w:val="32"/>
        </w:rPr>
      </w:pPr>
      <w:r w:rsidRPr="00B867C0">
        <w:rPr>
          <w:b/>
          <w:bCs/>
          <w:color w:val="00B0F0"/>
          <w:sz w:val="28"/>
          <w:szCs w:val="32"/>
        </w:rPr>
        <w:t>Proposal Summary</w:t>
      </w:r>
    </w:p>
    <w:tbl>
      <w:tblPr>
        <w:tblStyle w:val="TableGrid"/>
        <w:tblW w:w="0" w:type="auto"/>
        <w:tblLook w:val="04A0" w:firstRow="1" w:lastRow="0" w:firstColumn="1" w:lastColumn="0" w:noHBand="0" w:noVBand="1"/>
      </w:tblPr>
      <w:tblGrid>
        <w:gridCol w:w="1696"/>
        <w:gridCol w:w="7364"/>
      </w:tblGrid>
      <w:tr w:rsidR="00B45EF1" w:rsidRPr="000F2EF7" w14:paraId="121F69E1" w14:textId="77777777" w:rsidTr="00486598">
        <w:tc>
          <w:tcPr>
            <w:tcW w:w="1696" w:type="dxa"/>
          </w:tcPr>
          <w:p w14:paraId="21ABF8ED" w14:textId="0E77E593" w:rsidR="00B45EF1" w:rsidRPr="000F2EF7" w:rsidRDefault="00B45EF1" w:rsidP="00D95D99">
            <w:pPr>
              <w:spacing w:after="0" w:line="240" w:lineRule="auto"/>
              <w:rPr>
                <w:b/>
                <w:bCs/>
                <w:sz w:val="24"/>
                <w:szCs w:val="28"/>
              </w:rPr>
            </w:pPr>
            <w:r w:rsidRPr="000F2EF7">
              <w:rPr>
                <w:b/>
                <w:bCs/>
                <w:sz w:val="24"/>
                <w:szCs w:val="28"/>
              </w:rPr>
              <w:t>Proposal Title</w:t>
            </w:r>
          </w:p>
        </w:tc>
        <w:tc>
          <w:tcPr>
            <w:tcW w:w="7364" w:type="dxa"/>
          </w:tcPr>
          <w:p w14:paraId="5D7950D9" w14:textId="77777777" w:rsidR="00B45EF1" w:rsidRPr="00FB159C" w:rsidRDefault="00B45EF1" w:rsidP="00D95D99">
            <w:pPr>
              <w:spacing w:after="0"/>
            </w:pPr>
          </w:p>
        </w:tc>
      </w:tr>
      <w:tr w:rsidR="00B45EF1" w:rsidRPr="000F2EF7" w14:paraId="33F0B7FC" w14:textId="77777777" w:rsidTr="00486598">
        <w:tc>
          <w:tcPr>
            <w:tcW w:w="1696" w:type="dxa"/>
          </w:tcPr>
          <w:p w14:paraId="5A2D966F" w14:textId="53575BC2" w:rsidR="00B45EF1" w:rsidRPr="000F2EF7" w:rsidRDefault="00B45EF1" w:rsidP="00D95D99">
            <w:pPr>
              <w:spacing w:after="0" w:line="240" w:lineRule="auto"/>
              <w:rPr>
                <w:b/>
                <w:bCs/>
                <w:sz w:val="24"/>
                <w:szCs w:val="28"/>
              </w:rPr>
            </w:pPr>
            <w:r w:rsidRPr="000F2EF7">
              <w:rPr>
                <w:b/>
                <w:bCs/>
                <w:sz w:val="24"/>
                <w:szCs w:val="28"/>
              </w:rPr>
              <w:t>Acronym</w:t>
            </w:r>
          </w:p>
        </w:tc>
        <w:tc>
          <w:tcPr>
            <w:tcW w:w="7364" w:type="dxa"/>
          </w:tcPr>
          <w:p w14:paraId="21F0F4EC" w14:textId="77777777" w:rsidR="00B45EF1" w:rsidRPr="00FB159C" w:rsidRDefault="00B45EF1" w:rsidP="00D95D99">
            <w:pPr>
              <w:spacing w:after="0"/>
            </w:pPr>
          </w:p>
        </w:tc>
      </w:tr>
      <w:tr w:rsidR="00B45EF1" w:rsidRPr="000F2EF7" w14:paraId="44FC8D28" w14:textId="77777777" w:rsidTr="00486598">
        <w:tc>
          <w:tcPr>
            <w:tcW w:w="1696" w:type="dxa"/>
          </w:tcPr>
          <w:p w14:paraId="34CF0581" w14:textId="4CB4CA05" w:rsidR="00B45EF1" w:rsidRPr="000F2EF7" w:rsidRDefault="00B45EF1" w:rsidP="00D95D99">
            <w:pPr>
              <w:spacing w:after="0" w:line="240" w:lineRule="auto"/>
              <w:rPr>
                <w:b/>
                <w:bCs/>
                <w:sz w:val="24"/>
                <w:szCs w:val="28"/>
              </w:rPr>
            </w:pPr>
            <w:r w:rsidRPr="000F2EF7">
              <w:rPr>
                <w:b/>
                <w:bCs/>
                <w:sz w:val="24"/>
                <w:szCs w:val="28"/>
              </w:rPr>
              <w:t>Key Words</w:t>
            </w:r>
          </w:p>
        </w:tc>
        <w:tc>
          <w:tcPr>
            <w:tcW w:w="7364" w:type="dxa"/>
          </w:tcPr>
          <w:p w14:paraId="0513003B" w14:textId="77777777" w:rsidR="00B45EF1" w:rsidRPr="00FB159C" w:rsidRDefault="00B45EF1" w:rsidP="00D95D99">
            <w:pPr>
              <w:spacing w:after="0"/>
            </w:pPr>
          </w:p>
        </w:tc>
      </w:tr>
    </w:tbl>
    <w:p w14:paraId="1E85648C" w14:textId="77777777" w:rsidR="00DD2C0F" w:rsidRDefault="00DD2C0F" w:rsidP="00343C03">
      <w:pPr>
        <w:rPr>
          <w:b/>
          <w:bCs/>
          <w:sz w:val="24"/>
          <w:szCs w:val="28"/>
        </w:rPr>
      </w:pPr>
    </w:p>
    <w:p w14:paraId="6C24FB7D" w14:textId="4C1DC0F5" w:rsidR="009714C6" w:rsidRPr="00ED1534" w:rsidRDefault="000F2EF7" w:rsidP="00343C03">
      <w:pPr>
        <w:rPr>
          <w:b/>
          <w:bCs/>
        </w:rPr>
      </w:pPr>
      <w:r w:rsidRPr="00ED1534">
        <w:rPr>
          <w:b/>
          <w:bCs/>
        </w:rPr>
        <w:t>Main scientific disciplines</w:t>
      </w:r>
    </w:p>
    <w:p w14:paraId="6D072B24" w14:textId="0FEBD65B" w:rsidR="00A747DE" w:rsidRPr="00A747DE" w:rsidRDefault="00A747DE" w:rsidP="008667CB">
      <w:pPr>
        <w:jc w:val="both"/>
        <w:rPr>
          <w:i/>
          <w:sz w:val="20"/>
          <w:szCs w:val="20"/>
        </w:rPr>
      </w:pPr>
      <w:r w:rsidRPr="00A747DE">
        <w:rPr>
          <w:i/>
          <w:sz w:val="20"/>
          <w:szCs w:val="20"/>
        </w:rPr>
        <w:t xml:space="preserve">Please check the broad categories that best correspond to your proposal (no more than 3 </w:t>
      </w:r>
      <w:r w:rsidR="007D3D82">
        <w:rPr>
          <w:i/>
          <w:sz w:val="20"/>
          <w:szCs w:val="20"/>
        </w:rPr>
        <w:t>-</w:t>
      </w:r>
      <w:r w:rsidRPr="00A747DE">
        <w:rPr>
          <w:i/>
          <w:sz w:val="20"/>
          <w:szCs w:val="20"/>
        </w:rPr>
        <w:t xml:space="preserve"> 4 under each column).</w:t>
      </w:r>
    </w:p>
    <w:tbl>
      <w:tblPr>
        <w:tblStyle w:val="TableGrid"/>
        <w:tblW w:w="9207" w:type="dxa"/>
        <w:tblLook w:val="04A0" w:firstRow="1" w:lastRow="0" w:firstColumn="1" w:lastColumn="0" w:noHBand="0" w:noVBand="1"/>
      </w:tblPr>
      <w:tblGrid>
        <w:gridCol w:w="4531"/>
        <w:gridCol w:w="4676"/>
      </w:tblGrid>
      <w:tr w:rsidR="00F852CA" w:rsidRPr="00F852CA" w14:paraId="2CD7D09A" w14:textId="77777777" w:rsidTr="00443006">
        <w:tc>
          <w:tcPr>
            <w:tcW w:w="4531" w:type="dxa"/>
          </w:tcPr>
          <w:p w14:paraId="61B44DB4" w14:textId="77777777" w:rsidR="00F852CA" w:rsidRPr="00F852CA" w:rsidRDefault="00F852CA" w:rsidP="00F852CA">
            <w:pPr>
              <w:spacing w:after="0" w:line="240" w:lineRule="auto"/>
              <w:rPr>
                <w:i/>
                <w:szCs w:val="22"/>
              </w:rPr>
            </w:pPr>
            <w:r w:rsidRPr="00F852CA">
              <w:rPr>
                <w:i/>
                <w:szCs w:val="22"/>
              </w:rPr>
              <w:t>Broad categories of scientific disciplines / fields</w:t>
            </w:r>
          </w:p>
        </w:tc>
        <w:tc>
          <w:tcPr>
            <w:tcW w:w="4676" w:type="dxa"/>
          </w:tcPr>
          <w:p w14:paraId="5D15EAA6" w14:textId="77777777" w:rsidR="00F852CA" w:rsidRPr="00F852CA" w:rsidRDefault="00F852CA" w:rsidP="00F852CA">
            <w:pPr>
              <w:spacing w:after="0" w:line="240" w:lineRule="auto"/>
              <w:rPr>
                <w:i/>
                <w:szCs w:val="22"/>
              </w:rPr>
            </w:pPr>
            <w:r w:rsidRPr="00F852CA">
              <w:rPr>
                <w:i/>
                <w:szCs w:val="22"/>
              </w:rPr>
              <w:t>Other categories (tools, transverse expertise, possible domains of EuroMarine services or activities....)</w:t>
            </w:r>
          </w:p>
        </w:tc>
      </w:tr>
      <w:tr w:rsidR="00F852CA" w:rsidRPr="00F852CA" w14:paraId="2566DDFB" w14:textId="77777777" w:rsidTr="00443006">
        <w:tc>
          <w:tcPr>
            <w:tcW w:w="4531" w:type="dxa"/>
          </w:tcPr>
          <w:p w14:paraId="6E6A65CE" w14:textId="689D8AE0" w:rsidR="00F852CA" w:rsidRPr="00F852CA" w:rsidRDefault="00000000" w:rsidP="00F852CA">
            <w:pPr>
              <w:spacing w:after="0" w:line="240" w:lineRule="auto"/>
              <w:rPr>
                <w:szCs w:val="22"/>
              </w:rPr>
            </w:pPr>
            <w:sdt>
              <w:sdtPr>
                <w:rPr>
                  <w:szCs w:val="22"/>
                </w:rPr>
                <w:id w:val="1501923215"/>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Physics and climate of the Ocean</w:t>
            </w:r>
          </w:p>
          <w:p w14:paraId="02D08314" w14:textId="2AFA2DA5" w:rsidR="00F852CA" w:rsidRPr="00F852CA" w:rsidRDefault="00000000" w:rsidP="00F852CA">
            <w:pPr>
              <w:spacing w:after="0" w:line="240" w:lineRule="auto"/>
              <w:rPr>
                <w:szCs w:val="22"/>
              </w:rPr>
            </w:pPr>
            <w:sdt>
              <w:sdtPr>
                <w:rPr>
                  <w:szCs w:val="22"/>
                </w:rPr>
                <w:id w:val="-1685127542"/>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Changing Ocean</w:t>
            </w:r>
          </w:p>
          <w:p w14:paraId="144157D5" w14:textId="25EE5A89" w:rsidR="00F852CA" w:rsidRPr="00F852CA" w:rsidRDefault="00000000" w:rsidP="00F852CA">
            <w:pPr>
              <w:spacing w:after="0" w:line="240" w:lineRule="auto"/>
              <w:rPr>
                <w:szCs w:val="22"/>
              </w:rPr>
            </w:pPr>
            <w:sdt>
              <w:sdtPr>
                <w:rPr>
                  <w:szCs w:val="22"/>
                </w:rPr>
                <w:id w:val="1840125754"/>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Marine Biogeochemistry</w:t>
            </w:r>
          </w:p>
          <w:p w14:paraId="29D33763" w14:textId="0314AAA2" w:rsidR="00F852CA" w:rsidRPr="00F852CA" w:rsidRDefault="00000000" w:rsidP="00F852CA">
            <w:pPr>
              <w:spacing w:after="0" w:line="240" w:lineRule="auto"/>
              <w:rPr>
                <w:szCs w:val="22"/>
              </w:rPr>
            </w:pPr>
            <w:sdt>
              <w:sdtPr>
                <w:rPr>
                  <w:szCs w:val="22"/>
                </w:rPr>
                <w:id w:val="561219145"/>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Marine Biology</w:t>
            </w:r>
          </w:p>
          <w:p w14:paraId="27009381" w14:textId="7ED991AC" w:rsidR="00F852CA" w:rsidRPr="00F852CA" w:rsidRDefault="00000000" w:rsidP="00F852CA">
            <w:pPr>
              <w:spacing w:after="0" w:line="240" w:lineRule="auto"/>
              <w:rPr>
                <w:szCs w:val="22"/>
              </w:rPr>
            </w:pPr>
            <w:sdt>
              <w:sdtPr>
                <w:rPr>
                  <w:szCs w:val="22"/>
                </w:rPr>
                <w:id w:val="619179868"/>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Marine Biodiversity</w:t>
            </w:r>
          </w:p>
          <w:p w14:paraId="5C277ABA" w14:textId="3E640DEA" w:rsidR="00F852CA" w:rsidRPr="00F852CA" w:rsidRDefault="00000000" w:rsidP="00F852CA">
            <w:pPr>
              <w:spacing w:after="0" w:line="240" w:lineRule="auto"/>
              <w:rPr>
                <w:szCs w:val="22"/>
              </w:rPr>
            </w:pPr>
            <w:sdt>
              <w:sdtPr>
                <w:rPr>
                  <w:szCs w:val="22"/>
                </w:rPr>
                <w:id w:val="1909498350"/>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Marine Ecology</w:t>
            </w:r>
          </w:p>
          <w:p w14:paraId="719C1A9E" w14:textId="60F14A2B" w:rsidR="00F852CA" w:rsidRPr="00F852CA" w:rsidRDefault="00000000" w:rsidP="00F852CA">
            <w:pPr>
              <w:spacing w:after="0" w:line="240" w:lineRule="auto"/>
              <w:rPr>
                <w:szCs w:val="22"/>
              </w:rPr>
            </w:pPr>
            <w:sdt>
              <w:sdtPr>
                <w:rPr>
                  <w:szCs w:val="22"/>
                </w:rPr>
                <w:id w:val="-1223670212"/>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Marine Ecosystems functioning</w:t>
            </w:r>
          </w:p>
          <w:p w14:paraId="0CB61291" w14:textId="05608DC9" w:rsidR="00F852CA" w:rsidRPr="00F852CA" w:rsidRDefault="00000000" w:rsidP="00F852CA">
            <w:pPr>
              <w:spacing w:after="0" w:line="240" w:lineRule="auto"/>
              <w:rPr>
                <w:szCs w:val="22"/>
              </w:rPr>
            </w:pPr>
            <w:sdt>
              <w:sdtPr>
                <w:rPr>
                  <w:szCs w:val="22"/>
                </w:rPr>
                <w:id w:val="1025822500"/>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Marine Bio-resources</w:t>
            </w:r>
          </w:p>
          <w:p w14:paraId="3FF2FF32" w14:textId="1AD4D21E" w:rsidR="00F852CA" w:rsidRPr="00F852CA" w:rsidRDefault="00000000" w:rsidP="00F852CA">
            <w:pPr>
              <w:spacing w:after="0" w:line="240" w:lineRule="auto"/>
              <w:rPr>
                <w:szCs w:val="22"/>
              </w:rPr>
            </w:pPr>
            <w:sdt>
              <w:sdtPr>
                <w:rPr>
                  <w:szCs w:val="22"/>
                </w:rPr>
                <w:id w:val="465545515"/>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Marine Biotechnology</w:t>
            </w:r>
          </w:p>
          <w:p w14:paraId="6834F5AE" w14:textId="7D70ADAB" w:rsidR="00F852CA" w:rsidRPr="00F852CA" w:rsidRDefault="00000000" w:rsidP="00F852CA">
            <w:pPr>
              <w:spacing w:after="0" w:line="240" w:lineRule="auto"/>
              <w:rPr>
                <w:szCs w:val="22"/>
              </w:rPr>
            </w:pPr>
            <w:sdt>
              <w:sdtPr>
                <w:rPr>
                  <w:szCs w:val="22"/>
                </w:rPr>
                <w:id w:val="1154725346"/>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Fisheries and Aquaculture</w:t>
            </w:r>
          </w:p>
          <w:p w14:paraId="52C21037" w14:textId="4E7363A8" w:rsidR="00F852CA" w:rsidRPr="00F852CA" w:rsidRDefault="00000000" w:rsidP="00F852CA">
            <w:pPr>
              <w:spacing w:after="0" w:line="240" w:lineRule="auto"/>
              <w:rPr>
                <w:szCs w:val="22"/>
              </w:rPr>
            </w:pPr>
            <w:sdt>
              <w:sdtPr>
                <w:rPr>
                  <w:szCs w:val="22"/>
                </w:rPr>
                <w:id w:val="-994172267"/>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Coastal Systems</w:t>
            </w:r>
            <w:r w:rsidR="00443006">
              <w:rPr>
                <w:szCs w:val="22"/>
              </w:rPr>
              <w:t xml:space="preserve"> and marine </w:t>
            </w:r>
            <w:r w:rsidR="005D010A">
              <w:rPr>
                <w:szCs w:val="22"/>
              </w:rPr>
              <w:t xml:space="preserve">spatial </w:t>
            </w:r>
            <w:r w:rsidR="00443006">
              <w:rPr>
                <w:szCs w:val="22"/>
              </w:rPr>
              <w:t>planning</w:t>
            </w:r>
          </w:p>
          <w:p w14:paraId="79F4FF6B" w14:textId="5326E013" w:rsidR="00F852CA" w:rsidRPr="00F852CA" w:rsidRDefault="00000000" w:rsidP="00F852CA">
            <w:pPr>
              <w:spacing w:after="0" w:line="240" w:lineRule="auto"/>
              <w:rPr>
                <w:szCs w:val="22"/>
              </w:rPr>
            </w:pPr>
            <w:sdt>
              <w:sdtPr>
                <w:rPr>
                  <w:szCs w:val="22"/>
                </w:rPr>
                <w:id w:val="2033990459"/>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Economics, Law, Sociology</w:t>
            </w:r>
          </w:p>
          <w:p w14:paraId="46F7AC39" w14:textId="5560FED8" w:rsidR="00F852CA" w:rsidRPr="00F852CA" w:rsidRDefault="00000000" w:rsidP="00F852CA">
            <w:pPr>
              <w:spacing w:after="0" w:line="240" w:lineRule="auto"/>
              <w:rPr>
                <w:szCs w:val="22"/>
              </w:rPr>
            </w:pPr>
            <w:sdt>
              <w:sdtPr>
                <w:rPr>
                  <w:szCs w:val="22"/>
                </w:rPr>
                <w:id w:val="1303656635"/>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Ecosystem Services</w:t>
            </w:r>
          </w:p>
          <w:p w14:paraId="2696E664" w14:textId="34C34763" w:rsidR="00F852CA" w:rsidRPr="00F852CA" w:rsidRDefault="00000000" w:rsidP="00F852CA">
            <w:pPr>
              <w:spacing w:after="0" w:line="240" w:lineRule="auto"/>
              <w:rPr>
                <w:szCs w:val="22"/>
              </w:rPr>
            </w:pPr>
            <w:sdt>
              <w:sdtPr>
                <w:rPr>
                  <w:szCs w:val="22"/>
                </w:rPr>
                <w:id w:val="-1210729581"/>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Social Sciences</w:t>
            </w:r>
          </w:p>
        </w:tc>
        <w:tc>
          <w:tcPr>
            <w:tcW w:w="4676" w:type="dxa"/>
          </w:tcPr>
          <w:p w14:paraId="06116273" w14:textId="6A5CCEDF" w:rsidR="00F852CA" w:rsidRPr="00F852CA" w:rsidRDefault="00000000" w:rsidP="00F852CA">
            <w:pPr>
              <w:spacing w:after="0" w:line="240" w:lineRule="auto"/>
              <w:rPr>
                <w:szCs w:val="22"/>
              </w:rPr>
            </w:pPr>
            <w:sdt>
              <w:sdtPr>
                <w:rPr>
                  <w:szCs w:val="22"/>
                </w:rPr>
                <w:id w:val="-2098167114"/>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Science</w:t>
            </w:r>
          </w:p>
          <w:p w14:paraId="63FA7A44" w14:textId="66BFE188" w:rsidR="00F852CA" w:rsidRPr="00F852CA" w:rsidRDefault="00000000" w:rsidP="00F852CA">
            <w:pPr>
              <w:spacing w:after="0" w:line="240" w:lineRule="auto"/>
              <w:rPr>
                <w:szCs w:val="22"/>
              </w:rPr>
            </w:pPr>
            <w:sdt>
              <w:sdtPr>
                <w:rPr>
                  <w:szCs w:val="22"/>
                </w:rPr>
                <w:id w:val="-124935069"/>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Training / Capacity Building</w:t>
            </w:r>
          </w:p>
          <w:p w14:paraId="1B316E27" w14:textId="7DFCCE02" w:rsidR="00F852CA" w:rsidRPr="00F852CA" w:rsidRDefault="00000000" w:rsidP="00F852CA">
            <w:pPr>
              <w:spacing w:after="0" w:line="240" w:lineRule="auto"/>
              <w:rPr>
                <w:szCs w:val="22"/>
              </w:rPr>
            </w:pPr>
            <w:sdt>
              <w:sdtPr>
                <w:rPr>
                  <w:szCs w:val="22"/>
                </w:rPr>
                <w:id w:val="1935479010"/>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Mobility</w:t>
            </w:r>
          </w:p>
          <w:p w14:paraId="525B93C7" w14:textId="6DD72604" w:rsidR="00F852CA" w:rsidRPr="00F852CA" w:rsidRDefault="00000000" w:rsidP="00F852CA">
            <w:pPr>
              <w:spacing w:after="0" w:line="240" w:lineRule="auto"/>
              <w:rPr>
                <w:szCs w:val="22"/>
              </w:rPr>
            </w:pPr>
            <w:sdt>
              <w:sdtPr>
                <w:rPr>
                  <w:szCs w:val="22"/>
                </w:rPr>
                <w:id w:val="-1770926721"/>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Communication</w:t>
            </w:r>
          </w:p>
          <w:p w14:paraId="1E410952" w14:textId="7D88CA0E" w:rsidR="00F852CA" w:rsidRPr="00F852CA" w:rsidRDefault="00000000" w:rsidP="00F852CA">
            <w:pPr>
              <w:spacing w:after="0" w:line="240" w:lineRule="auto"/>
              <w:rPr>
                <w:szCs w:val="22"/>
              </w:rPr>
            </w:pPr>
            <w:sdt>
              <w:sdtPr>
                <w:rPr>
                  <w:szCs w:val="22"/>
                </w:rPr>
                <w:id w:val="1257632914"/>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Knowledge Transfer</w:t>
            </w:r>
          </w:p>
          <w:p w14:paraId="400F41F7" w14:textId="70C65CA9" w:rsidR="00F852CA" w:rsidRPr="00F852CA" w:rsidRDefault="00000000" w:rsidP="00F852CA">
            <w:pPr>
              <w:spacing w:after="0" w:line="240" w:lineRule="auto"/>
              <w:rPr>
                <w:szCs w:val="22"/>
              </w:rPr>
            </w:pPr>
            <w:sdt>
              <w:sdtPr>
                <w:rPr>
                  <w:szCs w:val="22"/>
                </w:rPr>
                <w:id w:val="-530264205"/>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Networking</w:t>
            </w:r>
          </w:p>
          <w:p w14:paraId="24627CE5" w14:textId="7B4F6029" w:rsidR="00F852CA" w:rsidRPr="00F852CA" w:rsidRDefault="00000000" w:rsidP="00F852CA">
            <w:pPr>
              <w:spacing w:after="0" w:line="240" w:lineRule="auto"/>
              <w:rPr>
                <w:szCs w:val="22"/>
              </w:rPr>
            </w:pPr>
            <w:sdt>
              <w:sdtPr>
                <w:rPr>
                  <w:szCs w:val="22"/>
                </w:rPr>
                <w:id w:val="-1399437109"/>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Scientific Project Management</w:t>
            </w:r>
          </w:p>
          <w:p w14:paraId="715E20B3" w14:textId="7C54EFBC" w:rsidR="00F852CA" w:rsidRPr="00F852CA" w:rsidRDefault="00000000" w:rsidP="00F852CA">
            <w:pPr>
              <w:spacing w:after="0" w:line="240" w:lineRule="auto"/>
              <w:rPr>
                <w:szCs w:val="22"/>
              </w:rPr>
            </w:pPr>
            <w:sdt>
              <w:sdtPr>
                <w:rPr>
                  <w:szCs w:val="22"/>
                </w:rPr>
                <w:id w:val="931628757"/>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Data</w:t>
            </w:r>
          </w:p>
          <w:p w14:paraId="4319661E" w14:textId="75F675A9" w:rsidR="00F852CA" w:rsidRPr="00F852CA" w:rsidRDefault="00000000" w:rsidP="00F852CA">
            <w:pPr>
              <w:spacing w:after="0" w:line="240" w:lineRule="auto"/>
              <w:rPr>
                <w:szCs w:val="22"/>
              </w:rPr>
            </w:pPr>
            <w:sdt>
              <w:sdtPr>
                <w:rPr>
                  <w:szCs w:val="22"/>
                </w:rPr>
                <w:id w:val="-597181685"/>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Infrastructures</w:t>
            </w:r>
          </w:p>
          <w:p w14:paraId="406F66BD" w14:textId="5C40C79A" w:rsidR="00F852CA" w:rsidRPr="00F852CA" w:rsidRDefault="00000000" w:rsidP="00F852CA">
            <w:pPr>
              <w:spacing w:after="0" w:line="240" w:lineRule="auto"/>
              <w:rPr>
                <w:szCs w:val="22"/>
              </w:rPr>
            </w:pPr>
            <w:sdt>
              <w:sdtPr>
                <w:rPr>
                  <w:szCs w:val="22"/>
                </w:rPr>
                <w:id w:val="1901939670"/>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Expertise (provision of)</w:t>
            </w:r>
          </w:p>
          <w:p w14:paraId="0CC53256" w14:textId="6A80B66A" w:rsidR="00F852CA" w:rsidRPr="00F852CA" w:rsidRDefault="00000000" w:rsidP="00F852CA">
            <w:pPr>
              <w:spacing w:after="0" w:line="240" w:lineRule="auto"/>
              <w:rPr>
                <w:szCs w:val="22"/>
              </w:rPr>
            </w:pPr>
            <w:sdt>
              <w:sdtPr>
                <w:rPr>
                  <w:szCs w:val="22"/>
                </w:rPr>
                <w:id w:val="-1550602597"/>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Marine policies / Science-governance interface</w:t>
            </w:r>
          </w:p>
          <w:p w14:paraId="0428C046" w14:textId="41866D50" w:rsidR="00F852CA" w:rsidRPr="00F852CA" w:rsidRDefault="00000000" w:rsidP="00F852CA">
            <w:pPr>
              <w:spacing w:after="0" w:line="240" w:lineRule="auto"/>
              <w:rPr>
                <w:szCs w:val="22"/>
              </w:rPr>
            </w:pPr>
            <w:sdt>
              <w:sdtPr>
                <w:rPr>
                  <w:szCs w:val="22"/>
                </w:rPr>
                <w:id w:val="2086564697"/>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Modelling</w:t>
            </w:r>
          </w:p>
          <w:p w14:paraId="2A64E54B" w14:textId="62878AD6" w:rsidR="00F852CA" w:rsidRPr="00F852CA" w:rsidRDefault="00000000" w:rsidP="00F852CA">
            <w:pPr>
              <w:spacing w:after="0" w:line="240" w:lineRule="auto"/>
              <w:rPr>
                <w:szCs w:val="22"/>
              </w:rPr>
            </w:pPr>
            <w:sdt>
              <w:sdtPr>
                <w:rPr>
                  <w:szCs w:val="22"/>
                </w:rPr>
                <w:id w:val="-860122295"/>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High-throughput approaches</w:t>
            </w:r>
          </w:p>
          <w:p w14:paraId="7BBD39FF" w14:textId="31B130B3" w:rsidR="00F852CA" w:rsidRPr="00F852CA" w:rsidRDefault="00000000" w:rsidP="00F852CA">
            <w:pPr>
              <w:spacing w:after="0" w:line="240" w:lineRule="auto"/>
              <w:rPr>
                <w:szCs w:val="22"/>
              </w:rPr>
            </w:pPr>
            <w:sdt>
              <w:sdtPr>
                <w:rPr>
                  <w:szCs w:val="22"/>
                </w:rPr>
                <w:id w:val="444281604"/>
                <w14:checkbox>
                  <w14:checked w14:val="0"/>
                  <w14:checkedState w14:val="2612" w14:font="MS Gothic"/>
                  <w14:uncheckedState w14:val="2610" w14:font="MS Gothic"/>
                </w14:checkbox>
              </w:sdtPr>
              <w:sdtContent>
                <w:r w:rsidR="00443006">
                  <w:rPr>
                    <w:rFonts w:ascii="MS Gothic" w:eastAsia="MS Gothic" w:hAnsi="MS Gothic" w:hint="eastAsia"/>
                    <w:szCs w:val="22"/>
                  </w:rPr>
                  <w:t>☐</w:t>
                </w:r>
              </w:sdtContent>
            </w:sdt>
            <w:r w:rsidR="00F852CA" w:rsidRPr="00F852CA">
              <w:rPr>
                <w:szCs w:val="22"/>
              </w:rPr>
              <w:t>Interdisciplinarity</w:t>
            </w:r>
          </w:p>
        </w:tc>
      </w:tr>
    </w:tbl>
    <w:p w14:paraId="30F7B500" w14:textId="77777777" w:rsidR="00023D94" w:rsidRDefault="00023D94" w:rsidP="00023D94">
      <w:pPr>
        <w:spacing w:after="0"/>
        <w:rPr>
          <w:b/>
          <w:bCs/>
        </w:rPr>
      </w:pPr>
    </w:p>
    <w:p w14:paraId="1EF778BB" w14:textId="152B1600" w:rsidR="001E341F" w:rsidRPr="00456377" w:rsidRDefault="001E341F" w:rsidP="00343C03">
      <w:pPr>
        <w:rPr>
          <w:b/>
          <w:bCs/>
        </w:rPr>
      </w:pPr>
      <w:r w:rsidRPr="00456377">
        <w:rPr>
          <w:b/>
          <w:bCs/>
        </w:rPr>
        <w:t xml:space="preserve">Short Summary </w:t>
      </w:r>
      <w:r w:rsidRPr="00590C9E">
        <w:rPr>
          <w:i/>
          <w:iCs/>
        </w:rPr>
        <w:t>(</w:t>
      </w:r>
      <w:r w:rsidR="00590C9E" w:rsidRPr="00590C9E">
        <w:rPr>
          <w:i/>
          <w:iCs/>
        </w:rPr>
        <w:t>Maximum length: 1</w:t>
      </w:r>
      <w:r w:rsidR="00D95D99">
        <w:rPr>
          <w:i/>
          <w:iCs/>
        </w:rPr>
        <w:t>/2</w:t>
      </w:r>
      <w:r w:rsidR="00590C9E" w:rsidRPr="00590C9E">
        <w:rPr>
          <w:i/>
          <w:iCs/>
        </w:rPr>
        <w:t xml:space="preserve"> page</w:t>
      </w:r>
      <w:r w:rsidRPr="00590C9E">
        <w:rPr>
          <w:i/>
          <w:iCs/>
        </w:rPr>
        <w:t>)</w:t>
      </w:r>
    </w:p>
    <w:tbl>
      <w:tblPr>
        <w:tblStyle w:val="TableGrid"/>
        <w:tblW w:w="0" w:type="auto"/>
        <w:tblLook w:val="04A0" w:firstRow="1" w:lastRow="0" w:firstColumn="1" w:lastColumn="0" w:noHBand="0" w:noVBand="1"/>
      </w:tblPr>
      <w:tblGrid>
        <w:gridCol w:w="9060"/>
      </w:tblGrid>
      <w:tr w:rsidR="00B4585E" w14:paraId="6C1EB05E" w14:textId="77777777" w:rsidTr="00B4585E">
        <w:tc>
          <w:tcPr>
            <w:tcW w:w="9060" w:type="dxa"/>
          </w:tcPr>
          <w:p w14:paraId="32FB41F9" w14:textId="77777777" w:rsidR="00B4585E" w:rsidRDefault="00B4585E" w:rsidP="00B4585E"/>
        </w:tc>
      </w:tr>
    </w:tbl>
    <w:p w14:paraId="780C03D1" w14:textId="77777777" w:rsidR="009714C6" w:rsidRPr="000F2EF7" w:rsidRDefault="009714C6" w:rsidP="00343C03">
      <w:pPr>
        <w:rPr>
          <w:b/>
          <w:bCs/>
          <w:sz w:val="24"/>
          <w:szCs w:val="28"/>
        </w:rPr>
      </w:pPr>
    </w:p>
    <w:p w14:paraId="07F23E4B" w14:textId="4DCE1135" w:rsidR="00DD2C0F" w:rsidRPr="00B867C0" w:rsidRDefault="00DD2C0F" w:rsidP="00343C03">
      <w:pPr>
        <w:rPr>
          <w:b/>
          <w:bCs/>
          <w:color w:val="00B0F0"/>
          <w:sz w:val="28"/>
          <w:szCs w:val="32"/>
        </w:rPr>
      </w:pPr>
      <w:r w:rsidRPr="00B867C0">
        <w:rPr>
          <w:b/>
          <w:bCs/>
          <w:color w:val="00B0F0"/>
          <w:sz w:val="28"/>
          <w:szCs w:val="32"/>
        </w:rPr>
        <w:t>Applicant Details</w:t>
      </w:r>
    </w:p>
    <w:p w14:paraId="2AAE001C" w14:textId="23EF810F" w:rsidR="00F4395C" w:rsidRPr="00F4395C" w:rsidRDefault="00F4395C" w:rsidP="00F8471D">
      <w:pPr>
        <w:jc w:val="both"/>
        <w:rPr>
          <w:b/>
          <w:bCs/>
          <w:szCs w:val="22"/>
        </w:rPr>
      </w:pPr>
      <w:r w:rsidRPr="00F4395C">
        <w:rPr>
          <w:b/>
          <w:bCs/>
          <w:szCs w:val="22"/>
        </w:rPr>
        <w:t xml:space="preserve">Lead Applicant </w:t>
      </w:r>
      <w:r>
        <w:rPr>
          <w:b/>
          <w:bCs/>
          <w:szCs w:val="22"/>
        </w:rPr>
        <w:t>Details</w:t>
      </w:r>
    </w:p>
    <w:p w14:paraId="2A1E01A4" w14:textId="55B2F230" w:rsidR="0004030C" w:rsidRPr="0004030C" w:rsidRDefault="00142CF4" w:rsidP="00F8471D">
      <w:pPr>
        <w:jc w:val="both"/>
        <w:rPr>
          <w:i/>
          <w:iCs/>
          <w:sz w:val="20"/>
          <w:szCs w:val="20"/>
        </w:rPr>
      </w:pPr>
      <w:r>
        <w:rPr>
          <w:i/>
          <w:iCs/>
          <w:sz w:val="20"/>
          <w:szCs w:val="20"/>
        </w:rPr>
        <w:t>The Lead applicant m</w:t>
      </w:r>
      <w:r w:rsidR="0004030C" w:rsidRPr="0004030C">
        <w:rPr>
          <w:i/>
          <w:iCs/>
          <w:sz w:val="20"/>
          <w:szCs w:val="20"/>
        </w:rPr>
        <w:t xml:space="preserve">ust be </w:t>
      </w:r>
      <w:r>
        <w:rPr>
          <w:i/>
          <w:iCs/>
          <w:sz w:val="20"/>
          <w:szCs w:val="20"/>
        </w:rPr>
        <w:t xml:space="preserve">affiliated to </w:t>
      </w:r>
      <w:r w:rsidR="0004030C" w:rsidRPr="0004030C">
        <w:rPr>
          <w:i/>
          <w:iCs/>
          <w:sz w:val="20"/>
          <w:szCs w:val="20"/>
        </w:rPr>
        <w:t>a Full Member of EuroMarine</w:t>
      </w:r>
      <w:r w:rsidR="00D018DF">
        <w:rPr>
          <w:i/>
          <w:iCs/>
          <w:sz w:val="20"/>
          <w:szCs w:val="20"/>
        </w:rPr>
        <w:t>.</w:t>
      </w:r>
      <w:r w:rsidRPr="00142CF4">
        <w:t xml:space="preserve"> </w:t>
      </w:r>
      <w:r w:rsidRPr="00142CF4">
        <w:rPr>
          <w:i/>
          <w:iCs/>
          <w:sz w:val="20"/>
          <w:szCs w:val="20"/>
        </w:rPr>
        <w:t>Please specify email address(es) and telephone number(s) of the person(s) to whom any questions should be addressed and who should be informed of the outcome of the call</w:t>
      </w:r>
      <w:r w:rsidR="00221503">
        <w:rPr>
          <w:i/>
          <w:iCs/>
          <w:sz w:val="20"/>
          <w:szCs w:val="20"/>
        </w:rPr>
        <w:t>.</w:t>
      </w:r>
    </w:p>
    <w:tbl>
      <w:tblPr>
        <w:tblStyle w:val="TableGrid"/>
        <w:tblW w:w="0" w:type="auto"/>
        <w:tblLook w:val="04A0" w:firstRow="1" w:lastRow="0" w:firstColumn="1" w:lastColumn="0" w:noHBand="0" w:noVBand="1"/>
      </w:tblPr>
      <w:tblGrid>
        <w:gridCol w:w="4568"/>
        <w:gridCol w:w="4492"/>
      </w:tblGrid>
      <w:tr w:rsidR="00FB159C" w14:paraId="360E3592" w14:textId="77777777" w:rsidTr="000E5B7D">
        <w:trPr>
          <w:trHeight w:val="519"/>
        </w:trPr>
        <w:tc>
          <w:tcPr>
            <w:tcW w:w="4788" w:type="dxa"/>
            <w:vAlign w:val="center"/>
          </w:tcPr>
          <w:p w14:paraId="1691C00E" w14:textId="77777777" w:rsidR="00FB159C" w:rsidRPr="0008734D" w:rsidRDefault="00FB159C" w:rsidP="000B290C">
            <w:pPr>
              <w:spacing w:after="0"/>
              <w:rPr>
                <w:rFonts w:cstheme="minorHAnsi"/>
                <w:b/>
                <w:bCs/>
              </w:rPr>
            </w:pPr>
            <w:r w:rsidRPr="0008734D">
              <w:rPr>
                <w:rFonts w:cstheme="minorHAnsi"/>
                <w:b/>
                <w:bCs/>
              </w:rPr>
              <w:t>Name of Lead Applicant:</w:t>
            </w:r>
          </w:p>
        </w:tc>
        <w:tc>
          <w:tcPr>
            <w:tcW w:w="4788" w:type="dxa"/>
            <w:vAlign w:val="center"/>
          </w:tcPr>
          <w:p w14:paraId="708193C1" w14:textId="77777777" w:rsidR="00FB159C" w:rsidRDefault="00FB159C" w:rsidP="000B290C">
            <w:pPr>
              <w:spacing w:after="0"/>
              <w:rPr>
                <w:rFonts w:cstheme="minorHAnsi"/>
              </w:rPr>
            </w:pPr>
          </w:p>
        </w:tc>
      </w:tr>
      <w:tr w:rsidR="00FB159C" w14:paraId="4C839777" w14:textId="77777777" w:rsidTr="000E5B7D">
        <w:trPr>
          <w:trHeight w:val="555"/>
        </w:trPr>
        <w:tc>
          <w:tcPr>
            <w:tcW w:w="4788" w:type="dxa"/>
            <w:vAlign w:val="center"/>
          </w:tcPr>
          <w:p w14:paraId="5A29EF97" w14:textId="77777777" w:rsidR="00FB159C" w:rsidRPr="0008734D" w:rsidRDefault="00FB159C" w:rsidP="000B290C">
            <w:pPr>
              <w:spacing w:after="0"/>
              <w:rPr>
                <w:rFonts w:cstheme="minorHAnsi"/>
                <w:b/>
                <w:bCs/>
              </w:rPr>
            </w:pPr>
            <w:r w:rsidRPr="0008734D">
              <w:rPr>
                <w:rFonts w:cstheme="minorHAnsi"/>
                <w:b/>
                <w:bCs/>
              </w:rPr>
              <w:t>Email address of Lead Applicant:</w:t>
            </w:r>
          </w:p>
        </w:tc>
        <w:tc>
          <w:tcPr>
            <w:tcW w:w="4788" w:type="dxa"/>
            <w:vAlign w:val="center"/>
          </w:tcPr>
          <w:p w14:paraId="15D94D9F" w14:textId="77777777" w:rsidR="00FB159C" w:rsidRDefault="00FB159C" w:rsidP="000B290C">
            <w:pPr>
              <w:spacing w:after="0"/>
              <w:rPr>
                <w:rFonts w:cstheme="minorHAnsi"/>
              </w:rPr>
            </w:pPr>
          </w:p>
        </w:tc>
      </w:tr>
      <w:tr w:rsidR="00142CF4" w14:paraId="6D4AB7EC" w14:textId="77777777" w:rsidTr="000E5B7D">
        <w:trPr>
          <w:trHeight w:val="555"/>
        </w:trPr>
        <w:tc>
          <w:tcPr>
            <w:tcW w:w="4788" w:type="dxa"/>
            <w:vAlign w:val="center"/>
          </w:tcPr>
          <w:p w14:paraId="5C5C4E4D" w14:textId="353F7541" w:rsidR="00142CF4" w:rsidRPr="0008734D" w:rsidRDefault="00142CF4" w:rsidP="000B290C">
            <w:pPr>
              <w:spacing w:after="0"/>
              <w:rPr>
                <w:rFonts w:cstheme="minorHAnsi"/>
                <w:b/>
                <w:bCs/>
              </w:rPr>
            </w:pPr>
            <w:r>
              <w:rPr>
                <w:rFonts w:cstheme="minorHAnsi"/>
                <w:b/>
                <w:bCs/>
              </w:rPr>
              <w:t>Phone number:</w:t>
            </w:r>
          </w:p>
        </w:tc>
        <w:tc>
          <w:tcPr>
            <w:tcW w:w="4788" w:type="dxa"/>
            <w:vAlign w:val="center"/>
          </w:tcPr>
          <w:p w14:paraId="5C34B683" w14:textId="77777777" w:rsidR="00142CF4" w:rsidRDefault="00142CF4" w:rsidP="000B290C">
            <w:pPr>
              <w:spacing w:after="0"/>
              <w:rPr>
                <w:rFonts w:cstheme="minorHAnsi"/>
              </w:rPr>
            </w:pPr>
          </w:p>
        </w:tc>
      </w:tr>
      <w:tr w:rsidR="00FB159C" w14:paraId="1D9E83BA" w14:textId="77777777" w:rsidTr="000E5B7D">
        <w:trPr>
          <w:trHeight w:val="563"/>
        </w:trPr>
        <w:tc>
          <w:tcPr>
            <w:tcW w:w="4788" w:type="dxa"/>
            <w:vAlign w:val="center"/>
          </w:tcPr>
          <w:p w14:paraId="6F568DBD" w14:textId="77777777" w:rsidR="00FB159C" w:rsidRPr="0008734D" w:rsidRDefault="00FB159C" w:rsidP="000B290C">
            <w:pPr>
              <w:spacing w:after="0"/>
              <w:rPr>
                <w:rFonts w:cstheme="minorHAnsi"/>
                <w:b/>
                <w:bCs/>
              </w:rPr>
            </w:pPr>
            <w:r w:rsidRPr="0008734D">
              <w:rPr>
                <w:rFonts w:cstheme="minorHAnsi"/>
                <w:b/>
                <w:bCs/>
              </w:rPr>
              <w:t xml:space="preserve">Organisation affiliation of Lead Applicant: </w:t>
            </w:r>
          </w:p>
        </w:tc>
        <w:tc>
          <w:tcPr>
            <w:tcW w:w="4788" w:type="dxa"/>
            <w:vAlign w:val="center"/>
          </w:tcPr>
          <w:p w14:paraId="66887FDF" w14:textId="77777777" w:rsidR="00FB159C" w:rsidRDefault="00FB159C" w:rsidP="000B290C">
            <w:pPr>
              <w:spacing w:after="0"/>
              <w:rPr>
                <w:rFonts w:cstheme="minorHAnsi"/>
              </w:rPr>
            </w:pPr>
          </w:p>
        </w:tc>
      </w:tr>
    </w:tbl>
    <w:p w14:paraId="7946CB25" w14:textId="77777777" w:rsidR="00A25FE6" w:rsidRDefault="00A25FE6" w:rsidP="00B36FDB">
      <w:pPr>
        <w:jc w:val="both"/>
        <w:rPr>
          <w:b/>
          <w:bCs/>
          <w:szCs w:val="22"/>
        </w:rPr>
      </w:pPr>
    </w:p>
    <w:p w14:paraId="6A3E9695" w14:textId="35147DE2" w:rsidR="00B36FDB" w:rsidRDefault="00636542" w:rsidP="00B36FDB">
      <w:pPr>
        <w:jc w:val="both"/>
        <w:rPr>
          <w:b/>
          <w:bCs/>
          <w:szCs w:val="22"/>
        </w:rPr>
      </w:pPr>
      <w:r>
        <w:rPr>
          <w:b/>
          <w:bCs/>
          <w:szCs w:val="22"/>
        </w:rPr>
        <w:t xml:space="preserve">Working Group </w:t>
      </w:r>
      <w:r w:rsidR="0083094D">
        <w:rPr>
          <w:b/>
          <w:bCs/>
          <w:szCs w:val="22"/>
        </w:rPr>
        <w:t>Co-Proposers</w:t>
      </w:r>
      <w:r w:rsidR="00B36FDB" w:rsidRPr="00B36FDB">
        <w:rPr>
          <w:b/>
          <w:bCs/>
          <w:szCs w:val="22"/>
        </w:rPr>
        <w:t xml:space="preserve"> Details</w:t>
      </w:r>
    </w:p>
    <w:p w14:paraId="3D4F927E" w14:textId="37714EFF" w:rsidR="00FD5DDE" w:rsidRPr="00A3560F" w:rsidRDefault="00FD5DDE" w:rsidP="00B36FDB">
      <w:pPr>
        <w:jc w:val="both"/>
        <w:rPr>
          <w:i/>
          <w:sz w:val="20"/>
          <w:szCs w:val="20"/>
        </w:rPr>
      </w:pPr>
      <w:r w:rsidRPr="00FD5DDE">
        <w:rPr>
          <w:i/>
          <w:sz w:val="20"/>
          <w:szCs w:val="20"/>
        </w:rPr>
        <w:t xml:space="preserve">Proposals need to involve </w:t>
      </w:r>
      <w:r w:rsidR="00636542">
        <w:rPr>
          <w:i/>
          <w:sz w:val="20"/>
          <w:szCs w:val="20"/>
        </w:rPr>
        <w:t>Working Group Members</w:t>
      </w:r>
      <w:r w:rsidR="004B7C57">
        <w:rPr>
          <w:i/>
          <w:sz w:val="20"/>
          <w:szCs w:val="20"/>
        </w:rPr>
        <w:t xml:space="preserve"> from at least five</w:t>
      </w:r>
      <w:r w:rsidRPr="00FD5DDE">
        <w:rPr>
          <w:i/>
          <w:sz w:val="20"/>
          <w:szCs w:val="20"/>
        </w:rPr>
        <w:t xml:space="preserve"> different EuroMarine Full Member organisations in at least </w:t>
      </w:r>
      <w:r w:rsidR="00174102">
        <w:rPr>
          <w:i/>
          <w:sz w:val="20"/>
          <w:szCs w:val="20"/>
        </w:rPr>
        <w:t>four</w:t>
      </w:r>
      <w:r w:rsidRPr="00FD5DDE">
        <w:rPr>
          <w:i/>
          <w:sz w:val="20"/>
          <w:szCs w:val="20"/>
        </w:rPr>
        <w:t xml:space="preserve"> different countries.</w:t>
      </w:r>
      <w:r w:rsidR="00A3560F">
        <w:rPr>
          <w:i/>
          <w:sz w:val="20"/>
          <w:szCs w:val="20"/>
        </w:rPr>
        <w:t xml:space="preserve"> </w:t>
      </w:r>
      <w:r w:rsidRPr="00FD5DDE">
        <w:rPr>
          <w:i/>
          <w:sz w:val="20"/>
          <w:szCs w:val="20"/>
        </w:rPr>
        <w:t>A list of 202</w:t>
      </w:r>
      <w:r w:rsidR="0028334F">
        <w:rPr>
          <w:i/>
          <w:sz w:val="20"/>
          <w:szCs w:val="20"/>
        </w:rPr>
        <w:t>4</w:t>
      </w:r>
      <w:r w:rsidRPr="00FD5DDE">
        <w:rPr>
          <w:i/>
          <w:sz w:val="20"/>
          <w:szCs w:val="20"/>
        </w:rPr>
        <w:t xml:space="preserve"> EuroMarine Members is available </w:t>
      </w:r>
      <w:r w:rsidR="00091E9C">
        <w:rPr>
          <w:i/>
          <w:sz w:val="20"/>
          <w:szCs w:val="20"/>
        </w:rPr>
        <w:t>at</w:t>
      </w:r>
      <w:r w:rsidRPr="00FD5DDE">
        <w:rPr>
          <w:i/>
          <w:sz w:val="20"/>
          <w:szCs w:val="20"/>
        </w:rPr>
        <w:t xml:space="preserve"> </w:t>
      </w:r>
      <w:hyperlink r:id="rId14" w:history="1">
        <w:r w:rsidR="00091E9C" w:rsidRPr="0076537B">
          <w:rPr>
            <w:rStyle w:val="Hyperlink"/>
            <w:sz w:val="20"/>
            <w:szCs w:val="20"/>
          </w:rPr>
          <w:t>https://euromarinenetwork.eu/members-directory/?page=1</w:t>
        </w:r>
      </w:hyperlink>
      <w:r w:rsidRPr="00FD5DDE">
        <w:rPr>
          <w:i/>
          <w:sz w:val="20"/>
          <w:szCs w:val="20"/>
        </w:rPr>
        <w:t>.</w:t>
      </w:r>
      <w:r w:rsidR="00091E9C">
        <w:rPr>
          <w:i/>
          <w:sz w:val="20"/>
          <w:szCs w:val="20"/>
        </w:rPr>
        <w:t xml:space="preserve"> </w:t>
      </w:r>
    </w:p>
    <w:tbl>
      <w:tblPr>
        <w:tblStyle w:val="TableGrid"/>
        <w:tblW w:w="9067" w:type="dxa"/>
        <w:tblLook w:val="04A0" w:firstRow="1" w:lastRow="0" w:firstColumn="1" w:lastColumn="0" w:noHBand="0" w:noVBand="1"/>
      </w:tblPr>
      <w:tblGrid>
        <w:gridCol w:w="3114"/>
        <w:gridCol w:w="992"/>
        <w:gridCol w:w="2552"/>
        <w:gridCol w:w="2409"/>
      </w:tblGrid>
      <w:tr w:rsidR="00A3560F" w:rsidRPr="00D144F9" w14:paraId="74CEA6C0" w14:textId="77777777" w:rsidTr="00BE4538">
        <w:tc>
          <w:tcPr>
            <w:tcW w:w="3114" w:type="dxa"/>
          </w:tcPr>
          <w:p w14:paraId="7FDD8BD4" w14:textId="2079298D" w:rsidR="00A3560F" w:rsidRPr="00F9761D" w:rsidRDefault="00A3560F" w:rsidP="00D144F9">
            <w:pPr>
              <w:spacing w:after="0" w:line="240" w:lineRule="auto"/>
              <w:rPr>
                <w:b/>
                <w:bCs/>
                <w:iCs/>
                <w:szCs w:val="22"/>
              </w:rPr>
            </w:pPr>
            <w:r w:rsidRPr="00D144F9">
              <w:rPr>
                <w:b/>
                <w:bCs/>
                <w:iCs/>
                <w:szCs w:val="22"/>
              </w:rPr>
              <w:t>Name Surname</w:t>
            </w:r>
          </w:p>
        </w:tc>
        <w:tc>
          <w:tcPr>
            <w:tcW w:w="992" w:type="dxa"/>
          </w:tcPr>
          <w:p w14:paraId="495E87B5" w14:textId="1F2BECBD" w:rsidR="00A3560F" w:rsidRPr="00F9761D" w:rsidRDefault="00A3560F" w:rsidP="00BE4538">
            <w:pPr>
              <w:spacing w:after="0" w:line="240" w:lineRule="auto"/>
              <w:rPr>
                <w:b/>
                <w:bCs/>
                <w:iCs/>
                <w:szCs w:val="22"/>
              </w:rPr>
            </w:pPr>
            <w:r w:rsidRPr="00F9761D">
              <w:rPr>
                <w:b/>
                <w:bCs/>
                <w:iCs/>
                <w:szCs w:val="22"/>
              </w:rPr>
              <w:t>Gender</w:t>
            </w:r>
            <w:r w:rsidR="00BE4538">
              <w:rPr>
                <w:b/>
                <w:bCs/>
                <w:iCs/>
                <w:szCs w:val="22"/>
              </w:rPr>
              <w:t xml:space="preserve"> </w:t>
            </w:r>
            <w:r w:rsidRPr="00F9761D">
              <w:rPr>
                <w:b/>
                <w:bCs/>
                <w:iCs/>
                <w:szCs w:val="22"/>
              </w:rPr>
              <w:t>(F/M)</w:t>
            </w:r>
          </w:p>
        </w:tc>
        <w:tc>
          <w:tcPr>
            <w:tcW w:w="2552" w:type="dxa"/>
          </w:tcPr>
          <w:p w14:paraId="55378EB9" w14:textId="5B1A4AE1" w:rsidR="00A3560F" w:rsidRPr="00F9761D" w:rsidRDefault="00A3560F" w:rsidP="00D144F9">
            <w:pPr>
              <w:spacing w:after="0" w:line="240" w:lineRule="auto"/>
              <w:rPr>
                <w:b/>
                <w:bCs/>
                <w:iCs/>
                <w:szCs w:val="22"/>
              </w:rPr>
            </w:pPr>
            <w:r w:rsidRPr="00F9761D">
              <w:rPr>
                <w:b/>
                <w:bCs/>
                <w:iCs/>
                <w:szCs w:val="22"/>
              </w:rPr>
              <w:t>Org</w:t>
            </w:r>
            <w:r w:rsidRPr="00D144F9">
              <w:rPr>
                <w:b/>
                <w:bCs/>
                <w:iCs/>
                <w:szCs w:val="22"/>
              </w:rPr>
              <w:t>anisation</w:t>
            </w:r>
          </w:p>
        </w:tc>
        <w:tc>
          <w:tcPr>
            <w:tcW w:w="2409" w:type="dxa"/>
          </w:tcPr>
          <w:p w14:paraId="4F6B3303" w14:textId="77777777" w:rsidR="00A3560F" w:rsidRPr="00F9761D" w:rsidRDefault="00A3560F" w:rsidP="00D144F9">
            <w:pPr>
              <w:spacing w:after="0" w:line="240" w:lineRule="auto"/>
              <w:rPr>
                <w:b/>
                <w:bCs/>
                <w:iCs/>
                <w:szCs w:val="22"/>
              </w:rPr>
            </w:pPr>
            <w:r w:rsidRPr="00F9761D">
              <w:rPr>
                <w:b/>
                <w:bCs/>
                <w:iCs/>
                <w:szCs w:val="22"/>
              </w:rPr>
              <w:t>Country (of org.)</w:t>
            </w:r>
          </w:p>
        </w:tc>
      </w:tr>
      <w:tr w:rsidR="00A3560F" w:rsidRPr="00D144F9" w14:paraId="736F82BA" w14:textId="77777777" w:rsidTr="00BE4538">
        <w:tc>
          <w:tcPr>
            <w:tcW w:w="3114" w:type="dxa"/>
          </w:tcPr>
          <w:p w14:paraId="36E013CE" w14:textId="77777777" w:rsidR="00A3560F" w:rsidRPr="00F9761D" w:rsidRDefault="00A3560F" w:rsidP="00D144F9">
            <w:pPr>
              <w:spacing w:after="0" w:line="240" w:lineRule="auto"/>
              <w:rPr>
                <w:iCs/>
                <w:szCs w:val="22"/>
              </w:rPr>
            </w:pPr>
          </w:p>
        </w:tc>
        <w:tc>
          <w:tcPr>
            <w:tcW w:w="992" w:type="dxa"/>
          </w:tcPr>
          <w:p w14:paraId="4D6489A5" w14:textId="77777777" w:rsidR="00A3560F" w:rsidRPr="00F9761D" w:rsidRDefault="00A3560F" w:rsidP="00D144F9">
            <w:pPr>
              <w:spacing w:after="0" w:line="240" w:lineRule="auto"/>
              <w:rPr>
                <w:iCs/>
                <w:szCs w:val="22"/>
              </w:rPr>
            </w:pPr>
          </w:p>
        </w:tc>
        <w:tc>
          <w:tcPr>
            <w:tcW w:w="2552" w:type="dxa"/>
          </w:tcPr>
          <w:p w14:paraId="63D6665D" w14:textId="77777777" w:rsidR="00A3560F" w:rsidRPr="00F9761D" w:rsidRDefault="00A3560F" w:rsidP="00D144F9">
            <w:pPr>
              <w:spacing w:after="0" w:line="240" w:lineRule="auto"/>
              <w:rPr>
                <w:iCs/>
                <w:szCs w:val="22"/>
              </w:rPr>
            </w:pPr>
          </w:p>
        </w:tc>
        <w:tc>
          <w:tcPr>
            <w:tcW w:w="2409" w:type="dxa"/>
          </w:tcPr>
          <w:p w14:paraId="3321EF74" w14:textId="77777777" w:rsidR="00A3560F" w:rsidRPr="00F9761D" w:rsidRDefault="00A3560F" w:rsidP="00D144F9">
            <w:pPr>
              <w:spacing w:after="0" w:line="240" w:lineRule="auto"/>
              <w:rPr>
                <w:iCs/>
                <w:szCs w:val="22"/>
              </w:rPr>
            </w:pPr>
          </w:p>
        </w:tc>
      </w:tr>
      <w:tr w:rsidR="00A3560F" w:rsidRPr="00D144F9" w14:paraId="6DF22E3E" w14:textId="77777777" w:rsidTr="00BE4538">
        <w:tc>
          <w:tcPr>
            <w:tcW w:w="3114" w:type="dxa"/>
          </w:tcPr>
          <w:p w14:paraId="17F71235" w14:textId="77777777" w:rsidR="00A3560F" w:rsidRPr="00F9761D" w:rsidRDefault="00A3560F" w:rsidP="00D144F9">
            <w:pPr>
              <w:spacing w:after="0" w:line="240" w:lineRule="auto"/>
              <w:rPr>
                <w:iCs/>
                <w:szCs w:val="22"/>
              </w:rPr>
            </w:pPr>
          </w:p>
        </w:tc>
        <w:tc>
          <w:tcPr>
            <w:tcW w:w="992" w:type="dxa"/>
          </w:tcPr>
          <w:p w14:paraId="7C823FCF" w14:textId="77777777" w:rsidR="00A3560F" w:rsidRPr="00F9761D" w:rsidRDefault="00A3560F" w:rsidP="00D144F9">
            <w:pPr>
              <w:spacing w:after="0" w:line="240" w:lineRule="auto"/>
              <w:rPr>
                <w:iCs/>
                <w:szCs w:val="22"/>
              </w:rPr>
            </w:pPr>
          </w:p>
        </w:tc>
        <w:tc>
          <w:tcPr>
            <w:tcW w:w="2552" w:type="dxa"/>
          </w:tcPr>
          <w:p w14:paraId="31586B3A" w14:textId="77777777" w:rsidR="00A3560F" w:rsidRPr="00F9761D" w:rsidRDefault="00A3560F" w:rsidP="00D144F9">
            <w:pPr>
              <w:spacing w:after="0" w:line="240" w:lineRule="auto"/>
              <w:rPr>
                <w:iCs/>
                <w:szCs w:val="22"/>
              </w:rPr>
            </w:pPr>
          </w:p>
        </w:tc>
        <w:tc>
          <w:tcPr>
            <w:tcW w:w="2409" w:type="dxa"/>
          </w:tcPr>
          <w:p w14:paraId="2816566E" w14:textId="77777777" w:rsidR="00A3560F" w:rsidRPr="00F9761D" w:rsidRDefault="00A3560F" w:rsidP="00D144F9">
            <w:pPr>
              <w:spacing w:after="0" w:line="240" w:lineRule="auto"/>
              <w:rPr>
                <w:iCs/>
                <w:szCs w:val="22"/>
              </w:rPr>
            </w:pPr>
          </w:p>
        </w:tc>
      </w:tr>
      <w:tr w:rsidR="00A3560F" w:rsidRPr="00D144F9" w14:paraId="325F9AAF" w14:textId="77777777" w:rsidTr="00BE4538">
        <w:tc>
          <w:tcPr>
            <w:tcW w:w="3114" w:type="dxa"/>
          </w:tcPr>
          <w:p w14:paraId="7EE4E081" w14:textId="77777777" w:rsidR="00A3560F" w:rsidRPr="00F9761D" w:rsidRDefault="00A3560F" w:rsidP="00D144F9">
            <w:pPr>
              <w:spacing w:after="0" w:line="240" w:lineRule="auto"/>
              <w:rPr>
                <w:iCs/>
                <w:szCs w:val="22"/>
              </w:rPr>
            </w:pPr>
          </w:p>
        </w:tc>
        <w:tc>
          <w:tcPr>
            <w:tcW w:w="992" w:type="dxa"/>
          </w:tcPr>
          <w:p w14:paraId="2D85A8EE" w14:textId="77777777" w:rsidR="00A3560F" w:rsidRPr="00F9761D" w:rsidRDefault="00A3560F" w:rsidP="00D144F9">
            <w:pPr>
              <w:spacing w:after="0" w:line="240" w:lineRule="auto"/>
              <w:rPr>
                <w:iCs/>
                <w:szCs w:val="22"/>
              </w:rPr>
            </w:pPr>
          </w:p>
        </w:tc>
        <w:tc>
          <w:tcPr>
            <w:tcW w:w="2552" w:type="dxa"/>
          </w:tcPr>
          <w:p w14:paraId="103DB5FA" w14:textId="77777777" w:rsidR="00A3560F" w:rsidRPr="00F9761D" w:rsidRDefault="00A3560F" w:rsidP="00D144F9">
            <w:pPr>
              <w:spacing w:after="0" w:line="240" w:lineRule="auto"/>
              <w:rPr>
                <w:iCs/>
                <w:szCs w:val="22"/>
              </w:rPr>
            </w:pPr>
          </w:p>
        </w:tc>
        <w:tc>
          <w:tcPr>
            <w:tcW w:w="2409" w:type="dxa"/>
          </w:tcPr>
          <w:p w14:paraId="2A7AFF14" w14:textId="77777777" w:rsidR="00A3560F" w:rsidRPr="00F9761D" w:rsidRDefault="00A3560F" w:rsidP="00D144F9">
            <w:pPr>
              <w:spacing w:after="0" w:line="240" w:lineRule="auto"/>
              <w:rPr>
                <w:iCs/>
                <w:szCs w:val="22"/>
              </w:rPr>
            </w:pPr>
          </w:p>
        </w:tc>
      </w:tr>
      <w:tr w:rsidR="00A3560F" w:rsidRPr="00D144F9" w14:paraId="6C7D9A93" w14:textId="77777777" w:rsidTr="00BE4538">
        <w:tc>
          <w:tcPr>
            <w:tcW w:w="3114" w:type="dxa"/>
          </w:tcPr>
          <w:p w14:paraId="18BDE99E" w14:textId="77777777" w:rsidR="00A3560F" w:rsidRPr="00F9761D" w:rsidRDefault="00A3560F" w:rsidP="00D144F9">
            <w:pPr>
              <w:spacing w:after="0" w:line="240" w:lineRule="auto"/>
              <w:rPr>
                <w:iCs/>
                <w:szCs w:val="22"/>
              </w:rPr>
            </w:pPr>
          </w:p>
        </w:tc>
        <w:tc>
          <w:tcPr>
            <w:tcW w:w="992" w:type="dxa"/>
          </w:tcPr>
          <w:p w14:paraId="48B81529" w14:textId="77777777" w:rsidR="00A3560F" w:rsidRPr="00F9761D" w:rsidRDefault="00A3560F" w:rsidP="00D144F9">
            <w:pPr>
              <w:spacing w:after="0" w:line="240" w:lineRule="auto"/>
              <w:rPr>
                <w:iCs/>
                <w:szCs w:val="22"/>
              </w:rPr>
            </w:pPr>
          </w:p>
        </w:tc>
        <w:tc>
          <w:tcPr>
            <w:tcW w:w="2552" w:type="dxa"/>
          </w:tcPr>
          <w:p w14:paraId="7ECC4256" w14:textId="77777777" w:rsidR="00A3560F" w:rsidRPr="00F9761D" w:rsidRDefault="00A3560F" w:rsidP="00D144F9">
            <w:pPr>
              <w:spacing w:after="0" w:line="240" w:lineRule="auto"/>
              <w:rPr>
                <w:iCs/>
                <w:szCs w:val="22"/>
              </w:rPr>
            </w:pPr>
          </w:p>
        </w:tc>
        <w:tc>
          <w:tcPr>
            <w:tcW w:w="2409" w:type="dxa"/>
          </w:tcPr>
          <w:p w14:paraId="7D19D9D8" w14:textId="77777777" w:rsidR="00A3560F" w:rsidRPr="00F9761D" w:rsidRDefault="00A3560F" w:rsidP="00D144F9">
            <w:pPr>
              <w:spacing w:after="0" w:line="240" w:lineRule="auto"/>
              <w:rPr>
                <w:iCs/>
                <w:szCs w:val="22"/>
              </w:rPr>
            </w:pPr>
          </w:p>
        </w:tc>
      </w:tr>
      <w:tr w:rsidR="00A3560F" w:rsidRPr="00D144F9" w14:paraId="1925859F" w14:textId="77777777" w:rsidTr="00BE4538">
        <w:tc>
          <w:tcPr>
            <w:tcW w:w="3114" w:type="dxa"/>
          </w:tcPr>
          <w:p w14:paraId="299FDEDB" w14:textId="77777777" w:rsidR="00A3560F" w:rsidRPr="00F9761D" w:rsidRDefault="00A3560F" w:rsidP="00D144F9">
            <w:pPr>
              <w:spacing w:after="0" w:line="240" w:lineRule="auto"/>
              <w:rPr>
                <w:iCs/>
                <w:szCs w:val="22"/>
              </w:rPr>
            </w:pPr>
          </w:p>
        </w:tc>
        <w:tc>
          <w:tcPr>
            <w:tcW w:w="992" w:type="dxa"/>
          </w:tcPr>
          <w:p w14:paraId="75354F4C" w14:textId="77777777" w:rsidR="00A3560F" w:rsidRPr="00F9761D" w:rsidRDefault="00A3560F" w:rsidP="00D144F9">
            <w:pPr>
              <w:spacing w:after="0" w:line="240" w:lineRule="auto"/>
              <w:rPr>
                <w:iCs/>
                <w:szCs w:val="22"/>
              </w:rPr>
            </w:pPr>
          </w:p>
        </w:tc>
        <w:tc>
          <w:tcPr>
            <w:tcW w:w="2552" w:type="dxa"/>
          </w:tcPr>
          <w:p w14:paraId="4A8E7CA8" w14:textId="77777777" w:rsidR="00A3560F" w:rsidRPr="00F9761D" w:rsidRDefault="00A3560F" w:rsidP="00D144F9">
            <w:pPr>
              <w:spacing w:after="0" w:line="240" w:lineRule="auto"/>
              <w:rPr>
                <w:iCs/>
                <w:szCs w:val="22"/>
              </w:rPr>
            </w:pPr>
          </w:p>
        </w:tc>
        <w:tc>
          <w:tcPr>
            <w:tcW w:w="2409" w:type="dxa"/>
          </w:tcPr>
          <w:p w14:paraId="5751126B" w14:textId="77777777" w:rsidR="00A3560F" w:rsidRPr="00F9761D" w:rsidRDefault="00A3560F" w:rsidP="00D144F9">
            <w:pPr>
              <w:spacing w:after="0" w:line="240" w:lineRule="auto"/>
              <w:rPr>
                <w:iCs/>
                <w:szCs w:val="22"/>
              </w:rPr>
            </w:pPr>
          </w:p>
        </w:tc>
      </w:tr>
    </w:tbl>
    <w:p w14:paraId="6125A6A8" w14:textId="77777777" w:rsidR="00645F4B" w:rsidRDefault="00645F4B" w:rsidP="00343C03">
      <w:pPr>
        <w:rPr>
          <w:b/>
          <w:bCs/>
          <w:sz w:val="24"/>
          <w:szCs w:val="28"/>
        </w:rPr>
      </w:pPr>
    </w:p>
    <w:p w14:paraId="14AB35FD" w14:textId="77777777" w:rsidR="0090156C" w:rsidRDefault="0090156C" w:rsidP="00343C03">
      <w:pPr>
        <w:rPr>
          <w:b/>
          <w:bCs/>
          <w:sz w:val="24"/>
          <w:szCs w:val="28"/>
        </w:rPr>
      </w:pPr>
    </w:p>
    <w:p w14:paraId="506541AD" w14:textId="77777777" w:rsidR="00DE3C50" w:rsidRDefault="00DE3C50">
      <w:pPr>
        <w:spacing w:after="0" w:line="240" w:lineRule="auto"/>
        <w:rPr>
          <w:b/>
          <w:bCs/>
          <w:color w:val="0070C0"/>
          <w:sz w:val="28"/>
          <w:szCs w:val="32"/>
        </w:rPr>
      </w:pPr>
      <w:r>
        <w:rPr>
          <w:b/>
          <w:bCs/>
          <w:color w:val="0070C0"/>
          <w:sz w:val="28"/>
          <w:szCs w:val="32"/>
        </w:rPr>
        <w:br w:type="page"/>
      </w:r>
    </w:p>
    <w:p w14:paraId="04C04459" w14:textId="1F937074" w:rsidR="00044947" w:rsidRPr="00A777CB" w:rsidRDefault="00A777CB" w:rsidP="00343C03">
      <w:pPr>
        <w:rPr>
          <w:b/>
          <w:bCs/>
          <w:color w:val="0070C0"/>
          <w:sz w:val="28"/>
          <w:szCs w:val="32"/>
        </w:rPr>
      </w:pPr>
      <w:r w:rsidRPr="00A777CB">
        <w:rPr>
          <w:b/>
          <w:bCs/>
          <w:color w:val="0070C0"/>
          <w:sz w:val="28"/>
          <w:szCs w:val="32"/>
        </w:rPr>
        <w:lastRenderedPageBreak/>
        <w:t xml:space="preserve">Part B: </w:t>
      </w:r>
      <w:r w:rsidR="0061367D" w:rsidRPr="0061367D">
        <w:rPr>
          <w:b/>
          <w:bCs/>
          <w:color w:val="0070C0"/>
          <w:sz w:val="28"/>
          <w:szCs w:val="32"/>
        </w:rPr>
        <w:t xml:space="preserve">EuroMarine Long Term Scientific Working Groups </w:t>
      </w:r>
      <w:r w:rsidRPr="00A777CB">
        <w:rPr>
          <w:b/>
          <w:bCs/>
          <w:color w:val="0070C0"/>
          <w:sz w:val="28"/>
          <w:szCs w:val="32"/>
        </w:rPr>
        <w:t>Details</w:t>
      </w:r>
    </w:p>
    <w:p w14:paraId="26A058FD" w14:textId="02EB5311" w:rsidR="00A13FF1" w:rsidRPr="001A44CC" w:rsidRDefault="00A16183" w:rsidP="00A13FF1">
      <w:pPr>
        <w:rPr>
          <w:b/>
          <w:bCs/>
          <w:color w:val="00B0F0"/>
          <w:sz w:val="28"/>
          <w:szCs w:val="32"/>
        </w:rPr>
      </w:pPr>
      <w:r w:rsidRPr="001A44CC">
        <w:rPr>
          <w:b/>
          <w:bCs/>
          <w:color w:val="00B0F0"/>
          <w:sz w:val="28"/>
          <w:szCs w:val="32"/>
        </w:rPr>
        <w:t>1. Excellence</w:t>
      </w:r>
      <w:r w:rsidR="00E830BE">
        <w:rPr>
          <w:b/>
          <w:bCs/>
          <w:color w:val="00B0F0"/>
          <w:sz w:val="28"/>
          <w:szCs w:val="32"/>
        </w:rPr>
        <w:t xml:space="preserve"> </w:t>
      </w:r>
      <w:r w:rsidR="00E830BE" w:rsidRPr="00E830BE">
        <w:rPr>
          <w:i/>
          <w:iCs/>
          <w:color w:val="00B0F0"/>
          <w:sz w:val="28"/>
          <w:szCs w:val="32"/>
        </w:rPr>
        <w:t>(Maximum length: 5 pages)</w:t>
      </w:r>
    </w:p>
    <w:p w14:paraId="4CC8D0D0" w14:textId="54DC145E" w:rsidR="005C3066" w:rsidRPr="00B85CB4" w:rsidRDefault="005C3066" w:rsidP="005C3066">
      <w:pPr>
        <w:jc w:val="both"/>
        <w:rPr>
          <w:i/>
          <w:iCs/>
        </w:rPr>
      </w:pPr>
      <w:r w:rsidRPr="005C3066">
        <w:rPr>
          <w:b/>
          <w:bCs/>
        </w:rPr>
        <w:t xml:space="preserve">1.1 Objectives </w:t>
      </w:r>
      <w:r w:rsidRPr="00B85CB4">
        <w:rPr>
          <w:i/>
          <w:iCs/>
        </w:rPr>
        <w:t>(Maximum length</w:t>
      </w:r>
      <w:r w:rsidR="0047549A">
        <w:rPr>
          <w:i/>
          <w:iCs/>
        </w:rPr>
        <w:t>:</w:t>
      </w:r>
      <w:r w:rsidRPr="00B85CB4">
        <w:rPr>
          <w:i/>
          <w:iCs/>
        </w:rPr>
        <w:t xml:space="preserve"> 1 page)</w:t>
      </w:r>
    </w:p>
    <w:p w14:paraId="1700998C" w14:textId="58C1E717" w:rsidR="00A16183" w:rsidRPr="005C3066" w:rsidRDefault="005C3066" w:rsidP="005C3066">
      <w:pPr>
        <w:jc w:val="both"/>
        <w:rPr>
          <w:i/>
          <w:iCs/>
          <w:sz w:val="20"/>
          <w:szCs w:val="22"/>
        </w:rPr>
      </w:pPr>
      <w:r w:rsidRPr="005C3066">
        <w:rPr>
          <w:i/>
          <w:iCs/>
          <w:sz w:val="20"/>
          <w:szCs w:val="22"/>
        </w:rPr>
        <w:t xml:space="preserve">Please describe the objectives of your proposed </w:t>
      </w:r>
      <w:r w:rsidR="0061367D" w:rsidRPr="0061367D">
        <w:rPr>
          <w:i/>
          <w:iCs/>
          <w:sz w:val="20"/>
          <w:szCs w:val="22"/>
        </w:rPr>
        <w:t>EuroMarine Long Term Scientific Working Group</w:t>
      </w:r>
      <w:r w:rsidRPr="005C3066">
        <w:rPr>
          <w:i/>
          <w:iCs/>
          <w:sz w:val="20"/>
          <w:szCs w:val="22"/>
        </w:rPr>
        <w:t xml:space="preserve">. This should include main outcomes and the Key Performance Indicators (KPIs) that you will use to measure the impact and achievement of the </w:t>
      </w:r>
      <w:r w:rsidR="00150EF5" w:rsidRPr="00150EF5">
        <w:rPr>
          <w:i/>
          <w:iCs/>
          <w:sz w:val="20"/>
          <w:szCs w:val="22"/>
        </w:rPr>
        <w:t>EuroMarine Long Term Scientific Working Group</w:t>
      </w:r>
      <w:r w:rsidRPr="005C3066">
        <w:rPr>
          <w:i/>
          <w:iCs/>
          <w:sz w:val="20"/>
          <w:szCs w:val="22"/>
        </w:rPr>
        <w:t>.</w:t>
      </w:r>
    </w:p>
    <w:tbl>
      <w:tblPr>
        <w:tblStyle w:val="TableGrid"/>
        <w:tblW w:w="0" w:type="auto"/>
        <w:tblLook w:val="04A0" w:firstRow="1" w:lastRow="0" w:firstColumn="1" w:lastColumn="0" w:noHBand="0" w:noVBand="1"/>
      </w:tblPr>
      <w:tblGrid>
        <w:gridCol w:w="9060"/>
      </w:tblGrid>
      <w:tr w:rsidR="00A95976" w14:paraId="4F2B17A2" w14:textId="77777777" w:rsidTr="00A95976">
        <w:tc>
          <w:tcPr>
            <w:tcW w:w="9060" w:type="dxa"/>
          </w:tcPr>
          <w:p w14:paraId="57756EDE" w14:textId="48A8FB86" w:rsidR="007D3D82" w:rsidRDefault="007D3D82" w:rsidP="00A95976"/>
        </w:tc>
      </w:tr>
    </w:tbl>
    <w:p w14:paraId="181DCD6B" w14:textId="77777777" w:rsidR="00AE02CF" w:rsidRDefault="00AE02CF" w:rsidP="005C3066">
      <w:pPr>
        <w:jc w:val="both"/>
        <w:rPr>
          <w:i/>
          <w:iCs/>
          <w:sz w:val="20"/>
          <w:szCs w:val="22"/>
        </w:rPr>
      </w:pPr>
    </w:p>
    <w:p w14:paraId="1A23A6EE" w14:textId="77B9603F" w:rsidR="00045C8A" w:rsidRDefault="00B479E7" w:rsidP="005C3066">
      <w:pPr>
        <w:jc w:val="both"/>
        <w:rPr>
          <w:i/>
          <w:iCs/>
        </w:rPr>
      </w:pPr>
      <w:r w:rsidRPr="005C3066">
        <w:rPr>
          <w:b/>
          <w:bCs/>
        </w:rPr>
        <w:t>1.</w:t>
      </w:r>
      <w:r w:rsidR="00045C8A">
        <w:rPr>
          <w:b/>
          <w:bCs/>
        </w:rPr>
        <w:t>2</w:t>
      </w:r>
      <w:r w:rsidRPr="005C3066">
        <w:rPr>
          <w:b/>
          <w:bCs/>
        </w:rPr>
        <w:t xml:space="preserve"> </w:t>
      </w:r>
      <w:r w:rsidR="00150EF5" w:rsidRPr="00150EF5">
        <w:rPr>
          <w:b/>
          <w:bCs/>
        </w:rPr>
        <w:t>EuroMarine Long Term Scientific Working Group</w:t>
      </w:r>
      <w:r w:rsidR="00982A4D">
        <w:rPr>
          <w:b/>
          <w:bCs/>
        </w:rPr>
        <w:t xml:space="preserve"> </w:t>
      </w:r>
      <w:r w:rsidR="00045C8A" w:rsidRPr="00045C8A">
        <w:rPr>
          <w:b/>
          <w:bCs/>
        </w:rPr>
        <w:t xml:space="preserve">Description </w:t>
      </w:r>
      <w:r w:rsidRPr="00B85CB4">
        <w:rPr>
          <w:i/>
          <w:iCs/>
        </w:rPr>
        <w:t>(Maximum length</w:t>
      </w:r>
      <w:r w:rsidR="0047549A">
        <w:rPr>
          <w:i/>
          <w:iCs/>
        </w:rPr>
        <w:t>:</w:t>
      </w:r>
      <w:r w:rsidRPr="00B85CB4">
        <w:rPr>
          <w:i/>
          <w:iCs/>
        </w:rPr>
        <w:t xml:space="preserve"> </w:t>
      </w:r>
      <w:r w:rsidR="001B5773">
        <w:rPr>
          <w:i/>
          <w:iCs/>
        </w:rPr>
        <w:t>2</w:t>
      </w:r>
      <w:r w:rsidR="00223703">
        <w:rPr>
          <w:i/>
          <w:iCs/>
        </w:rPr>
        <w:t>.5</w:t>
      </w:r>
      <w:r w:rsidRPr="00B85CB4">
        <w:rPr>
          <w:i/>
          <w:iCs/>
        </w:rPr>
        <w:t xml:space="preserve"> page</w:t>
      </w:r>
      <w:r w:rsidR="00617E94">
        <w:rPr>
          <w:i/>
          <w:iCs/>
        </w:rPr>
        <w:t>s</w:t>
      </w:r>
      <w:r w:rsidRPr="00B85CB4">
        <w:rPr>
          <w:i/>
          <w:iCs/>
        </w:rPr>
        <w:t>)</w:t>
      </w:r>
    </w:p>
    <w:p w14:paraId="3275612A" w14:textId="7A39AF7D" w:rsidR="00E71208" w:rsidRDefault="00E71208" w:rsidP="005C3066">
      <w:pPr>
        <w:jc w:val="both"/>
        <w:rPr>
          <w:i/>
          <w:iCs/>
          <w:sz w:val="20"/>
          <w:szCs w:val="22"/>
        </w:rPr>
      </w:pPr>
      <w:r w:rsidRPr="00E71208">
        <w:rPr>
          <w:i/>
          <w:iCs/>
          <w:sz w:val="20"/>
          <w:szCs w:val="22"/>
        </w:rPr>
        <w:t xml:space="preserve">Please provide a full description of your </w:t>
      </w:r>
      <w:r w:rsidR="00982A4D" w:rsidRPr="00982A4D">
        <w:rPr>
          <w:i/>
          <w:iCs/>
          <w:sz w:val="20"/>
          <w:szCs w:val="22"/>
        </w:rPr>
        <w:t xml:space="preserve">EuroMarine Long Term Scientific Working Group </w:t>
      </w:r>
      <w:r w:rsidRPr="00E71208">
        <w:rPr>
          <w:i/>
          <w:iCs/>
          <w:sz w:val="20"/>
          <w:szCs w:val="22"/>
        </w:rPr>
        <w:t>proposal. Indicate how and why the proposed topics are innovative</w:t>
      </w:r>
      <w:r w:rsidR="00982A4D">
        <w:rPr>
          <w:i/>
          <w:iCs/>
          <w:sz w:val="20"/>
          <w:szCs w:val="22"/>
        </w:rPr>
        <w:t xml:space="preserve"> and/or relevant to the call</w:t>
      </w:r>
      <w:r w:rsidRPr="00E71208">
        <w:rPr>
          <w:i/>
          <w:iCs/>
          <w:sz w:val="20"/>
          <w:szCs w:val="22"/>
        </w:rPr>
        <w:t xml:space="preserve">. </w:t>
      </w:r>
    </w:p>
    <w:tbl>
      <w:tblPr>
        <w:tblStyle w:val="TableGrid"/>
        <w:tblW w:w="0" w:type="auto"/>
        <w:tblLook w:val="04A0" w:firstRow="1" w:lastRow="0" w:firstColumn="1" w:lastColumn="0" w:noHBand="0" w:noVBand="1"/>
      </w:tblPr>
      <w:tblGrid>
        <w:gridCol w:w="9060"/>
      </w:tblGrid>
      <w:tr w:rsidR="00E71208" w:rsidRPr="00E71208" w14:paraId="06D993E6" w14:textId="77777777" w:rsidTr="00E71208">
        <w:tc>
          <w:tcPr>
            <w:tcW w:w="9060" w:type="dxa"/>
          </w:tcPr>
          <w:p w14:paraId="1C305FD8" w14:textId="77777777" w:rsidR="00E71208" w:rsidRPr="00E71208" w:rsidRDefault="00E71208" w:rsidP="00E71208"/>
        </w:tc>
      </w:tr>
    </w:tbl>
    <w:p w14:paraId="6EC7EE49" w14:textId="5DB63753" w:rsidR="00E71208" w:rsidRPr="00E71208" w:rsidRDefault="00E71208" w:rsidP="005C3066">
      <w:pPr>
        <w:jc w:val="both"/>
        <w:rPr>
          <w:i/>
          <w:iCs/>
          <w:sz w:val="20"/>
          <w:szCs w:val="22"/>
        </w:rPr>
        <w:sectPr w:rsidR="00E71208" w:rsidRPr="00E71208" w:rsidSect="004D06F1">
          <w:headerReference w:type="default" r:id="rId15"/>
          <w:footerReference w:type="default" r:id="rId16"/>
          <w:headerReference w:type="first" r:id="rId17"/>
          <w:footerReference w:type="first" r:id="rId18"/>
          <w:type w:val="continuous"/>
          <w:pgSz w:w="11906" w:h="16838" w:code="9"/>
          <w:pgMar w:top="1741" w:right="1418" w:bottom="899" w:left="1418" w:header="709" w:footer="437" w:gutter="0"/>
          <w:cols w:space="708"/>
          <w:docGrid w:linePitch="360"/>
        </w:sectPr>
      </w:pPr>
    </w:p>
    <w:p w14:paraId="2DB1FF5D" w14:textId="377F3FAE" w:rsidR="00E40FF6" w:rsidRPr="004D3FA7" w:rsidRDefault="00764A70" w:rsidP="001B5BD7">
      <w:r>
        <w:rPr>
          <w:b/>
          <w:bCs/>
        </w:rPr>
        <w:t>1.3 Expected Outcomes</w:t>
      </w:r>
      <w:r w:rsidR="004D3FA7">
        <w:rPr>
          <w:b/>
          <w:bCs/>
        </w:rPr>
        <w:t xml:space="preserve"> </w:t>
      </w:r>
      <w:r w:rsidR="004D3FA7" w:rsidRPr="004D3FA7">
        <w:rPr>
          <w:i/>
          <w:iCs/>
        </w:rPr>
        <w:t xml:space="preserve">(Maximum length </w:t>
      </w:r>
      <w:r w:rsidR="00832046">
        <w:rPr>
          <w:i/>
          <w:iCs/>
        </w:rPr>
        <w:t>including the summary table</w:t>
      </w:r>
      <w:r w:rsidR="0047549A">
        <w:rPr>
          <w:i/>
          <w:iCs/>
        </w:rPr>
        <w:t>:</w:t>
      </w:r>
      <w:r w:rsidR="00832046" w:rsidRPr="004D3FA7">
        <w:rPr>
          <w:i/>
          <w:iCs/>
        </w:rPr>
        <w:t xml:space="preserve"> </w:t>
      </w:r>
      <w:r w:rsidR="00214493">
        <w:rPr>
          <w:i/>
          <w:iCs/>
        </w:rPr>
        <w:t>1.5</w:t>
      </w:r>
      <w:r w:rsidR="004D3FA7" w:rsidRPr="004D3FA7">
        <w:rPr>
          <w:i/>
          <w:iCs/>
        </w:rPr>
        <w:t xml:space="preserve"> pages)</w:t>
      </w:r>
    </w:p>
    <w:p w14:paraId="13C80E96" w14:textId="7982633B" w:rsidR="00764A70" w:rsidRPr="00222012" w:rsidRDefault="00345AB1" w:rsidP="00222012">
      <w:pPr>
        <w:jc w:val="both"/>
        <w:rPr>
          <w:i/>
          <w:iCs/>
          <w:sz w:val="20"/>
          <w:szCs w:val="22"/>
        </w:rPr>
      </w:pPr>
      <w:r w:rsidRPr="00222012">
        <w:rPr>
          <w:i/>
          <w:iCs/>
          <w:sz w:val="20"/>
          <w:szCs w:val="22"/>
        </w:rPr>
        <w:t xml:space="preserve">Please provide </w:t>
      </w:r>
      <w:r w:rsidR="00222012" w:rsidRPr="00222012">
        <w:rPr>
          <w:i/>
          <w:iCs/>
          <w:sz w:val="20"/>
          <w:szCs w:val="22"/>
        </w:rPr>
        <w:t>a full description of</w:t>
      </w:r>
      <w:r w:rsidR="00222012">
        <w:rPr>
          <w:i/>
          <w:iCs/>
          <w:sz w:val="20"/>
          <w:szCs w:val="22"/>
        </w:rPr>
        <w:t xml:space="preserve"> the expected outcomes of the </w:t>
      </w:r>
      <w:r w:rsidR="005B2EAF" w:rsidRPr="005B2EAF">
        <w:rPr>
          <w:i/>
          <w:iCs/>
          <w:sz w:val="20"/>
          <w:szCs w:val="22"/>
        </w:rPr>
        <w:t>EuroMarine Long Term Scientific Working Group</w:t>
      </w:r>
      <w:r w:rsidR="00017888">
        <w:rPr>
          <w:i/>
          <w:iCs/>
          <w:sz w:val="20"/>
          <w:szCs w:val="22"/>
        </w:rPr>
        <w:t>. Please note that w</w:t>
      </w:r>
      <w:r w:rsidR="00017888" w:rsidRPr="00017888">
        <w:rPr>
          <w:i/>
          <w:iCs/>
          <w:sz w:val="20"/>
          <w:szCs w:val="22"/>
        </w:rPr>
        <w:t xml:space="preserve">ell-defined and significant outcomes are required (e.g., synthesis paper, position paper, </w:t>
      </w:r>
      <w:r w:rsidR="005B2EAF">
        <w:rPr>
          <w:i/>
          <w:iCs/>
          <w:sz w:val="20"/>
          <w:szCs w:val="22"/>
        </w:rPr>
        <w:t>recommendations for the EuroMarine Community,</w:t>
      </w:r>
      <w:r w:rsidR="00A149AD">
        <w:rPr>
          <w:i/>
          <w:iCs/>
          <w:sz w:val="20"/>
          <w:szCs w:val="22"/>
        </w:rPr>
        <w:t xml:space="preserve"> peer-review publication,</w:t>
      </w:r>
      <w:r w:rsidR="005B2EAF">
        <w:rPr>
          <w:i/>
          <w:iCs/>
          <w:sz w:val="20"/>
          <w:szCs w:val="22"/>
        </w:rPr>
        <w:t xml:space="preserve"> etc.</w:t>
      </w:r>
      <w:r w:rsidR="00017888" w:rsidRPr="00017888">
        <w:rPr>
          <w:i/>
          <w:iCs/>
          <w:sz w:val="20"/>
          <w:szCs w:val="22"/>
        </w:rPr>
        <w:t>).</w:t>
      </w:r>
    </w:p>
    <w:tbl>
      <w:tblPr>
        <w:tblStyle w:val="TableGrid"/>
        <w:tblW w:w="0" w:type="auto"/>
        <w:tblLook w:val="04A0" w:firstRow="1" w:lastRow="0" w:firstColumn="1" w:lastColumn="0" w:noHBand="0" w:noVBand="1"/>
      </w:tblPr>
      <w:tblGrid>
        <w:gridCol w:w="9060"/>
      </w:tblGrid>
      <w:tr w:rsidR="00764A70" w14:paraId="46FF519C" w14:textId="77777777" w:rsidTr="00764A70">
        <w:tc>
          <w:tcPr>
            <w:tcW w:w="9060" w:type="dxa"/>
          </w:tcPr>
          <w:p w14:paraId="56A9B130" w14:textId="77777777" w:rsidR="00764A70" w:rsidRDefault="00764A70" w:rsidP="001B5BD7">
            <w:pPr>
              <w:rPr>
                <w:b/>
                <w:bCs/>
              </w:rPr>
            </w:pPr>
          </w:p>
        </w:tc>
      </w:tr>
    </w:tbl>
    <w:p w14:paraId="4FE3EA4D" w14:textId="77777777" w:rsidR="00832046" w:rsidRDefault="00832046" w:rsidP="00764F5C">
      <w:pPr>
        <w:rPr>
          <w:b/>
          <w:bCs/>
          <w:i/>
          <w:iCs/>
        </w:rPr>
      </w:pPr>
    </w:p>
    <w:p w14:paraId="7DC4F2BA" w14:textId="74A743E0" w:rsidR="00764F5C" w:rsidRPr="00764F5C" w:rsidRDefault="00764F5C" w:rsidP="00764F5C">
      <w:pPr>
        <w:rPr>
          <w:b/>
          <w:bCs/>
          <w:i/>
          <w:iCs/>
        </w:rPr>
      </w:pPr>
      <w:r w:rsidRPr="00764F5C">
        <w:rPr>
          <w:b/>
          <w:bCs/>
          <w:i/>
          <w:iCs/>
        </w:rPr>
        <w:t xml:space="preserve">Summary of </w:t>
      </w:r>
      <w:r w:rsidR="001D69DF" w:rsidRPr="00B9011E">
        <w:rPr>
          <w:b/>
          <w:bCs/>
          <w:i/>
          <w:iCs/>
        </w:rPr>
        <w:t>Expected Outcomes</w:t>
      </w:r>
      <w:r w:rsidR="004D3FA7">
        <w:rPr>
          <w:b/>
          <w:bCs/>
          <w:i/>
          <w:iCs/>
        </w:rPr>
        <w:t xml:space="preserve"> </w:t>
      </w:r>
    </w:p>
    <w:p w14:paraId="07A0C43C" w14:textId="7F297020" w:rsidR="00764F5C" w:rsidRPr="00764F5C" w:rsidRDefault="00C05937" w:rsidP="00B9011E">
      <w:pPr>
        <w:jc w:val="both"/>
        <w:rPr>
          <w:i/>
          <w:sz w:val="20"/>
          <w:szCs w:val="22"/>
        </w:rPr>
      </w:pPr>
      <w:r>
        <w:rPr>
          <w:i/>
          <w:sz w:val="20"/>
          <w:szCs w:val="22"/>
        </w:rPr>
        <w:t xml:space="preserve">Please </w:t>
      </w:r>
      <w:r w:rsidR="00D77CF8">
        <w:rPr>
          <w:i/>
          <w:sz w:val="20"/>
          <w:szCs w:val="22"/>
        </w:rPr>
        <w:t xml:space="preserve">indicate the type of outcome </w:t>
      </w:r>
      <w:r w:rsidR="00D77CF8" w:rsidRPr="00D77CF8">
        <w:rPr>
          <w:i/>
          <w:iCs/>
          <w:sz w:val="20"/>
          <w:szCs w:val="22"/>
        </w:rPr>
        <w:t xml:space="preserve">(e.g., synthesis paper, </w:t>
      </w:r>
      <w:r w:rsidR="00B9011E">
        <w:rPr>
          <w:i/>
          <w:iCs/>
          <w:sz w:val="20"/>
          <w:szCs w:val="22"/>
        </w:rPr>
        <w:t xml:space="preserve">peer-publication (please indicate the target journal), </w:t>
      </w:r>
      <w:r w:rsidR="00D77CF8" w:rsidRPr="00D77CF8">
        <w:rPr>
          <w:i/>
          <w:iCs/>
          <w:sz w:val="20"/>
          <w:szCs w:val="22"/>
        </w:rPr>
        <w:t>position paper</w:t>
      </w:r>
      <w:r w:rsidR="00CB3336" w:rsidRPr="00CB3336">
        <w:rPr>
          <w:i/>
          <w:iCs/>
          <w:sz w:val="20"/>
          <w:szCs w:val="22"/>
        </w:rPr>
        <w:t xml:space="preserve"> recommendations for the EuroMarine Community</w:t>
      </w:r>
      <w:r w:rsidR="00D77CF8" w:rsidRPr="00D77CF8">
        <w:rPr>
          <w:i/>
          <w:iCs/>
          <w:sz w:val="20"/>
          <w:szCs w:val="22"/>
        </w:rPr>
        <w:t>)</w:t>
      </w:r>
      <w:r w:rsidR="00D77CF8">
        <w:rPr>
          <w:i/>
          <w:iCs/>
          <w:sz w:val="20"/>
          <w:szCs w:val="22"/>
        </w:rPr>
        <w:t xml:space="preserve">, date of achievement and </w:t>
      </w:r>
      <w:r w:rsidR="001E25AB">
        <w:rPr>
          <w:i/>
          <w:iCs/>
          <w:sz w:val="20"/>
          <w:szCs w:val="22"/>
        </w:rPr>
        <w:t>brie</w:t>
      </w:r>
      <w:r w:rsidR="007D3D82">
        <w:rPr>
          <w:i/>
          <w:iCs/>
          <w:sz w:val="20"/>
          <w:szCs w:val="22"/>
        </w:rPr>
        <w:t>f</w:t>
      </w:r>
      <w:r w:rsidR="001E25AB">
        <w:rPr>
          <w:i/>
          <w:iCs/>
          <w:sz w:val="20"/>
          <w:szCs w:val="22"/>
        </w:rPr>
        <w:t xml:space="preserve"> </w:t>
      </w:r>
      <w:r w:rsidR="007D3D82">
        <w:rPr>
          <w:i/>
          <w:iCs/>
          <w:sz w:val="20"/>
          <w:szCs w:val="22"/>
        </w:rPr>
        <w:t>description</w:t>
      </w:r>
      <w:r w:rsidR="001E25AB">
        <w:rPr>
          <w:i/>
          <w:iCs/>
          <w:sz w:val="20"/>
          <w:szCs w:val="22"/>
        </w:rPr>
        <w:t xml:space="preserve"> in the table below</w:t>
      </w:r>
      <w:r w:rsidR="00D77CF8" w:rsidRPr="00D77CF8">
        <w:rPr>
          <w:i/>
          <w:iCs/>
          <w:sz w:val="20"/>
          <w:szCs w:val="22"/>
        </w:rPr>
        <w:t>.</w:t>
      </w:r>
      <w:r w:rsidR="00D77CF8">
        <w:rPr>
          <w:i/>
          <w:sz w:val="20"/>
          <w:szCs w:val="22"/>
        </w:rPr>
        <w:t xml:space="preserve"> </w:t>
      </w:r>
      <w:r w:rsidR="00764F5C" w:rsidRPr="00764F5C">
        <w:rPr>
          <w:i/>
          <w:sz w:val="20"/>
          <w:szCs w:val="22"/>
        </w:rPr>
        <w:t>Please expand the table as needed</w:t>
      </w:r>
      <w:r w:rsidR="001E25AB">
        <w:rPr>
          <w:i/>
          <w:sz w:val="20"/>
          <w:szCs w:val="22"/>
        </w:rPr>
        <w:t>.</w:t>
      </w:r>
    </w:p>
    <w:tbl>
      <w:tblPr>
        <w:tblStyle w:val="TableGrid"/>
        <w:tblW w:w="9067" w:type="dxa"/>
        <w:tblLook w:val="04A0" w:firstRow="1" w:lastRow="0" w:firstColumn="1" w:lastColumn="0" w:noHBand="0" w:noVBand="1"/>
      </w:tblPr>
      <w:tblGrid>
        <w:gridCol w:w="1067"/>
        <w:gridCol w:w="1771"/>
        <w:gridCol w:w="3021"/>
        <w:gridCol w:w="3208"/>
      </w:tblGrid>
      <w:tr w:rsidR="00340E50" w:rsidRPr="00764F5C" w14:paraId="714B1883" w14:textId="5F4951E4" w:rsidTr="000B290C">
        <w:trPr>
          <w:trHeight w:val="297"/>
        </w:trPr>
        <w:tc>
          <w:tcPr>
            <w:tcW w:w="0" w:type="auto"/>
          </w:tcPr>
          <w:p w14:paraId="3D94E32D" w14:textId="77777777" w:rsidR="00340E50" w:rsidRPr="00764F5C" w:rsidRDefault="00340E50" w:rsidP="00D95D99">
            <w:pPr>
              <w:spacing w:after="0"/>
              <w:rPr>
                <w:b/>
                <w:bCs/>
                <w:i/>
              </w:rPr>
            </w:pPr>
            <w:r w:rsidRPr="00764F5C">
              <w:rPr>
                <w:b/>
                <w:bCs/>
                <w:i/>
              </w:rPr>
              <w:t>Outcome</w:t>
            </w:r>
          </w:p>
        </w:tc>
        <w:tc>
          <w:tcPr>
            <w:tcW w:w="0" w:type="auto"/>
          </w:tcPr>
          <w:p w14:paraId="13DC03BA" w14:textId="2D6F6F96" w:rsidR="00340E50" w:rsidRPr="00764F5C" w:rsidRDefault="00340E50" w:rsidP="00D95D99">
            <w:pPr>
              <w:spacing w:after="0"/>
              <w:rPr>
                <w:b/>
                <w:bCs/>
                <w:i/>
              </w:rPr>
            </w:pPr>
            <w:r>
              <w:rPr>
                <w:b/>
                <w:bCs/>
                <w:i/>
              </w:rPr>
              <w:t>Type of outcome</w:t>
            </w:r>
          </w:p>
        </w:tc>
        <w:tc>
          <w:tcPr>
            <w:tcW w:w="0" w:type="auto"/>
          </w:tcPr>
          <w:p w14:paraId="7A87A9E5" w14:textId="18D6A932" w:rsidR="00340E50" w:rsidRPr="00764F5C" w:rsidRDefault="00340E50" w:rsidP="00D95D99">
            <w:pPr>
              <w:spacing w:after="0"/>
              <w:rPr>
                <w:b/>
                <w:bCs/>
                <w:i/>
              </w:rPr>
            </w:pPr>
            <w:r>
              <w:rPr>
                <w:b/>
                <w:bCs/>
                <w:i/>
              </w:rPr>
              <w:t>Expected date of achievement</w:t>
            </w:r>
          </w:p>
        </w:tc>
        <w:tc>
          <w:tcPr>
            <w:tcW w:w="3208" w:type="dxa"/>
          </w:tcPr>
          <w:p w14:paraId="1AD79449" w14:textId="2156DEA1" w:rsidR="00340E50" w:rsidRDefault="00340E50" w:rsidP="00D95D99">
            <w:pPr>
              <w:spacing w:after="0"/>
              <w:rPr>
                <w:b/>
                <w:bCs/>
                <w:i/>
              </w:rPr>
            </w:pPr>
            <w:r>
              <w:rPr>
                <w:b/>
                <w:bCs/>
                <w:i/>
              </w:rPr>
              <w:t>Brief description</w:t>
            </w:r>
          </w:p>
        </w:tc>
      </w:tr>
      <w:tr w:rsidR="00340E50" w:rsidRPr="00764F5C" w14:paraId="27041B07" w14:textId="54D9C99E" w:rsidTr="001A648D">
        <w:trPr>
          <w:trHeight w:val="275"/>
        </w:trPr>
        <w:tc>
          <w:tcPr>
            <w:tcW w:w="0" w:type="auto"/>
          </w:tcPr>
          <w:p w14:paraId="68F84D6D" w14:textId="77777777" w:rsidR="00340E50" w:rsidRPr="00764F5C" w:rsidRDefault="00340E50" w:rsidP="00D95D99">
            <w:pPr>
              <w:spacing w:after="0"/>
              <w:rPr>
                <w:b/>
                <w:bCs/>
              </w:rPr>
            </w:pPr>
            <w:r w:rsidRPr="00764F5C">
              <w:rPr>
                <w:b/>
                <w:bCs/>
              </w:rPr>
              <w:t>O1</w:t>
            </w:r>
          </w:p>
        </w:tc>
        <w:tc>
          <w:tcPr>
            <w:tcW w:w="0" w:type="auto"/>
          </w:tcPr>
          <w:p w14:paraId="18BF47E9" w14:textId="77777777" w:rsidR="00340E50" w:rsidRPr="00764F5C" w:rsidRDefault="00340E50" w:rsidP="00D95D99">
            <w:pPr>
              <w:spacing w:after="0"/>
              <w:rPr>
                <w:b/>
                <w:bCs/>
              </w:rPr>
            </w:pPr>
          </w:p>
        </w:tc>
        <w:tc>
          <w:tcPr>
            <w:tcW w:w="0" w:type="auto"/>
          </w:tcPr>
          <w:p w14:paraId="7D366C0A" w14:textId="77777777" w:rsidR="00340E50" w:rsidRPr="00764F5C" w:rsidRDefault="00340E50" w:rsidP="00D95D99">
            <w:pPr>
              <w:spacing w:after="0"/>
              <w:rPr>
                <w:b/>
                <w:bCs/>
              </w:rPr>
            </w:pPr>
          </w:p>
        </w:tc>
        <w:tc>
          <w:tcPr>
            <w:tcW w:w="3208" w:type="dxa"/>
          </w:tcPr>
          <w:p w14:paraId="421894C8" w14:textId="77777777" w:rsidR="00340E50" w:rsidRPr="00764F5C" w:rsidRDefault="00340E50" w:rsidP="00D95D99">
            <w:pPr>
              <w:spacing w:after="0"/>
              <w:rPr>
                <w:b/>
                <w:bCs/>
              </w:rPr>
            </w:pPr>
          </w:p>
        </w:tc>
      </w:tr>
      <w:tr w:rsidR="00340E50" w:rsidRPr="00764F5C" w14:paraId="2820F8DC" w14:textId="40443893" w:rsidTr="001A648D">
        <w:trPr>
          <w:trHeight w:val="275"/>
        </w:trPr>
        <w:tc>
          <w:tcPr>
            <w:tcW w:w="0" w:type="auto"/>
          </w:tcPr>
          <w:p w14:paraId="638D98FB" w14:textId="77777777" w:rsidR="00340E50" w:rsidRPr="00764F5C" w:rsidRDefault="00340E50" w:rsidP="00D95D99">
            <w:pPr>
              <w:spacing w:after="0"/>
              <w:rPr>
                <w:b/>
                <w:bCs/>
              </w:rPr>
            </w:pPr>
            <w:r w:rsidRPr="00764F5C">
              <w:rPr>
                <w:b/>
                <w:bCs/>
              </w:rPr>
              <w:t>O2</w:t>
            </w:r>
          </w:p>
        </w:tc>
        <w:tc>
          <w:tcPr>
            <w:tcW w:w="0" w:type="auto"/>
          </w:tcPr>
          <w:p w14:paraId="4A32D34A" w14:textId="77777777" w:rsidR="00340E50" w:rsidRPr="00764F5C" w:rsidRDefault="00340E50" w:rsidP="00D95D99">
            <w:pPr>
              <w:spacing w:after="0"/>
              <w:rPr>
                <w:b/>
                <w:bCs/>
              </w:rPr>
            </w:pPr>
          </w:p>
        </w:tc>
        <w:tc>
          <w:tcPr>
            <w:tcW w:w="0" w:type="auto"/>
          </w:tcPr>
          <w:p w14:paraId="1AE08C43" w14:textId="77777777" w:rsidR="00340E50" w:rsidRPr="00764F5C" w:rsidRDefault="00340E50" w:rsidP="00D95D99">
            <w:pPr>
              <w:spacing w:after="0"/>
              <w:rPr>
                <w:b/>
                <w:bCs/>
              </w:rPr>
            </w:pPr>
          </w:p>
        </w:tc>
        <w:tc>
          <w:tcPr>
            <w:tcW w:w="3208" w:type="dxa"/>
          </w:tcPr>
          <w:p w14:paraId="143B4396" w14:textId="77777777" w:rsidR="00340E50" w:rsidRPr="00764F5C" w:rsidRDefault="00340E50" w:rsidP="00D95D99">
            <w:pPr>
              <w:spacing w:after="0"/>
              <w:rPr>
                <w:b/>
                <w:bCs/>
              </w:rPr>
            </w:pPr>
          </w:p>
        </w:tc>
      </w:tr>
      <w:tr w:rsidR="00340E50" w:rsidRPr="00764F5C" w14:paraId="7E505D58" w14:textId="5D4B05CB" w:rsidTr="001A648D">
        <w:trPr>
          <w:trHeight w:val="275"/>
        </w:trPr>
        <w:tc>
          <w:tcPr>
            <w:tcW w:w="0" w:type="auto"/>
          </w:tcPr>
          <w:p w14:paraId="13F7CB31" w14:textId="77777777" w:rsidR="00340E50" w:rsidRPr="00764F5C" w:rsidRDefault="00340E50" w:rsidP="00D95D99">
            <w:pPr>
              <w:spacing w:after="0"/>
              <w:rPr>
                <w:b/>
                <w:bCs/>
              </w:rPr>
            </w:pPr>
            <w:r w:rsidRPr="00764F5C">
              <w:rPr>
                <w:b/>
                <w:bCs/>
              </w:rPr>
              <w:t>O3</w:t>
            </w:r>
          </w:p>
        </w:tc>
        <w:tc>
          <w:tcPr>
            <w:tcW w:w="0" w:type="auto"/>
          </w:tcPr>
          <w:p w14:paraId="243AE447" w14:textId="77777777" w:rsidR="00340E50" w:rsidRPr="00764F5C" w:rsidRDefault="00340E50" w:rsidP="00D95D99">
            <w:pPr>
              <w:spacing w:after="0"/>
              <w:rPr>
                <w:b/>
                <w:bCs/>
              </w:rPr>
            </w:pPr>
          </w:p>
        </w:tc>
        <w:tc>
          <w:tcPr>
            <w:tcW w:w="0" w:type="auto"/>
          </w:tcPr>
          <w:p w14:paraId="02544A98" w14:textId="77777777" w:rsidR="00340E50" w:rsidRPr="00764F5C" w:rsidRDefault="00340E50" w:rsidP="00D95D99">
            <w:pPr>
              <w:spacing w:after="0"/>
              <w:rPr>
                <w:b/>
                <w:bCs/>
              </w:rPr>
            </w:pPr>
          </w:p>
        </w:tc>
        <w:tc>
          <w:tcPr>
            <w:tcW w:w="3208" w:type="dxa"/>
          </w:tcPr>
          <w:p w14:paraId="222A153D" w14:textId="77777777" w:rsidR="00340E50" w:rsidRPr="00764F5C" w:rsidRDefault="00340E50" w:rsidP="00D95D99">
            <w:pPr>
              <w:spacing w:after="0"/>
              <w:rPr>
                <w:b/>
                <w:bCs/>
              </w:rPr>
            </w:pPr>
          </w:p>
        </w:tc>
      </w:tr>
    </w:tbl>
    <w:p w14:paraId="28FB1540" w14:textId="77777777" w:rsidR="001B5BD7" w:rsidRDefault="001B5BD7" w:rsidP="001B5BD7"/>
    <w:p w14:paraId="6A9D9190" w14:textId="77777777" w:rsidR="00D97FA6" w:rsidRDefault="00D97FA6">
      <w:pPr>
        <w:spacing w:after="0" w:line="240" w:lineRule="auto"/>
        <w:rPr>
          <w:b/>
          <w:bCs/>
          <w:color w:val="00B0F0"/>
          <w:sz w:val="28"/>
          <w:szCs w:val="32"/>
        </w:rPr>
      </w:pPr>
      <w:r>
        <w:rPr>
          <w:b/>
          <w:bCs/>
          <w:color w:val="00B0F0"/>
          <w:sz w:val="28"/>
          <w:szCs w:val="32"/>
        </w:rPr>
        <w:br w:type="page"/>
      </w:r>
    </w:p>
    <w:p w14:paraId="2B2B77D5" w14:textId="2DA6F3FA" w:rsidR="00C3465E" w:rsidRPr="00C3465E" w:rsidRDefault="00DE3C50" w:rsidP="00C3465E">
      <w:pPr>
        <w:rPr>
          <w:i/>
          <w:iCs/>
          <w:color w:val="00B0F0"/>
          <w:sz w:val="28"/>
          <w:szCs w:val="32"/>
        </w:rPr>
      </w:pPr>
      <w:r w:rsidRPr="0068269C">
        <w:rPr>
          <w:b/>
          <w:bCs/>
          <w:color w:val="00B0F0"/>
          <w:sz w:val="28"/>
          <w:szCs w:val="32"/>
        </w:rPr>
        <w:lastRenderedPageBreak/>
        <w:t>2. Impact</w:t>
      </w:r>
      <w:r w:rsidR="00C3465E">
        <w:rPr>
          <w:b/>
          <w:bCs/>
          <w:color w:val="00B0F0"/>
          <w:sz w:val="28"/>
          <w:szCs w:val="32"/>
        </w:rPr>
        <w:t xml:space="preserve"> </w:t>
      </w:r>
      <w:r w:rsidR="00C3465E" w:rsidRPr="00C3465E">
        <w:rPr>
          <w:i/>
          <w:iCs/>
          <w:color w:val="00B0F0"/>
          <w:sz w:val="28"/>
          <w:szCs w:val="32"/>
        </w:rPr>
        <w:t xml:space="preserve">(Maximum length: </w:t>
      </w:r>
      <w:r w:rsidR="00C64545">
        <w:rPr>
          <w:i/>
          <w:iCs/>
          <w:color w:val="00B0F0"/>
          <w:sz w:val="28"/>
          <w:szCs w:val="32"/>
        </w:rPr>
        <w:t>3</w:t>
      </w:r>
      <w:r w:rsidR="00C3465E" w:rsidRPr="00C3465E">
        <w:rPr>
          <w:i/>
          <w:iCs/>
          <w:color w:val="00B0F0"/>
          <w:sz w:val="28"/>
          <w:szCs w:val="32"/>
        </w:rPr>
        <w:t xml:space="preserve"> pages)</w:t>
      </w:r>
    </w:p>
    <w:p w14:paraId="47F410C3" w14:textId="77777777" w:rsidR="00824479" w:rsidRPr="0047549A" w:rsidRDefault="00824479" w:rsidP="0047549A">
      <w:pPr>
        <w:rPr>
          <w:i/>
          <w:iCs/>
        </w:rPr>
      </w:pPr>
      <w:r w:rsidRPr="0047549A">
        <w:rPr>
          <w:b/>
          <w:bCs/>
        </w:rPr>
        <w:t xml:space="preserve">2.1 Added Value to EuroMarine </w:t>
      </w:r>
      <w:r w:rsidRPr="0047549A">
        <w:rPr>
          <w:i/>
          <w:iCs/>
        </w:rPr>
        <w:t>(Maximum length: 1 page)</w:t>
      </w:r>
    </w:p>
    <w:p w14:paraId="7933E1DA" w14:textId="10A51A32" w:rsidR="00824479" w:rsidRDefault="00824479" w:rsidP="00824479">
      <w:pPr>
        <w:jc w:val="both"/>
        <w:rPr>
          <w:rFonts w:cstheme="minorHAnsi"/>
          <w:i/>
          <w:iCs/>
          <w:color w:val="000000" w:themeColor="text1"/>
          <w:sz w:val="20"/>
          <w:szCs w:val="22"/>
        </w:rPr>
      </w:pPr>
      <w:r w:rsidRPr="001B7309">
        <w:rPr>
          <w:rFonts w:cstheme="minorHAnsi"/>
          <w:i/>
          <w:iCs/>
          <w:sz w:val="20"/>
          <w:szCs w:val="22"/>
        </w:rPr>
        <w:t xml:space="preserve">Please describe how the </w:t>
      </w:r>
      <w:r w:rsidR="00582BF2" w:rsidRPr="00582BF2">
        <w:rPr>
          <w:rFonts w:cstheme="minorHAnsi"/>
          <w:i/>
          <w:iCs/>
          <w:sz w:val="20"/>
          <w:szCs w:val="22"/>
        </w:rPr>
        <w:t xml:space="preserve">EuroMarine Long Term Scientific Working Group </w:t>
      </w:r>
      <w:r w:rsidRPr="001B7309">
        <w:rPr>
          <w:rFonts w:cstheme="minorHAnsi"/>
          <w:i/>
          <w:iCs/>
          <w:sz w:val="20"/>
          <w:szCs w:val="22"/>
        </w:rPr>
        <w:t xml:space="preserve">addresses EuroMarine priorities and favours the integration of the EuroMarine community. </w:t>
      </w:r>
      <w:r w:rsidR="006A7816" w:rsidRPr="006A7816">
        <w:rPr>
          <w:rFonts w:cstheme="minorHAnsi"/>
          <w:i/>
          <w:iCs/>
          <w:sz w:val="20"/>
          <w:szCs w:val="22"/>
        </w:rPr>
        <w:t>Please refer how it will contribute to the EuroMarine objectives and priorities as stated in the Ocean Frontiers manifesto</w:t>
      </w:r>
      <w:r w:rsidR="006A7816">
        <w:rPr>
          <w:rFonts w:cstheme="minorHAnsi"/>
          <w:i/>
          <w:iCs/>
          <w:sz w:val="20"/>
          <w:szCs w:val="22"/>
        </w:rPr>
        <w:t>.</w:t>
      </w:r>
      <w:r w:rsidR="006A7816" w:rsidRPr="006A7816">
        <w:rPr>
          <w:rFonts w:cstheme="minorHAnsi"/>
          <w:i/>
          <w:iCs/>
          <w:sz w:val="20"/>
          <w:szCs w:val="22"/>
        </w:rPr>
        <w:t xml:space="preserve"> </w:t>
      </w:r>
      <w:r w:rsidRPr="001B7309">
        <w:rPr>
          <w:rFonts w:cstheme="minorHAnsi"/>
          <w:i/>
          <w:iCs/>
          <w:sz w:val="20"/>
          <w:szCs w:val="22"/>
        </w:rPr>
        <w:t xml:space="preserve">How will the </w:t>
      </w:r>
      <w:r w:rsidR="00582BF2" w:rsidRPr="00582BF2">
        <w:rPr>
          <w:rFonts w:cstheme="minorHAnsi"/>
          <w:i/>
          <w:iCs/>
          <w:sz w:val="20"/>
          <w:szCs w:val="22"/>
        </w:rPr>
        <w:t xml:space="preserve">EuroMarine Long Term Scientific Working Group </w:t>
      </w:r>
      <w:r w:rsidRPr="001B7309">
        <w:rPr>
          <w:rFonts w:cstheme="minorHAnsi"/>
          <w:i/>
          <w:iCs/>
          <w:sz w:val="20"/>
          <w:szCs w:val="22"/>
        </w:rPr>
        <w:t xml:space="preserve">benefit existing members and promote collaboration within the network? How will </w:t>
      </w:r>
      <w:r w:rsidR="00582BF2" w:rsidRPr="00582BF2">
        <w:rPr>
          <w:rFonts w:cstheme="minorHAnsi"/>
          <w:i/>
          <w:iCs/>
          <w:sz w:val="20"/>
          <w:szCs w:val="22"/>
        </w:rPr>
        <w:t xml:space="preserve">the EuroMarine Long Term Scientific Working Group </w:t>
      </w:r>
      <w:r w:rsidRPr="001B7309">
        <w:rPr>
          <w:rFonts w:cstheme="minorHAnsi"/>
          <w:i/>
          <w:iCs/>
          <w:sz w:val="20"/>
          <w:szCs w:val="22"/>
        </w:rPr>
        <w:t xml:space="preserve">enhance the visibility of EuroMarine </w:t>
      </w:r>
      <w:r w:rsidRPr="001B7309">
        <w:rPr>
          <w:rFonts w:cstheme="minorHAnsi"/>
          <w:i/>
          <w:iCs/>
          <w:color w:val="000000" w:themeColor="text1"/>
          <w:sz w:val="20"/>
          <w:szCs w:val="22"/>
        </w:rPr>
        <w:t>at EU and international scale?</w:t>
      </w:r>
    </w:p>
    <w:tbl>
      <w:tblPr>
        <w:tblStyle w:val="TableGrid"/>
        <w:tblW w:w="0" w:type="auto"/>
        <w:tblLook w:val="04A0" w:firstRow="1" w:lastRow="0" w:firstColumn="1" w:lastColumn="0" w:noHBand="0" w:noVBand="1"/>
      </w:tblPr>
      <w:tblGrid>
        <w:gridCol w:w="9060"/>
      </w:tblGrid>
      <w:tr w:rsidR="001B7309" w14:paraId="48101DBE" w14:textId="77777777" w:rsidTr="001B7309">
        <w:tc>
          <w:tcPr>
            <w:tcW w:w="9060" w:type="dxa"/>
          </w:tcPr>
          <w:p w14:paraId="06C82A6C" w14:textId="77777777" w:rsidR="001B7309" w:rsidRDefault="001B7309" w:rsidP="001B7309"/>
        </w:tc>
      </w:tr>
    </w:tbl>
    <w:p w14:paraId="39F865A9" w14:textId="77777777" w:rsidR="00567A11" w:rsidRDefault="00567A11" w:rsidP="00175A0C">
      <w:pPr>
        <w:rPr>
          <w:b/>
          <w:bCs/>
        </w:rPr>
      </w:pPr>
    </w:p>
    <w:p w14:paraId="2B53CD0F" w14:textId="5A81A088" w:rsidR="00B32D28" w:rsidRPr="00175A0C" w:rsidRDefault="00B32D28" w:rsidP="00175A0C">
      <w:pPr>
        <w:rPr>
          <w:i/>
          <w:iCs/>
        </w:rPr>
      </w:pPr>
      <w:r w:rsidRPr="00175A0C">
        <w:rPr>
          <w:b/>
          <w:bCs/>
        </w:rPr>
        <w:t xml:space="preserve">2.2 Wider Impact </w:t>
      </w:r>
      <w:r w:rsidRPr="00175A0C">
        <w:rPr>
          <w:i/>
          <w:iCs/>
        </w:rPr>
        <w:t>(Maximum length: 1 page)</w:t>
      </w:r>
    </w:p>
    <w:p w14:paraId="48EE8DA4" w14:textId="7D2C19EB" w:rsidR="00B32D28" w:rsidRPr="001B7309" w:rsidRDefault="001B7309" w:rsidP="00B32D28">
      <w:pPr>
        <w:jc w:val="both"/>
        <w:rPr>
          <w:rFonts w:cstheme="minorHAnsi"/>
          <w:i/>
          <w:iCs/>
          <w:sz w:val="20"/>
          <w:szCs w:val="22"/>
        </w:rPr>
      </w:pPr>
      <w:r>
        <w:rPr>
          <w:rFonts w:cstheme="minorHAnsi"/>
          <w:i/>
          <w:iCs/>
          <w:sz w:val="20"/>
          <w:szCs w:val="22"/>
        </w:rPr>
        <w:t xml:space="preserve">Please </w:t>
      </w:r>
      <w:r w:rsidR="00CC67A2" w:rsidRPr="00CC67A2">
        <w:rPr>
          <w:rFonts w:cstheme="minorHAnsi"/>
          <w:i/>
          <w:iCs/>
          <w:sz w:val="20"/>
          <w:szCs w:val="22"/>
        </w:rPr>
        <w:t xml:space="preserve">indicate how and to which SDGs the proposal relates (see </w:t>
      </w:r>
      <w:hyperlink r:id="rId19" w:history="1">
        <w:r w:rsidR="00CC67A2" w:rsidRPr="00CC67A2">
          <w:rPr>
            <w:rStyle w:val="Hyperlink"/>
            <w:rFonts w:cstheme="minorHAnsi"/>
            <w:i/>
            <w:iCs/>
            <w:sz w:val="20"/>
            <w:szCs w:val="22"/>
          </w:rPr>
          <w:t>https://sustainabledevelopment.un.org/sdgs</w:t>
        </w:r>
      </w:hyperlink>
      <w:r w:rsidR="00CC67A2" w:rsidRPr="00CC67A2">
        <w:rPr>
          <w:rFonts w:cstheme="minorHAnsi"/>
          <w:i/>
          <w:iCs/>
          <w:sz w:val="20"/>
          <w:szCs w:val="22"/>
        </w:rPr>
        <w:t>) or how it can contribute to the UN Decade of Ocean Science (</w:t>
      </w:r>
      <w:hyperlink r:id="rId20" w:history="1">
        <w:r w:rsidR="00CC67A2" w:rsidRPr="00CC67A2">
          <w:rPr>
            <w:rStyle w:val="Hyperlink"/>
            <w:rFonts w:cstheme="minorHAnsi"/>
            <w:i/>
            <w:iCs/>
            <w:sz w:val="20"/>
            <w:szCs w:val="22"/>
          </w:rPr>
          <w:t>www.oceandecade.org</w:t>
        </w:r>
      </w:hyperlink>
      <w:r w:rsidR="00CC67A2" w:rsidRPr="00CC67A2">
        <w:rPr>
          <w:rFonts w:cstheme="minorHAnsi"/>
          <w:i/>
          <w:iCs/>
          <w:sz w:val="20"/>
          <w:szCs w:val="22"/>
        </w:rPr>
        <w:t>) plans</w:t>
      </w:r>
      <w:r w:rsidR="003C0C6F">
        <w:rPr>
          <w:rFonts w:cstheme="minorHAnsi"/>
          <w:i/>
          <w:iCs/>
          <w:sz w:val="20"/>
          <w:szCs w:val="22"/>
        </w:rPr>
        <w:t xml:space="preserve"> and the EU Mission Ocean objectives (</w:t>
      </w:r>
      <w:hyperlink r:id="rId21" w:history="1">
        <w:r w:rsidR="006C7D18" w:rsidRPr="002A2D89">
          <w:rPr>
            <w:rStyle w:val="Hyperlink"/>
            <w:rFonts w:cstheme="minorHAnsi"/>
            <w:i/>
            <w:iCs/>
            <w:sz w:val="20"/>
            <w:szCs w:val="22"/>
          </w:rPr>
          <w:t>https://research-and-innovation.ec.europa.eu/funding/funding-opportunities/funding-programmes-and-open-calls/horizon-europe/eu-missions-horizon-europe/restore-our-ocean-and-waters_en</w:t>
        </w:r>
      </w:hyperlink>
      <w:r w:rsidR="006C7D18">
        <w:rPr>
          <w:rFonts w:cstheme="minorHAnsi"/>
          <w:i/>
          <w:iCs/>
          <w:sz w:val="20"/>
          <w:szCs w:val="22"/>
        </w:rPr>
        <w:t>)</w:t>
      </w:r>
      <w:r w:rsidR="00CC67A2">
        <w:rPr>
          <w:rFonts w:cstheme="minorHAnsi"/>
          <w:i/>
          <w:iCs/>
          <w:sz w:val="20"/>
          <w:szCs w:val="22"/>
        </w:rPr>
        <w:t>.</w:t>
      </w:r>
      <w:r w:rsidR="00C3068A">
        <w:rPr>
          <w:rFonts w:cstheme="minorHAnsi"/>
          <w:i/>
          <w:iCs/>
          <w:sz w:val="20"/>
          <w:szCs w:val="22"/>
        </w:rPr>
        <w:t xml:space="preserve"> Please highlight l</w:t>
      </w:r>
      <w:r w:rsidR="00C3068A" w:rsidRPr="00C3068A">
        <w:rPr>
          <w:rFonts w:cstheme="minorHAnsi"/>
          <w:i/>
          <w:iCs/>
          <w:sz w:val="20"/>
          <w:szCs w:val="22"/>
        </w:rPr>
        <w:t>inks / synergies / added value with respect to existing programmes or projects</w:t>
      </w:r>
      <w:r w:rsidR="00726AB4">
        <w:rPr>
          <w:rFonts w:cstheme="minorHAnsi"/>
          <w:i/>
          <w:iCs/>
          <w:sz w:val="20"/>
          <w:szCs w:val="22"/>
        </w:rPr>
        <w:t>.</w:t>
      </w:r>
    </w:p>
    <w:tbl>
      <w:tblPr>
        <w:tblStyle w:val="TableGrid"/>
        <w:tblW w:w="0" w:type="auto"/>
        <w:tblLook w:val="04A0" w:firstRow="1" w:lastRow="0" w:firstColumn="1" w:lastColumn="0" w:noHBand="0" w:noVBand="1"/>
      </w:tblPr>
      <w:tblGrid>
        <w:gridCol w:w="9060"/>
      </w:tblGrid>
      <w:tr w:rsidR="001B7309" w14:paraId="503AA048" w14:textId="77777777" w:rsidTr="001B7309">
        <w:tc>
          <w:tcPr>
            <w:tcW w:w="9060" w:type="dxa"/>
          </w:tcPr>
          <w:p w14:paraId="31E8EF8C" w14:textId="77777777" w:rsidR="001B7309" w:rsidRDefault="001B7309" w:rsidP="001B7309">
            <w:pPr>
              <w:rPr>
                <w:lang w:eastAsia="en-US"/>
              </w:rPr>
            </w:pPr>
          </w:p>
        </w:tc>
      </w:tr>
    </w:tbl>
    <w:p w14:paraId="4C3503BA" w14:textId="77777777" w:rsidR="000C7D0D" w:rsidRDefault="000C7D0D" w:rsidP="00853ECA">
      <w:pPr>
        <w:tabs>
          <w:tab w:val="left" w:pos="2670"/>
        </w:tabs>
        <w:jc w:val="both"/>
        <w:rPr>
          <w:lang w:eastAsia="en-US"/>
        </w:rPr>
      </w:pPr>
    </w:p>
    <w:p w14:paraId="2A6B5AE1" w14:textId="3D4746A8" w:rsidR="00567A11" w:rsidRPr="00DF6B09" w:rsidRDefault="00567A11" w:rsidP="00DF6B09">
      <w:r w:rsidRPr="00DF6B09">
        <w:rPr>
          <w:b/>
          <w:bCs/>
        </w:rPr>
        <w:t xml:space="preserve">2.3 </w:t>
      </w:r>
      <w:r w:rsidR="00C95C37">
        <w:rPr>
          <w:b/>
          <w:bCs/>
        </w:rPr>
        <w:t xml:space="preserve">Other </w:t>
      </w:r>
      <w:r w:rsidRPr="00DF6B09">
        <w:rPr>
          <w:b/>
          <w:bCs/>
        </w:rPr>
        <w:t xml:space="preserve">Foreseen </w:t>
      </w:r>
      <w:r w:rsidR="00AF0F5C">
        <w:rPr>
          <w:b/>
          <w:bCs/>
        </w:rPr>
        <w:t>Members</w:t>
      </w:r>
      <w:r w:rsidR="00DF6B09">
        <w:rPr>
          <w:b/>
          <w:bCs/>
        </w:rPr>
        <w:t xml:space="preserve"> </w:t>
      </w:r>
      <w:r w:rsidR="00DF6B09" w:rsidRPr="00DF6B09">
        <w:rPr>
          <w:i/>
          <w:iCs/>
        </w:rPr>
        <w:t>(Maximum length</w:t>
      </w:r>
      <w:r w:rsidR="00C671F6">
        <w:rPr>
          <w:i/>
          <w:iCs/>
        </w:rPr>
        <w:t xml:space="preserve"> including summary table</w:t>
      </w:r>
      <w:r w:rsidR="00DF6B09" w:rsidRPr="00DF6B09">
        <w:rPr>
          <w:i/>
          <w:iCs/>
        </w:rPr>
        <w:t>: 1 page)</w:t>
      </w:r>
    </w:p>
    <w:p w14:paraId="3A2F79D9" w14:textId="2055BB9E" w:rsidR="0083094D" w:rsidRPr="0083094D" w:rsidRDefault="0083094D" w:rsidP="0083094D">
      <w:pPr>
        <w:tabs>
          <w:tab w:val="left" w:pos="2670"/>
        </w:tabs>
        <w:jc w:val="both"/>
        <w:rPr>
          <w:b/>
          <w:bCs/>
          <w:i/>
          <w:iCs/>
          <w:sz w:val="20"/>
          <w:szCs w:val="22"/>
          <w:lang w:eastAsia="en-US"/>
        </w:rPr>
      </w:pPr>
      <w:r w:rsidRPr="0083094D">
        <w:rPr>
          <w:i/>
          <w:iCs/>
          <w:sz w:val="20"/>
          <w:szCs w:val="22"/>
          <w:lang w:eastAsia="en-US"/>
        </w:rPr>
        <w:t xml:space="preserve">Please fill in the below table </w:t>
      </w:r>
      <w:r w:rsidR="002E3D14">
        <w:rPr>
          <w:i/>
          <w:iCs/>
          <w:sz w:val="20"/>
          <w:szCs w:val="22"/>
          <w:lang w:eastAsia="en-US"/>
        </w:rPr>
        <w:t xml:space="preserve">with </w:t>
      </w:r>
      <w:r w:rsidR="00F36031">
        <w:rPr>
          <w:i/>
          <w:iCs/>
          <w:sz w:val="20"/>
          <w:szCs w:val="22"/>
          <w:lang w:eastAsia="en-US"/>
        </w:rPr>
        <w:t>the other members that are not co-proposers but that will be a part of the working group</w:t>
      </w:r>
      <w:r w:rsidRPr="0083094D">
        <w:rPr>
          <w:i/>
          <w:iCs/>
          <w:sz w:val="20"/>
          <w:szCs w:val="22"/>
          <w:lang w:eastAsia="en-US"/>
        </w:rPr>
        <w:t>. Organisation: the legal entity employing a member; Membership status: FM (Full Member), IM (Invited Member), NM (non-member). A list of 202</w:t>
      </w:r>
      <w:r w:rsidR="006C7D18">
        <w:rPr>
          <w:i/>
          <w:iCs/>
          <w:sz w:val="20"/>
          <w:szCs w:val="22"/>
          <w:lang w:eastAsia="en-US"/>
        </w:rPr>
        <w:t>4</w:t>
      </w:r>
      <w:r w:rsidRPr="0083094D">
        <w:rPr>
          <w:i/>
          <w:iCs/>
          <w:sz w:val="20"/>
          <w:szCs w:val="22"/>
          <w:lang w:eastAsia="en-US"/>
        </w:rPr>
        <w:t xml:space="preserve"> EuroMarine Members is available at </w:t>
      </w:r>
      <w:hyperlink r:id="rId22" w:history="1">
        <w:r w:rsidRPr="0083094D">
          <w:rPr>
            <w:rStyle w:val="Hyperlink"/>
            <w:i/>
            <w:iCs/>
            <w:sz w:val="20"/>
            <w:szCs w:val="22"/>
            <w:lang w:eastAsia="en-US"/>
          </w:rPr>
          <w:t>https://euromarinenetwork.eu/members-directory/?page=1</w:t>
        </w:r>
      </w:hyperlink>
      <w:r w:rsidRPr="0083094D">
        <w:rPr>
          <w:i/>
          <w:iCs/>
          <w:sz w:val="20"/>
          <w:szCs w:val="22"/>
          <w:lang w:eastAsia="en-US"/>
        </w:rPr>
        <w:t xml:space="preserve">. </w:t>
      </w:r>
    </w:p>
    <w:p w14:paraId="39510809" w14:textId="18E7256F" w:rsidR="000C7D0D" w:rsidRPr="00C35483" w:rsidRDefault="00DF6B09" w:rsidP="00853ECA">
      <w:pPr>
        <w:tabs>
          <w:tab w:val="left" w:pos="2670"/>
        </w:tabs>
        <w:jc w:val="both"/>
        <w:rPr>
          <w:i/>
          <w:iCs/>
          <w:sz w:val="20"/>
          <w:szCs w:val="22"/>
          <w:lang w:eastAsia="en-US"/>
        </w:rPr>
      </w:pPr>
      <w:r w:rsidRPr="00C35483">
        <w:rPr>
          <w:i/>
          <w:iCs/>
          <w:sz w:val="20"/>
          <w:szCs w:val="22"/>
          <w:lang w:eastAsia="en-US"/>
        </w:rPr>
        <w:t>Please note</w:t>
      </w:r>
      <w:r w:rsidR="00726AB4">
        <w:rPr>
          <w:i/>
          <w:iCs/>
          <w:sz w:val="20"/>
          <w:szCs w:val="22"/>
          <w:lang w:eastAsia="en-US"/>
        </w:rPr>
        <w:t xml:space="preserve"> that</w:t>
      </w:r>
      <w:r w:rsidRPr="00C35483">
        <w:rPr>
          <w:i/>
          <w:iCs/>
          <w:sz w:val="20"/>
          <w:szCs w:val="22"/>
          <w:lang w:eastAsia="en-US"/>
        </w:rPr>
        <w:t xml:space="preserve"> proposers should give a chance to interested / qualified EuroMarine scientists to </w:t>
      </w:r>
      <w:r w:rsidR="00920F90">
        <w:rPr>
          <w:i/>
          <w:iCs/>
          <w:sz w:val="20"/>
          <w:szCs w:val="22"/>
          <w:lang w:eastAsia="en-US"/>
        </w:rPr>
        <w:t>become a member of the Working Group</w:t>
      </w:r>
      <w:r w:rsidRPr="00C35483">
        <w:rPr>
          <w:i/>
          <w:iCs/>
          <w:sz w:val="20"/>
          <w:szCs w:val="22"/>
          <w:lang w:eastAsia="en-US"/>
        </w:rPr>
        <w:t>; please refer to the text of the call and terms of funding for details.</w:t>
      </w:r>
    </w:p>
    <w:tbl>
      <w:tblPr>
        <w:tblStyle w:val="TableGrid"/>
        <w:tblW w:w="0" w:type="auto"/>
        <w:tblLayout w:type="fixed"/>
        <w:tblLook w:val="04A0" w:firstRow="1" w:lastRow="0" w:firstColumn="1" w:lastColumn="0" w:noHBand="0" w:noVBand="1"/>
      </w:tblPr>
      <w:tblGrid>
        <w:gridCol w:w="2263"/>
        <w:gridCol w:w="907"/>
        <w:gridCol w:w="1645"/>
        <w:gridCol w:w="1984"/>
        <w:gridCol w:w="2261"/>
      </w:tblGrid>
      <w:tr w:rsidR="00C40916" w:rsidRPr="00C35483" w14:paraId="2BB6DBC0" w14:textId="77777777" w:rsidTr="00BA3FCF">
        <w:trPr>
          <w:trHeight w:val="737"/>
        </w:trPr>
        <w:tc>
          <w:tcPr>
            <w:tcW w:w="2263" w:type="dxa"/>
          </w:tcPr>
          <w:p w14:paraId="0F4B5F0A" w14:textId="77777777" w:rsidR="00C40916" w:rsidRPr="00C35483" w:rsidRDefault="00C40916" w:rsidP="0068555C">
            <w:pPr>
              <w:spacing w:after="0"/>
              <w:rPr>
                <w:b/>
                <w:bCs/>
                <w:lang w:eastAsia="en-US"/>
              </w:rPr>
            </w:pPr>
            <w:r w:rsidRPr="00C35483">
              <w:rPr>
                <w:b/>
                <w:bCs/>
                <w:lang w:eastAsia="en-US"/>
              </w:rPr>
              <w:t>Name</w:t>
            </w:r>
          </w:p>
        </w:tc>
        <w:tc>
          <w:tcPr>
            <w:tcW w:w="907" w:type="dxa"/>
          </w:tcPr>
          <w:p w14:paraId="5989BE6A" w14:textId="77777777" w:rsidR="00C40916" w:rsidRPr="00C35483" w:rsidRDefault="00C40916" w:rsidP="0068555C">
            <w:pPr>
              <w:spacing w:after="0"/>
              <w:rPr>
                <w:b/>
                <w:bCs/>
                <w:lang w:eastAsia="en-US"/>
              </w:rPr>
            </w:pPr>
            <w:r w:rsidRPr="00C35483">
              <w:rPr>
                <w:b/>
                <w:bCs/>
                <w:lang w:eastAsia="en-US"/>
              </w:rPr>
              <w:t>Gender (F/M)</w:t>
            </w:r>
          </w:p>
        </w:tc>
        <w:tc>
          <w:tcPr>
            <w:tcW w:w="1645" w:type="dxa"/>
          </w:tcPr>
          <w:p w14:paraId="145AD784" w14:textId="1761A0DF" w:rsidR="00C40916" w:rsidRPr="00C35483" w:rsidRDefault="00C40916" w:rsidP="0068555C">
            <w:pPr>
              <w:spacing w:after="0"/>
              <w:rPr>
                <w:b/>
                <w:bCs/>
                <w:lang w:eastAsia="en-US"/>
              </w:rPr>
            </w:pPr>
            <w:r w:rsidRPr="00C35483">
              <w:rPr>
                <w:b/>
                <w:bCs/>
                <w:lang w:eastAsia="en-US"/>
              </w:rPr>
              <w:t>Organisation</w:t>
            </w:r>
          </w:p>
        </w:tc>
        <w:tc>
          <w:tcPr>
            <w:tcW w:w="1984" w:type="dxa"/>
          </w:tcPr>
          <w:p w14:paraId="7C0AAD6E" w14:textId="77777777" w:rsidR="00C40916" w:rsidRPr="00C35483" w:rsidRDefault="00C40916" w:rsidP="0068555C">
            <w:pPr>
              <w:spacing w:after="0"/>
              <w:rPr>
                <w:b/>
                <w:bCs/>
                <w:lang w:eastAsia="en-US"/>
              </w:rPr>
            </w:pPr>
            <w:r w:rsidRPr="00C35483">
              <w:rPr>
                <w:b/>
                <w:bCs/>
                <w:lang w:eastAsia="en-US"/>
              </w:rPr>
              <w:t>EuroMarine membership status (FM / IM / NM)</w:t>
            </w:r>
          </w:p>
        </w:tc>
        <w:tc>
          <w:tcPr>
            <w:tcW w:w="2261" w:type="dxa"/>
          </w:tcPr>
          <w:p w14:paraId="40AC43EE" w14:textId="77777777" w:rsidR="00C40916" w:rsidRPr="00C35483" w:rsidRDefault="00C40916" w:rsidP="0068555C">
            <w:pPr>
              <w:spacing w:after="0"/>
              <w:rPr>
                <w:b/>
                <w:bCs/>
                <w:lang w:eastAsia="en-US"/>
              </w:rPr>
            </w:pPr>
            <w:r w:rsidRPr="00C35483">
              <w:rPr>
                <w:b/>
                <w:bCs/>
                <w:lang w:eastAsia="en-US"/>
              </w:rPr>
              <w:t>Participation status (potential / invited / confirmed)</w:t>
            </w:r>
          </w:p>
        </w:tc>
      </w:tr>
      <w:tr w:rsidR="00C40916" w:rsidRPr="00C35483" w14:paraId="305D6390" w14:textId="77777777" w:rsidTr="00BA3FCF">
        <w:tc>
          <w:tcPr>
            <w:tcW w:w="2263" w:type="dxa"/>
          </w:tcPr>
          <w:p w14:paraId="211929DF" w14:textId="77777777" w:rsidR="00C40916" w:rsidRPr="00C35483" w:rsidRDefault="00C40916" w:rsidP="0068555C">
            <w:pPr>
              <w:spacing w:after="0"/>
              <w:rPr>
                <w:lang w:eastAsia="en-US"/>
              </w:rPr>
            </w:pPr>
          </w:p>
        </w:tc>
        <w:tc>
          <w:tcPr>
            <w:tcW w:w="907" w:type="dxa"/>
          </w:tcPr>
          <w:p w14:paraId="5D6810AC" w14:textId="77777777" w:rsidR="00C40916" w:rsidRPr="00C35483" w:rsidRDefault="00C40916" w:rsidP="0068555C">
            <w:pPr>
              <w:spacing w:after="0"/>
              <w:rPr>
                <w:lang w:eastAsia="en-US"/>
              </w:rPr>
            </w:pPr>
          </w:p>
        </w:tc>
        <w:tc>
          <w:tcPr>
            <w:tcW w:w="1645" w:type="dxa"/>
          </w:tcPr>
          <w:p w14:paraId="7C548D51" w14:textId="1B21C8AC" w:rsidR="00C40916" w:rsidRPr="00C35483" w:rsidRDefault="00C40916" w:rsidP="0068555C">
            <w:pPr>
              <w:spacing w:after="0"/>
              <w:rPr>
                <w:lang w:eastAsia="en-US"/>
              </w:rPr>
            </w:pPr>
          </w:p>
        </w:tc>
        <w:tc>
          <w:tcPr>
            <w:tcW w:w="1984" w:type="dxa"/>
          </w:tcPr>
          <w:p w14:paraId="52BE5FC6" w14:textId="77777777" w:rsidR="00C40916" w:rsidRPr="00C35483" w:rsidRDefault="00C40916" w:rsidP="0068555C">
            <w:pPr>
              <w:spacing w:after="0"/>
              <w:rPr>
                <w:lang w:eastAsia="en-US"/>
              </w:rPr>
            </w:pPr>
          </w:p>
        </w:tc>
        <w:tc>
          <w:tcPr>
            <w:tcW w:w="2261" w:type="dxa"/>
          </w:tcPr>
          <w:p w14:paraId="6C6D18CD" w14:textId="77777777" w:rsidR="00C40916" w:rsidRPr="00C35483" w:rsidRDefault="00C40916" w:rsidP="0068555C">
            <w:pPr>
              <w:spacing w:after="0"/>
              <w:rPr>
                <w:lang w:eastAsia="en-US"/>
              </w:rPr>
            </w:pPr>
          </w:p>
        </w:tc>
      </w:tr>
      <w:tr w:rsidR="00C40916" w:rsidRPr="00C35483" w14:paraId="13314994" w14:textId="77777777" w:rsidTr="00BA3FCF">
        <w:tc>
          <w:tcPr>
            <w:tcW w:w="2263" w:type="dxa"/>
          </w:tcPr>
          <w:p w14:paraId="09C16528" w14:textId="77777777" w:rsidR="00C40916" w:rsidRPr="00C35483" w:rsidRDefault="00C40916" w:rsidP="0068555C">
            <w:pPr>
              <w:spacing w:after="0"/>
              <w:rPr>
                <w:lang w:eastAsia="en-US"/>
              </w:rPr>
            </w:pPr>
          </w:p>
        </w:tc>
        <w:tc>
          <w:tcPr>
            <w:tcW w:w="907" w:type="dxa"/>
          </w:tcPr>
          <w:p w14:paraId="5B525AD7" w14:textId="77777777" w:rsidR="00C40916" w:rsidRPr="00C35483" w:rsidRDefault="00C40916" w:rsidP="0068555C">
            <w:pPr>
              <w:spacing w:after="0"/>
              <w:rPr>
                <w:lang w:eastAsia="en-US"/>
              </w:rPr>
            </w:pPr>
          </w:p>
        </w:tc>
        <w:tc>
          <w:tcPr>
            <w:tcW w:w="1645" w:type="dxa"/>
          </w:tcPr>
          <w:p w14:paraId="0173C380" w14:textId="7258B889" w:rsidR="00C40916" w:rsidRPr="00C35483" w:rsidRDefault="00C40916" w:rsidP="0068555C">
            <w:pPr>
              <w:spacing w:after="0"/>
              <w:rPr>
                <w:lang w:eastAsia="en-US"/>
              </w:rPr>
            </w:pPr>
          </w:p>
        </w:tc>
        <w:tc>
          <w:tcPr>
            <w:tcW w:w="1984" w:type="dxa"/>
          </w:tcPr>
          <w:p w14:paraId="511FAD5C" w14:textId="77777777" w:rsidR="00C40916" w:rsidRPr="00C35483" w:rsidRDefault="00C40916" w:rsidP="0068555C">
            <w:pPr>
              <w:spacing w:after="0"/>
              <w:rPr>
                <w:lang w:eastAsia="en-US"/>
              </w:rPr>
            </w:pPr>
          </w:p>
        </w:tc>
        <w:tc>
          <w:tcPr>
            <w:tcW w:w="2261" w:type="dxa"/>
          </w:tcPr>
          <w:p w14:paraId="474A948A" w14:textId="77777777" w:rsidR="00C40916" w:rsidRPr="00C35483" w:rsidRDefault="00C40916" w:rsidP="0068555C">
            <w:pPr>
              <w:spacing w:after="0"/>
              <w:rPr>
                <w:lang w:eastAsia="en-US"/>
              </w:rPr>
            </w:pPr>
          </w:p>
        </w:tc>
      </w:tr>
      <w:tr w:rsidR="00C40916" w:rsidRPr="00C35483" w14:paraId="1B22BE9F" w14:textId="77777777" w:rsidTr="00BA3FCF">
        <w:tc>
          <w:tcPr>
            <w:tcW w:w="2263" w:type="dxa"/>
          </w:tcPr>
          <w:p w14:paraId="64E06544" w14:textId="77777777" w:rsidR="00C40916" w:rsidRPr="00C35483" w:rsidRDefault="00C40916" w:rsidP="0068555C">
            <w:pPr>
              <w:spacing w:after="0"/>
              <w:rPr>
                <w:lang w:eastAsia="en-US"/>
              </w:rPr>
            </w:pPr>
          </w:p>
        </w:tc>
        <w:tc>
          <w:tcPr>
            <w:tcW w:w="907" w:type="dxa"/>
          </w:tcPr>
          <w:p w14:paraId="0F99CBE1" w14:textId="77777777" w:rsidR="00C40916" w:rsidRPr="00C35483" w:rsidRDefault="00C40916" w:rsidP="0068555C">
            <w:pPr>
              <w:spacing w:after="0"/>
              <w:rPr>
                <w:lang w:eastAsia="en-US"/>
              </w:rPr>
            </w:pPr>
          </w:p>
        </w:tc>
        <w:tc>
          <w:tcPr>
            <w:tcW w:w="1645" w:type="dxa"/>
          </w:tcPr>
          <w:p w14:paraId="1A2F38FA" w14:textId="7F37B939" w:rsidR="00C40916" w:rsidRPr="00C35483" w:rsidRDefault="00C40916" w:rsidP="0068555C">
            <w:pPr>
              <w:spacing w:after="0"/>
              <w:rPr>
                <w:lang w:eastAsia="en-US"/>
              </w:rPr>
            </w:pPr>
          </w:p>
        </w:tc>
        <w:tc>
          <w:tcPr>
            <w:tcW w:w="1984" w:type="dxa"/>
          </w:tcPr>
          <w:p w14:paraId="20A9982D" w14:textId="77777777" w:rsidR="00C40916" w:rsidRPr="00C35483" w:rsidRDefault="00C40916" w:rsidP="0068555C">
            <w:pPr>
              <w:spacing w:after="0"/>
              <w:rPr>
                <w:lang w:eastAsia="en-US"/>
              </w:rPr>
            </w:pPr>
          </w:p>
        </w:tc>
        <w:tc>
          <w:tcPr>
            <w:tcW w:w="2261" w:type="dxa"/>
          </w:tcPr>
          <w:p w14:paraId="253FC985" w14:textId="77777777" w:rsidR="00C40916" w:rsidRPr="00C35483" w:rsidRDefault="00C40916" w:rsidP="0068555C">
            <w:pPr>
              <w:spacing w:after="0"/>
              <w:rPr>
                <w:lang w:eastAsia="en-US"/>
              </w:rPr>
            </w:pPr>
          </w:p>
        </w:tc>
      </w:tr>
      <w:tr w:rsidR="00C40916" w:rsidRPr="00C35483" w14:paraId="48F7F330" w14:textId="77777777" w:rsidTr="00BA3FCF">
        <w:tc>
          <w:tcPr>
            <w:tcW w:w="2263" w:type="dxa"/>
          </w:tcPr>
          <w:p w14:paraId="1EF7A24B" w14:textId="77777777" w:rsidR="00C40916" w:rsidRPr="00C35483" w:rsidRDefault="00C40916" w:rsidP="0068555C">
            <w:pPr>
              <w:spacing w:after="0"/>
              <w:rPr>
                <w:lang w:eastAsia="en-US"/>
              </w:rPr>
            </w:pPr>
          </w:p>
        </w:tc>
        <w:tc>
          <w:tcPr>
            <w:tcW w:w="907" w:type="dxa"/>
          </w:tcPr>
          <w:p w14:paraId="1D19EA7E" w14:textId="77777777" w:rsidR="00C40916" w:rsidRPr="00C35483" w:rsidRDefault="00C40916" w:rsidP="0068555C">
            <w:pPr>
              <w:spacing w:after="0"/>
              <w:rPr>
                <w:lang w:eastAsia="en-US"/>
              </w:rPr>
            </w:pPr>
          </w:p>
        </w:tc>
        <w:tc>
          <w:tcPr>
            <w:tcW w:w="1645" w:type="dxa"/>
          </w:tcPr>
          <w:p w14:paraId="0645B60C" w14:textId="19F59A33" w:rsidR="00C40916" w:rsidRPr="00C35483" w:rsidRDefault="00C40916" w:rsidP="0068555C">
            <w:pPr>
              <w:spacing w:after="0"/>
              <w:rPr>
                <w:lang w:eastAsia="en-US"/>
              </w:rPr>
            </w:pPr>
          </w:p>
        </w:tc>
        <w:tc>
          <w:tcPr>
            <w:tcW w:w="1984" w:type="dxa"/>
          </w:tcPr>
          <w:p w14:paraId="3B65AEC5" w14:textId="77777777" w:rsidR="00C40916" w:rsidRPr="00C35483" w:rsidRDefault="00C40916" w:rsidP="0068555C">
            <w:pPr>
              <w:spacing w:after="0"/>
              <w:rPr>
                <w:lang w:eastAsia="en-US"/>
              </w:rPr>
            </w:pPr>
          </w:p>
        </w:tc>
        <w:tc>
          <w:tcPr>
            <w:tcW w:w="2261" w:type="dxa"/>
          </w:tcPr>
          <w:p w14:paraId="46EE8F30" w14:textId="77777777" w:rsidR="00C40916" w:rsidRPr="00C35483" w:rsidRDefault="00C40916" w:rsidP="0068555C">
            <w:pPr>
              <w:spacing w:after="0"/>
              <w:rPr>
                <w:lang w:eastAsia="en-US"/>
              </w:rPr>
            </w:pPr>
          </w:p>
        </w:tc>
      </w:tr>
      <w:tr w:rsidR="00C40916" w:rsidRPr="00C35483" w14:paraId="54D4DD86" w14:textId="77777777" w:rsidTr="00BA3FCF">
        <w:tc>
          <w:tcPr>
            <w:tcW w:w="2263" w:type="dxa"/>
          </w:tcPr>
          <w:p w14:paraId="6B394E9A" w14:textId="77777777" w:rsidR="00C40916" w:rsidRPr="00C35483" w:rsidRDefault="00C40916" w:rsidP="0068555C">
            <w:pPr>
              <w:spacing w:after="0"/>
              <w:rPr>
                <w:lang w:eastAsia="en-US"/>
              </w:rPr>
            </w:pPr>
          </w:p>
        </w:tc>
        <w:tc>
          <w:tcPr>
            <w:tcW w:w="907" w:type="dxa"/>
          </w:tcPr>
          <w:p w14:paraId="108965CE" w14:textId="77777777" w:rsidR="00C40916" w:rsidRPr="00C35483" w:rsidRDefault="00C40916" w:rsidP="0068555C">
            <w:pPr>
              <w:spacing w:after="0"/>
              <w:rPr>
                <w:lang w:eastAsia="en-US"/>
              </w:rPr>
            </w:pPr>
          </w:p>
        </w:tc>
        <w:tc>
          <w:tcPr>
            <w:tcW w:w="1645" w:type="dxa"/>
          </w:tcPr>
          <w:p w14:paraId="02134D0E" w14:textId="26335E65" w:rsidR="00C40916" w:rsidRPr="00C35483" w:rsidRDefault="00C40916" w:rsidP="0068555C">
            <w:pPr>
              <w:spacing w:after="0"/>
              <w:rPr>
                <w:lang w:eastAsia="en-US"/>
              </w:rPr>
            </w:pPr>
          </w:p>
        </w:tc>
        <w:tc>
          <w:tcPr>
            <w:tcW w:w="1984" w:type="dxa"/>
          </w:tcPr>
          <w:p w14:paraId="397FD4EC" w14:textId="77777777" w:rsidR="00C40916" w:rsidRPr="00C35483" w:rsidRDefault="00C40916" w:rsidP="0068555C">
            <w:pPr>
              <w:spacing w:after="0"/>
              <w:rPr>
                <w:lang w:eastAsia="en-US"/>
              </w:rPr>
            </w:pPr>
          </w:p>
        </w:tc>
        <w:tc>
          <w:tcPr>
            <w:tcW w:w="2261" w:type="dxa"/>
          </w:tcPr>
          <w:p w14:paraId="78183C79" w14:textId="77777777" w:rsidR="00C40916" w:rsidRPr="00C35483" w:rsidRDefault="00C40916" w:rsidP="0068555C">
            <w:pPr>
              <w:spacing w:after="0"/>
              <w:rPr>
                <w:lang w:eastAsia="en-US"/>
              </w:rPr>
            </w:pPr>
          </w:p>
        </w:tc>
      </w:tr>
      <w:tr w:rsidR="00C40916" w:rsidRPr="00C35483" w14:paraId="6B8D7703" w14:textId="77777777" w:rsidTr="00BA3FCF">
        <w:tc>
          <w:tcPr>
            <w:tcW w:w="2263" w:type="dxa"/>
          </w:tcPr>
          <w:p w14:paraId="0543495B" w14:textId="77777777" w:rsidR="00C40916" w:rsidRPr="00C35483" w:rsidRDefault="00C40916" w:rsidP="0068555C">
            <w:pPr>
              <w:spacing w:after="0"/>
              <w:rPr>
                <w:lang w:eastAsia="en-US"/>
              </w:rPr>
            </w:pPr>
          </w:p>
        </w:tc>
        <w:tc>
          <w:tcPr>
            <w:tcW w:w="907" w:type="dxa"/>
          </w:tcPr>
          <w:p w14:paraId="0161DC36" w14:textId="77777777" w:rsidR="00C40916" w:rsidRPr="00C35483" w:rsidRDefault="00C40916" w:rsidP="0068555C">
            <w:pPr>
              <w:spacing w:after="0"/>
              <w:rPr>
                <w:lang w:eastAsia="en-US"/>
              </w:rPr>
            </w:pPr>
          </w:p>
        </w:tc>
        <w:tc>
          <w:tcPr>
            <w:tcW w:w="1645" w:type="dxa"/>
          </w:tcPr>
          <w:p w14:paraId="2249C748" w14:textId="1FEB2D17" w:rsidR="00C40916" w:rsidRPr="00C35483" w:rsidRDefault="00C40916" w:rsidP="0068555C">
            <w:pPr>
              <w:spacing w:after="0"/>
              <w:rPr>
                <w:lang w:eastAsia="en-US"/>
              </w:rPr>
            </w:pPr>
          </w:p>
        </w:tc>
        <w:tc>
          <w:tcPr>
            <w:tcW w:w="1984" w:type="dxa"/>
          </w:tcPr>
          <w:p w14:paraId="036EC976" w14:textId="77777777" w:rsidR="00C40916" w:rsidRPr="00C35483" w:rsidRDefault="00C40916" w:rsidP="0068555C">
            <w:pPr>
              <w:spacing w:after="0"/>
              <w:rPr>
                <w:lang w:eastAsia="en-US"/>
              </w:rPr>
            </w:pPr>
          </w:p>
        </w:tc>
        <w:tc>
          <w:tcPr>
            <w:tcW w:w="2261" w:type="dxa"/>
          </w:tcPr>
          <w:p w14:paraId="4C336A9A" w14:textId="77777777" w:rsidR="00C40916" w:rsidRPr="00C35483" w:rsidRDefault="00C40916" w:rsidP="0068555C">
            <w:pPr>
              <w:spacing w:after="0"/>
              <w:rPr>
                <w:lang w:eastAsia="en-US"/>
              </w:rPr>
            </w:pPr>
          </w:p>
        </w:tc>
      </w:tr>
      <w:tr w:rsidR="00C40916" w:rsidRPr="00C35483" w14:paraId="18029054" w14:textId="77777777" w:rsidTr="00BA3FCF">
        <w:tc>
          <w:tcPr>
            <w:tcW w:w="2263" w:type="dxa"/>
          </w:tcPr>
          <w:p w14:paraId="2D1BA72D" w14:textId="77777777" w:rsidR="00C40916" w:rsidRPr="00C35483" w:rsidRDefault="00C40916" w:rsidP="0068555C">
            <w:pPr>
              <w:spacing w:after="0"/>
              <w:rPr>
                <w:lang w:eastAsia="en-US"/>
              </w:rPr>
            </w:pPr>
          </w:p>
        </w:tc>
        <w:tc>
          <w:tcPr>
            <w:tcW w:w="907" w:type="dxa"/>
          </w:tcPr>
          <w:p w14:paraId="18E93135" w14:textId="77777777" w:rsidR="00C40916" w:rsidRPr="00C35483" w:rsidRDefault="00C40916" w:rsidP="0068555C">
            <w:pPr>
              <w:spacing w:after="0"/>
              <w:rPr>
                <w:lang w:eastAsia="en-US"/>
              </w:rPr>
            </w:pPr>
          </w:p>
        </w:tc>
        <w:tc>
          <w:tcPr>
            <w:tcW w:w="1645" w:type="dxa"/>
          </w:tcPr>
          <w:p w14:paraId="45117926" w14:textId="0A2C1746" w:rsidR="00C40916" w:rsidRPr="00C35483" w:rsidRDefault="00C40916" w:rsidP="0068555C">
            <w:pPr>
              <w:spacing w:after="0"/>
              <w:rPr>
                <w:lang w:eastAsia="en-US"/>
              </w:rPr>
            </w:pPr>
          </w:p>
        </w:tc>
        <w:tc>
          <w:tcPr>
            <w:tcW w:w="1984" w:type="dxa"/>
          </w:tcPr>
          <w:p w14:paraId="4A6177CD" w14:textId="77777777" w:rsidR="00C40916" w:rsidRPr="00C35483" w:rsidRDefault="00C40916" w:rsidP="0068555C">
            <w:pPr>
              <w:spacing w:after="0"/>
              <w:rPr>
                <w:lang w:eastAsia="en-US"/>
              </w:rPr>
            </w:pPr>
          </w:p>
        </w:tc>
        <w:tc>
          <w:tcPr>
            <w:tcW w:w="2261" w:type="dxa"/>
          </w:tcPr>
          <w:p w14:paraId="183DDAE0" w14:textId="77777777" w:rsidR="00C40916" w:rsidRPr="00C35483" w:rsidRDefault="00C40916" w:rsidP="0068555C">
            <w:pPr>
              <w:spacing w:after="0"/>
              <w:rPr>
                <w:lang w:eastAsia="en-US"/>
              </w:rPr>
            </w:pPr>
          </w:p>
        </w:tc>
      </w:tr>
    </w:tbl>
    <w:p w14:paraId="02A213FE" w14:textId="69A24819" w:rsidR="0000677B" w:rsidRPr="0000677B" w:rsidRDefault="000866D2" w:rsidP="008E2A09">
      <w:pPr>
        <w:spacing w:before="120"/>
        <w:rPr>
          <w:b/>
          <w:i/>
          <w:iCs/>
          <w:lang w:eastAsia="en-US"/>
        </w:rPr>
      </w:pPr>
      <w:r w:rsidRPr="0000677B">
        <w:rPr>
          <w:b/>
          <w:i/>
          <w:iCs/>
          <w:lang w:eastAsia="en-US"/>
        </w:rPr>
        <w:t xml:space="preserve">Summary Table </w:t>
      </w:r>
      <w:r w:rsidR="0000677B" w:rsidRPr="0000677B">
        <w:rPr>
          <w:b/>
          <w:i/>
          <w:iCs/>
          <w:lang w:eastAsia="en-US"/>
        </w:rPr>
        <w:t xml:space="preserve">Expected </w:t>
      </w:r>
      <w:r w:rsidR="00920F90">
        <w:rPr>
          <w:b/>
          <w:i/>
          <w:iCs/>
          <w:lang w:eastAsia="en-US"/>
        </w:rPr>
        <w:t>Members</w:t>
      </w:r>
      <w:r w:rsidR="0000677B" w:rsidRPr="0000677B">
        <w:rPr>
          <w:b/>
          <w:i/>
          <w:iCs/>
          <w:lang w:eastAsia="en-US"/>
        </w:rPr>
        <w:t xml:space="preserve">  </w:t>
      </w:r>
    </w:p>
    <w:tbl>
      <w:tblPr>
        <w:tblStyle w:val="TableGrid"/>
        <w:tblW w:w="0" w:type="auto"/>
        <w:tblLook w:val="04A0" w:firstRow="1" w:lastRow="0" w:firstColumn="1" w:lastColumn="0" w:noHBand="0" w:noVBand="1"/>
      </w:tblPr>
      <w:tblGrid>
        <w:gridCol w:w="7792"/>
        <w:gridCol w:w="567"/>
        <w:gridCol w:w="701"/>
      </w:tblGrid>
      <w:tr w:rsidR="0000677B" w:rsidRPr="0000677B" w14:paraId="5C4A26AC" w14:textId="77777777" w:rsidTr="000C4122">
        <w:tc>
          <w:tcPr>
            <w:tcW w:w="8359" w:type="dxa"/>
            <w:gridSpan w:val="2"/>
          </w:tcPr>
          <w:p w14:paraId="1EE5A7FB" w14:textId="2C8B3934" w:rsidR="0000677B" w:rsidRPr="0000677B" w:rsidRDefault="0000677B" w:rsidP="0068555C">
            <w:pPr>
              <w:spacing w:after="0"/>
              <w:rPr>
                <w:i/>
                <w:lang w:eastAsia="en-US"/>
              </w:rPr>
            </w:pPr>
            <w:r w:rsidRPr="0000677B">
              <w:rPr>
                <w:i/>
                <w:lang w:eastAsia="en-US"/>
              </w:rPr>
              <w:t xml:space="preserve">(a) Number of </w:t>
            </w:r>
            <w:r w:rsidR="00951C6A" w:rsidRPr="00951C6A">
              <w:rPr>
                <w:b/>
                <w:bCs/>
                <w:i/>
                <w:lang w:eastAsia="en-US"/>
              </w:rPr>
              <w:t xml:space="preserve">initial </w:t>
            </w:r>
            <w:r w:rsidR="001401C7">
              <w:rPr>
                <w:b/>
                <w:i/>
                <w:lang w:eastAsia="en-US"/>
              </w:rPr>
              <w:t>member</w:t>
            </w:r>
            <w:r w:rsidR="00951C6A">
              <w:rPr>
                <w:b/>
                <w:i/>
                <w:lang w:eastAsia="en-US"/>
              </w:rPr>
              <w:t>s</w:t>
            </w:r>
            <w:r w:rsidRPr="0000677B">
              <w:rPr>
                <w:i/>
                <w:lang w:eastAsia="en-US"/>
              </w:rPr>
              <w:t xml:space="preserve"> (total </w:t>
            </w:r>
            <w:r w:rsidRPr="0000677B">
              <w:rPr>
                <w:b/>
                <w:i/>
                <w:lang w:eastAsia="en-US"/>
              </w:rPr>
              <w:t xml:space="preserve">from </w:t>
            </w:r>
            <w:r>
              <w:rPr>
                <w:b/>
                <w:i/>
                <w:lang w:eastAsia="en-US"/>
              </w:rPr>
              <w:t>PART A</w:t>
            </w:r>
            <w:r w:rsidRPr="0000677B">
              <w:rPr>
                <w:i/>
                <w:lang w:eastAsia="en-US"/>
              </w:rPr>
              <w:t>)</w:t>
            </w:r>
          </w:p>
        </w:tc>
        <w:tc>
          <w:tcPr>
            <w:tcW w:w="701" w:type="dxa"/>
          </w:tcPr>
          <w:p w14:paraId="6B69FE35" w14:textId="77777777" w:rsidR="0000677B" w:rsidRPr="0000677B" w:rsidRDefault="0000677B" w:rsidP="0068555C">
            <w:pPr>
              <w:spacing w:after="0"/>
              <w:rPr>
                <w:lang w:eastAsia="en-US"/>
              </w:rPr>
            </w:pPr>
          </w:p>
        </w:tc>
      </w:tr>
      <w:tr w:rsidR="0000677B" w:rsidRPr="0000677B" w14:paraId="5BE2F55B" w14:textId="77777777" w:rsidTr="000C4122">
        <w:tc>
          <w:tcPr>
            <w:tcW w:w="8359" w:type="dxa"/>
            <w:gridSpan w:val="2"/>
          </w:tcPr>
          <w:p w14:paraId="23BA7239" w14:textId="0BDE36DC" w:rsidR="0000677B" w:rsidRPr="0000677B" w:rsidRDefault="0000677B" w:rsidP="0068555C">
            <w:pPr>
              <w:spacing w:after="0"/>
              <w:rPr>
                <w:i/>
                <w:lang w:eastAsia="en-US"/>
              </w:rPr>
            </w:pPr>
            <w:r w:rsidRPr="0000677B">
              <w:rPr>
                <w:i/>
                <w:lang w:eastAsia="en-US"/>
              </w:rPr>
              <w:t xml:space="preserve">(b) Number of </w:t>
            </w:r>
            <w:r w:rsidRPr="0000677B">
              <w:rPr>
                <w:b/>
                <w:i/>
                <w:lang w:eastAsia="en-US"/>
              </w:rPr>
              <w:t>other</w:t>
            </w:r>
            <w:r w:rsidR="00951C6A">
              <w:rPr>
                <w:b/>
                <w:i/>
                <w:lang w:eastAsia="en-US"/>
              </w:rPr>
              <w:t xml:space="preserve"> potential members</w:t>
            </w:r>
            <w:r w:rsidRPr="0000677B">
              <w:rPr>
                <w:i/>
                <w:lang w:eastAsia="en-US"/>
              </w:rPr>
              <w:t xml:space="preserve"> (</w:t>
            </w:r>
            <w:r w:rsidRPr="0000677B">
              <w:rPr>
                <w:b/>
                <w:i/>
                <w:lang w:eastAsia="en-US"/>
              </w:rPr>
              <w:t>as identified in above table</w:t>
            </w:r>
            <w:r w:rsidRPr="0000677B">
              <w:rPr>
                <w:i/>
                <w:lang w:eastAsia="en-US"/>
              </w:rPr>
              <w:t>):</w:t>
            </w:r>
          </w:p>
        </w:tc>
        <w:tc>
          <w:tcPr>
            <w:tcW w:w="701" w:type="dxa"/>
          </w:tcPr>
          <w:p w14:paraId="42BCB119" w14:textId="77777777" w:rsidR="0000677B" w:rsidRPr="0000677B" w:rsidRDefault="0000677B" w:rsidP="0068555C">
            <w:pPr>
              <w:spacing w:after="0"/>
              <w:rPr>
                <w:lang w:eastAsia="en-US"/>
              </w:rPr>
            </w:pPr>
          </w:p>
        </w:tc>
      </w:tr>
      <w:tr w:rsidR="0000677B" w:rsidRPr="0000677B" w14:paraId="1E28A2FB" w14:textId="77777777" w:rsidTr="000C4122">
        <w:tc>
          <w:tcPr>
            <w:tcW w:w="8359" w:type="dxa"/>
            <w:gridSpan w:val="2"/>
          </w:tcPr>
          <w:p w14:paraId="2CEB85C4" w14:textId="77777777" w:rsidR="0000677B" w:rsidRPr="0000677B" w:rsidRDefault="0000677B" w:rsidP="0068555C">
            <w:pPr>
              <w:spacing w:after="0"/>
              <w:rPr>
                <w:i/>
                <w:lang w:eastAsia="en-US"/>
              </w:rPr>
            </w:pPr>
            <w:r w:rsidRPr="0000677B">
              <w:rPr>
                <w:i/>
                <w:lang w:eastAsia="en-US"/>
              </w:rPr>
              <w:t xml:space="preserve">(c) Max number of </w:t>
            </w:r>
            <w:r w:rsidRPr="0000677B">
              <w:rPr>
                <w:b/>
                <w:i/>
                <w:lang w:eastAsia="en-US"/>
              </w:rPr>
              <w:t>other (</w:t>
            </w:r>
            <w:r w:rsidRPr="0000677B">
              <w:rPr>
                <w:b/>
                <w:i/>
                <w:u w:val="single"/>
                <w:lang w:eastAsia="en-US"/>
              </w:rPr>
              <w:t>yet-unidentified</w:t>
            </w:r>
            <w:r w:rsidRPr="0000677B">
              <w:rPr>
                <w:b/>
                <w:i/>
                <w:lang w:eastAsia="en-US"/>
              </w:rPr>
              <w:t>)</w:t>
            </w:r>
            <w:r w:rsidRPr="0000677B">
              <w:rPr>
                <w:i/>
                <w:lang w:eastAsia="en-US"/>
              </w:rPr>
              <w:t xml:space="preserve"> participants</w:t>
            </w:r>
          </w:p>
        </w:tc>
        <w:tc>
          <w:tcPr>
            <w:tcW w:w="701" w:type="dxa"/>
          </w:tcPr>
          <w:p w14:paraId="627784A5" w14:textId="77777777" w:rsidR="0000677B" w:rsidRPr="0000677B" w:rsidRDefault="0000677B" w:rsidP="0068555C">
            <w:pPr>
              <w:spacing w:after="0"/>
              <w:rPr>
                <w:lang w:eastAsia="en-US"/>
              </w:rPr>
            </w:pPr>
          </w:p>
        </w:tc>
      </w:tr>
      <w:tr w:rsidR="0000677B" w:rsidRPr="0000677B" w14:paraId="0E19DC1D" w14:textId="77777777" w:rsidTr="000C4122">
        <w:trPr>
          <w:gridAfter w:val="1"/>
          <w:wAfter w:w="701" w:type="dxa"/>
        </w:trPr>
        <w:tc>
          <w:tcPr>
            <w:tcW w:w="7792" w:type="dxa"/>
          </w:tcPr>
          <w:p w14:paraId="18014663" w14:textId="77777777" w:rsidR="0000677B" w:rsidRPr="0000677B" w:rsidRDefault="0000677B" w:rsidP="0068555C">
            <w:pPr>
              <w:spacing w:after="0"/>
              <w:rPr>
                <w:i/>
                <w:lang w:eastAsia="en-US"/>
              </w:rPr>
            </w:pPr>
            <w:r w:rsidRPr="0000677B">
              <w:rPr>
                <w:i/>
                <w:lang w:eastAsia="en-US"/>
              </w:rPr>
              <w:t xml:space="preserve">Of which, (within (c)), number of </w:t>
            </w:r>
            <w:r w:rsidRPr="0000677B">
              <w:rPr>
                <w:b/>
                <w:i/>
                <w:lang w:eastAsia="en-US"/>
              </w:rPr>
              <w:t>slots for potential qualified applicants from EuroMarine Full Members</w:t>
            </w:r>
            <w:r w:rsidRPr="0000677B">
              <w:rPr>
                <w:i/>
                <w:lang w:eastAsia="en-US"/>
              </w:rPr>
              <w:t xml:space="preserve"> </w:t>
            </w:r>
          </w:p>
        </w:tc>
        <w:tc>
          <w:tcPr>
            <w:tcW w:w="567" w:type="dxa"/>
          </w:tcPr>
          <w:p w14:paraId="03F5F738" w14:textId="77777777" w:rsidR="0000677B" w:rsidRPr="0000677B" w:rsidRDefault="0000677B" w:rsidP="0068555C">
            <w:pPr>
              <w:spacing w:after="0"/>
              <w:rPr>
                <w:lang w:eastAsia="en-US"/>
              </w:rPr>
            </w:pPr>
          </w:p>
        </w:tc>
      </w:tr>
      <w:tr w:rsidR="0000677B" w:rsidRPr="0000677B" w14:paraId="7D6F42D7" w14:textId="77777777" w:rsidTr="000C4122">
        <w:tc>
          <w:tcPr>
            <w:tcW w:w="8359" w:type="dxa"/>
            <w:gridSpan w:val="2"/>
          </w:tcPr>
          <w:p w14:paraId="111E03ED" w14:textId="77777777" w:rsidR="0000677B" w:rsidRPr="0000677B" w:rsidRDefault="0000677B" w:rsidP="0068555C">
            <w:pPr>
              <w:spacing w:after="0"/>
              <w:rPr>
                <w:b/>
                <w:lang w:eastAsia="en-US"/>
              </w:rPr>
            </w:pPr>
            <w:r w:rsidRPr="0000677B">
              <w:rPr>
                <w:b/>
                <w:lang w:eastAsia="en-US"/>
              </w:rPr>
              <w:t>Total (max) number of participants (</w:t>
            </w:r>
            <w:proofErr w:type="spellStart"/>
            <w:r w:rsidRPr="0000677B">
              <w:rPr>
                <w:b/>
                <w:lang w:eastAsia="en-US"/>
              </w:rPr>
              <w:t>a+b+c</w:t>
            </w:r>
            <w:proofErr w:type="spellEnd"/>
            <w:r w:rsidRPr="0000677B">
              <w:rPr>
                <w:b/>
                <w:lang w:eastAsia="en-US"/>
              </w:rPr>
              <w:t>)</w:t>
            </w:r>
          </w:p>
        </w:tc>
        <w:tc>
          <w:tcPr>
            <w:tcW w:w="701" w:type="dxa"/>
          </w:tcPr>
          <w:p w14:paraId="47896833" w14:textId="77777777" w:rsidR="0000677B" w:rsidRPr="0000677B" w:rsidRDefault="0000677B" w:rsidP="0068555C">
            <w:pPr>
              <w:spacing w:after="0"/>
              <w:rPr>
                <w:lang w:eastAsia="en-US"/>
              </w:rPr>
            </w:pPr>
          </w:p>
        </w:tc>
      </w:tr>
    </w:tbl>
    <w:p w14:paraId="6BCC375D" w14:textId="72B5EDAF" w:rsidR="00DE3C50" w:rsidRPr="00C3465E" w:rsidRDefault="000C7D0D" w:rsidP="0068269C">
      <w:pPr>
        <w:rPr>
          <w:i/>
          <w:iCs/>
          <w:color w:val="00B0F0"/>
          <w:sz w:val="28"/>
          <w:szCs w:val="32"/>
        </w:rPr>
      </w:pPr>
      <w:r w:rsidRPr="0068269C">
        <w:rPr>
          <w:b/>
          <w:bCs/>
          <w:color w:val="00B0F0"/>
          <w:sz w:val="28"/>
          <w:szCs w:val="32"/>
        </w:rPr>
        <w:lastRenderedPageBreak/>
        <w:t>3. Implementation</w:t>
      </w:r>
      <w:r w:rsidR="00C3465E">
        <w:rPr>
          <w:b/>
          <w:bCs/>
          <w:color w:val="00B0F0"/>
          <w:sz w:val="28"/>
          <w:szCs w:val="32"/>
        </w:rPr>
        <w:t xml:space="preserve"> </w:t>
      </w:r>
      <w:bookmarkStart w:id="2" w:name="_Hlk103167859"/>
      <w:r w:rsidR="00C3465E" w:rsidRPr="00C3465E">
        <w:rPr>
          <w:i/>
          <w:iCs/>
          <w:color w:val="00B0F0"/>
          <w:sz w:val="28"/>
          <w:szCs w:val="32"/>
        </w:rPr>
        <w:t xml:space="preserve">(Maximum length: </w:t>
      </w:r>
      <w:r w:rsidR="00C64545">
        <w:rPr>
          <w:i/>
          <w:iCs/>
          <w:color w:val="00B0F0"/>
          <w:sz w:val="28"/>
          <w:szCs w:val="32"/>
        </w:rPr>
        <w:t>4</w:t>
      </w:r>
      <w:r w:rsidR="00C3465E" w:rsidRPr="00C3465E">
        <w:rPr>
          <w:i/>
          <w:iCs/>
          <w:color w:val="00B0F0"/>
          <w:sz w:val="28"/>
          <w:szCs w:val="32"/>
        </w:rPr>
        <w:t xml:space="preserve"> pages)</w:t>
      </w:r>
    </w:p>
    <w:bookmarkEnd w:id="2"/>
    <w:p w14:paraId="329B4263" w14:textId="7E56FB04" w:rsidR="00B35DA9" w:rsidRPr="00B35DA9" w:rsidRDefault="00B35DA9" w:rsidP="00B35DA9">
      <w:pPr>
        <w:jc w:val="both"/>
        <w:rPr>
          <w:rFonts w:cstheme="minorHAnsi"/>
          <w:b/>
          <w:bCs/>
          <w:szCs w:val="22"/>
        </w:rPr>
      </w:pPr>
      <w:r w:rsidRPr="00B35DA9">
        <w:rPr>
          <w:rFonts w:cstheme="minorHAnsi"/>
          <w:b/>
          <w:bCs/>
          <w:szCs w:val="22"/>
        </w:rPr>
        <w:t xml:space="preserve">3.1 Implementation Plan </w:t>
      </w:r>
      <w:r w:rsidRPr="00B35DA9">
        <w:rPr>
          <w:rFonts w:cstheme="minorHAnsi"/>
          <w:i/>
          <w:iCs/>
          <w:szCs w:val="22"/>
        </w:rPr>
        <w:t>(Maximum length: 3 pages)</w:t>
      </w:r>
    </w:p>
    <w:p w14:paraId="4450140A" w14:textId="18E7F8C3" w:rsidR="00605549" w:rsidRPr="00BD4B7A" w:rsidRDefault="00605549" w:rsidP="00605549">
      <w:pPr>
        <w:jc w:val="both"/>
        <w:rPr>
          <w:rFonts w:cstheme="minorHAnsi"/>
          <w:i/>
          <w:iCs/>
          <w:sz w:val="20"/>
          <w:szCs w:val="22"/>
        </w:rPr>
      </w:pPr>
      <w:r w:rsidRPr="00BD4B7A">
        <w:rPr>
          <w:rFonts w:cstheme="minorHAnsi"/>
          <w:i/>
          <w:iCs/>
          <w:sz w:val="20"/>
          <w:szCs w:val="22"/>
        </w:rPr>
        <w:t xml:space="preserve">Please give a complete overview of the organisation of the </w:t>
      </w:r>
      <w:r w:rsidR="006F4758" w:rsidRPr="006F4758">
        <w:rPr>
          <w:rFonts w:cstheme="minorHAnsi"/>
          <w:i/>
          <w:iCs/>
          <w:sz w:val="20"/>
          <w:szCs w:val="22"/>
        </w:rPr>
        <w:t>EuroMarine Long Term Scientific Working Group</w:t>
      </w:r>
      <w:r w:rsidRPr="00BD4B7A">
        <w:rPr>
          <w:rFonts w:cstheme="minorHAnsi"/>
          <w:i/>
          <w:iCs/>
          <w:sz w:val="20"/>
          <w:szCs w:val="22"/>
        </w:rPr>
        <w:t>, including:</w:t>
      </w:r>
    </w:p>
    <w:p w14:paraId="4F1DA08B" w14:textId="77777777"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 xml:space="preserve">Duration </w:t>
      </w:r>
    </w:p>
    <w:p w14:paraId="3EA4D754" w14:textId="46B3619C"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 xml:space="preserve">Date(s) and timing </w:t>
      </w:r>
      <w:r w:rsidR="006F4758">
        <w:rPr>
          <w:rFonts w:cstheme="minorHAnsi"/>
          <w:i/>
          <w:iCs/>
          <w:sz w:val="20"/>
          <w:szCs w:val="22"/>
        </w:rPr>
        <w:t>of the activities that will be carried out in the Working Group</w:t>
      </w:r>
    </w:p>
    <w:p w14:paraId="54E57B65" w14:textId="77777777"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Location</w:t>
      </w:r>
    </w:p>
    <w:p w14:paraId="75400B9C" w14:textId="77777777"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color w:val="000000" w:themeColor="text1"/>
          <w:sz w:val="20"/>
          <w:szCs w:val="22"/>
        </w:rPr>
        <w:t>Measures to reach and support participants from both the EuroMarine network and other organisations.</w:t>
      </w:r>
    </w:p>
    <w:tbl>
      <w:tblPr>
        <w:tblStyle w:val="TableGrid"/>
        <w:tblW w:w="0" w:type="auto"/>
        <w:tblLook w:val="04A0" w:firstRow="1" w:lastRow="0" w:firstColumn="1" w:lastColumn="0" w:noHBand="0" w:noVBand="1"/>
      </w:tblPr>
      <w:tblGrid>
        <w:gridCol w:w="9060"/>
      </w:tblGrid>
      <w:tr w:rsidR="000839FC" w14:paraId="1F23D050" w14:textId="77777777" w:rsidTr="000839FC">
        <w:tc>
          <w:tcPr>
            <w:tcW w:w="9060" w:type="dxa"/>
          </w:tcPr>
          <w:p w14:paraId="498C1C3B" w14:textId="77777777" w:rsidR="000839FC" w:rsidRDefault="000839FC" w:rsidP="00853ECA">
            <w:pPr>
              <w:jc w:val="both"/>
            </w:pPr>
          </w:p>
        </w:tc>
      </w:tr>
    </w:tbl>
    <w:p w14:paraId="1BFF4898" w14:textId="094E9A4C" w:rsidR="00B25B4C" w:rsidRPr="000F2EF7" w:rsidRDefault="00B25B4C" w:rsidP="00853ECA">
      <w:pPr>
        <w:jc w:val="both"/>
      </w:pPr>
    </w:p>
    <w:p w14:paraId="73EB9865" w14:textId="09203340" w:rsidR="00650C64" w:rsidRPr="000839FC" w:rsidRDefault="004B273B" w:rsidP="00650C64">
      <w:pPr>
        <w:jc w:val="both"/>
        <w:rPr>
          <w:rFonts w:cstheme="minorHAnsi"/>
          <w:b/>
          <w:bCs/>
          <w:szCs w:val="22"/>
        </w:rPr>
      </w:pPr>
      <w:r w:rsidRPr="000839FC">
        <w:rPr>
          <w:b/>
          <w:bCs/>
          <w:szCs w:val="22"/>
          <w:lang w:eastAsia="en-US"/>
        </w:rPr>
        <w:t xml:space="preserve">3.2 </w:t>
      </w:r>
      <w:r w:rsidR="00650C64" w:rsidRPr="000839FC">
        <w:rPr>
          <w:rFonts w:cstheme="minorHAnsi"/>
          <w:b/>
          <w:bCs/>
          <w:szCs w:val="22"/>
        </w:rPr>
        <w:t xml:space="preserve">Allocation of Resources </w:t>
      </w:r>
      <w:r w:rsidR="00650C64" w:rsidRPr="000839FC">
        <w:rPr>
          <w:rFonts w:cstheme="minorHAnsi"/>
          <w:i/>
          <w:iCs/>
          <w:szCs w:val="22"/>
        </w:rPr>
        <w:t>(Maximum length</w:t>
      </w:r>
      <w:r w:rsidR="00C3465E">
        <w:rPr>
          <w:rFonts w:cstheme="minorHAnsi"/>
          <w:i/>
          <w:iCs/>
          <w:szCs w:val="22"/>
        </w:rPr>
        <w:t xml:space="preserve"> including the budget table</w:t>
      </w:r>
      <w:r w:rsidR="00650C64" w:rsidRPr="000839FC">
        <w:rPr>
          <w:rFonts w:cstheme="minorHAnsi"/>
          <w:i/>
          <w:iCs/>
          <w:szCs w:val="22"/>
        </w:rPr>
        <w:t xml:space="preserve">: </w:t>
      </w:r>
      <w:r w:rsidR="00E830BE">
        <w:rPr>
          <w:rFonts w:cstheme="minorHAnsi"/>
          <w:i/>
          <w:iCs/>
          <w:szCs w:val="22"/>
        </w:rPr>
        <w:t>1</w:t>
      </w:r>
      <w:r w:rsidR="00650C64" w:rsidRPr="000839FC">
        <w:rPr>
          <w:rFonts w:cstheme="minorHAnsi"/>
          <w:i/>
          <w:iCs/>
          <w:szCs w:val="22"/>
        </w:rPr>
        <w:t xml:space="preserve"> pages)</w:t>
      </w:r>
    </w:p>
    <w:p w14:paraId="5877BE63" w14:textId="4AE07B53" w:rsidR="00B25B4C" w:rsidRPr="000839FC" w:rsidRDefault="000839FC" w:rsidP="00853ECA">
      <w:pPr>
        <w:jc w:val="both"/>
        <w:rPr>
          <w:i/>
          <w:iCs/>
          <w:sz w:val="20"/>
          <w:szCs w:val="22"/>
          <w:lang w:eastAsia="en-US"/>
        </w:rPr>
      </w:pPr>
      <w:r w:rsidRPr="000839FC">
        <w:rPr>
          <w:i/>
          <w:iCs/>
          <w:sz w:val="20"/>
          <w:szCs w:val="22"/>
          <w:lang w:eastAsia="en-US"/>
        </w:rPr>
        <w:t>Please explain why you are applying for EuroMarine funding and how you intend to use EuroMarine funds</w:t>
      </w:r>
      <w:r w:rsidR="007D3D82">
        <w:rPr>
          <w:i/>
          <w:iCs/>
          <w:sz w:val="20"/>
          <w:szCs w:val="22"/>
          <w:lang w:eastAsia="en-US"/>
        </w:rPr>
        <w:t>.</w:t>
      </w:r>
    </w:p>
    <w:tbl>
      <w:tblPr>
        <w:tblStyle w:val="TableGrid"/>
        <w:tblW w:w="0" w:type="auto"/>
        <w:tblLook w:val="04A0" w:firstRow="1" w:lastRow="0" w:firstColumn="1" w:lastColumn="0" w:noHBand="0" w:noVBand="1"/>
      </w:tblPr>
      <w:tblGrid>
        <w:gridCol w:w="9060"/>
      </w:tblGrid>
      <w:tr w:rsidR="000839FC" w14:paraId="119D55A6" w14:textId="77777777" w:rsidTr="000839FC">
        <w:tc>
          <w:tcPr>
            <w:tcW w:w="9060" w:type="dxa"/>
          </w:tcPr>
          <w:p w14:paraId="43438DA2" w14:textId="77777777" w:rsidR="000839FC" w:rsidRDefault="000839FC" w:rsidP="00853ECA">
            <w:pPr>
              <w:jc w:val="both"/>
              <w:rPr>
                <w:lang w:eastAsia="en-US"/>
              </w:rPr>
            </w:pPr>
          </w:p>
        </w:tc>
      </w:tr>
    </w:tbl>
    <w:p w14:paraId="4001CBC5" w14:textId="77777777" w:rsidR="00B94F1D" w:rsidRPr="000F2EF7" w:rsidRDefault="00B94F1D" w:rsidP="00853ECA">
      <w:pPr>
        <w:jc w:val="both"/>
        <w:rPr>
          <w:lang w:eastAsia="en-US"/>
        </w:rPr>
      </w:pPr>
    </w:p>
    <w:p w14:paraId="17A2C37D" w14:textId="0F5A1E0A" w:rsidR="00796503" w:rsidRPr="00180294" w:rsidRDefault="00DA05CB" w:rsidP="00853ECA">
      <w:pPr>
        <w:jc w:val="both"/>
        <w:rPr>
          <w:b/>
          <w:bCs/>
          <w:lang w:eastAsia="en-US"/>
        </w:rPr>
      </w:pPr>
      <w:r w:rsidRPr="00180294">
        <w:rPr>
          <w:b/>
          <w:bCs/>
          <w:lang w:eastAsia="en-US"/>
        </w:rPr>
        <w:t>Budget</w:t>
      </w:r>
      <w:r w:rsidR="00C3465E">
        <w:rPr>
          <w:b/>
          <w:bCs/>
          <w:lang w:eastAsia="en-US"/>
        </w:rPr>
        <w:t xml:space="preserve"> Table</w:t>
      </w:r>
    </w:p>
    <w:p w14:paraId="0AFFF0FF" w14:textId="54154964" w:rsidR="00C14D20" w:rsidRPr="000E0B0A" w:rsidRDefault="00426DC8" w:rsidP="00EA1F56">
      <w:pPr>
        <w:jc w:val="both"/>
        <w:rPr>
          <w:i/>
          <w:iCs/>
          <w:sz w:val="20"/>
          <w:szCs w:val="22"/>
          <w:lang w:eastAsia="en-US"/>
        </w:rPr>
      </w:pPr>
      <w:r w:rsidRPr="00426DC8">
        <w:rPr>
          <w:i/>
          <w:iCs/>
          <w:sz w:val="20"/>
          <w:szCs w:val="22"/>
          <w:lang w:eastAsia="en-US"/>
        </w:rPr>
        <w:t xml:space="preserve">Please provide an estimation of the costs of the organisation of the </w:t>
      </w:r>
      <w:r w:rsidR="00060204" w:rsidRPr="00060204">
        <w:rPr>
          <w:i/>
          <w:iCs/>
          <w:sz w:val="20"/>
          <w:szCs w:val="22"/>
          <w:lang w:eastAsia="en-US"/>
        </w:rPr>
        <w:t>EuroMarine Long Term Scientific Working Group</w:t>
      </w:r>
      <w:r w:rsidRPr="00426DC8">
        <w:rPr>
          <w:i/>
          <w:iCs/>
          <w:sz w:val="20"/>
          <w:szCs w:val="22"/>
          <w:lang w:eastAsia="en-US"/>
        </w:rPr>
        <w:t>. Please refer to the Call Text and EuroMarine funding terms and conditions for details about eligible costs.</w:t>
      </w:r>
      <w:r w:rsidR="00EA1F56" w:rsidRPr="000E0B0A">
        <w:rPr>
          <w:i/>
          <w:iCs/>
          <w:sz w:val="20"/>
          <w:szCs w:val="22"/>
          <w:lang w:eastAsia="en-US"/>
        </w:rPr>
        <w:t xml:space="preserve"> Please include in the table below any in-kind contribution, </w:t>
      </w:r>
      <w:r w:rsidR="00224CC2" w:rsidRPr="000E0B0A">
        <w:rPr>
          <w:i/>
          <w:iCs/>
          <w:sz w:val="20"/>
          <w:szCs w:val="22"/>
          <w:lang w:eastAsia="en-US"/>
        </w:rPr>
        <w:t>e.g.,</w:t>
      </w:r>
      <w:r w:rsidR="00EA1F56" w:rsidRPr="000E0B0A">
        <w:rPr>
          <w:i/>
          <w:iCs/>
          <w:sz w:val="20"/>
          <w:szCs w:val="22"/>
          <w:lang w:eastAsia="en-US"/>
        </w:rPr>
        <w:t xml:space="preserve"> a free venue</w:t>
      </w:r>
      <w:r w:rsidR="000E0B0A" w:rsidRPr="000E0B0A">
        <w:rPr>
          <w:i/>
          <w:iCs/>
          <w:sz w:val="20"/>
          <w:szCs w:val="22"/>
          <w:lang w:eastAsia="en-US"/>
        </w:rPr>
        <w:t xml:space="preserve">. </w:t>
      </w:r>
      <w:r w:rsidR="00EA1F56" w:rsidRPr="000E0B0A">
        <w:rPr>
          <w:i/>
          <w:iCs/>
          <w:sz w:val="20"/>
          <w:szCs w:val="22"/>
          <w:lang w:eastAsia="en-US"/>
        </w:rPr>
        <w:t>Status for other funding =</w:t>
      </w:r>
      <w:r w:rsidR="007D3D82">
        <w:rPr>
          <w:i/>
          <w:iCs/>
          <w:sz w:val="20"/>
          <w:szCs w:val="22"/>
          <w:lang w:eastAsia="en-US"/>
        </w:rPr>
        <w:t xml:space="preserve"> </w:t>
      </w:r>
      <w:r w:rsidR="00EA1F56" w:rsidRPr="000E0B0A">
        <w:rPr>
          <w:i/>
          <w:iCs/>
          <w:sz w:val="20"/>
          <w:szCs w:val="22"/>
          <w:lang w:eastAsia="en-US"/>
        </w:rPr>
        <w:t>Please qualify each income line as: confirmed; requested; to be requested</w:t>
      </w:r>
      <w:r w:rsidR="000E0B0A" w:rsidRPr="000E0B0A">
        <w:rPr>
          <w:i/>
          <w:iCs/>
          <w:sz w:val="20"/>
          <w:szCs w:val="22"/>
          <w:lang w:eastAsia="en-US"/>
        </w:rPr>
        <w:t>.</w:t>
      </w:r>
    </w:p>
    <w:tbl>
      <w:tblPr>
        <w:tblStyle w:val="TableGrid"/>
        <w:tblW w:w="0" w:type="auto"/>
        <w:tblLook w:val="04A0" w:firstRow="1" w:lastRow="0" w:firstColumn="1" w:lastColumn="0" w:noHBand="0" w:noVBand="1"/>
      </w:tblPr>
      <w:tblGrid>
        <w:gridCol w:w="1863"/>
        <w:gridCol w:w="1819"/>
        <w:gridCol w:w="1943"/>
        <w:gridCol w:w="1891"/>
        <w:gridCol w:w="1544"/>
      </w:tblGrid>
      <w:tr w:rsidR="000C01EC" w:rsidRPr="000C01EC" w14:paraId="3D0FFA20" w14:textId="77777777" w:rsidTr="000E5B7D">
        <w:tc>
          <w:tcPr>
            <w:tcW w:w="1863" w:type="dxa"/>
          </w:tcPr>
          <w:p w14:paraId="1F6BBD79" w14:textId="77777777" w:rsidR="000C01EC" w:rsidRPr="000C01EC" w:rsidRDefault="000C01EC" w:rsidP="00527583">
            <w:pPr>
              <w:spacing w:after="0"/>
              <w:rPr>
                <w:b/>
                <w:bCs/>
                <w:lang w:eastAsia="en-US"/>
              </w:rPr>
            </w:pPr>
            <w:r w:rsidRPr="000C01EC">
              <w:rPr>
                <w:b/>
                <w:bCs/>
                <w:lang w:eastAsia="en-US"/>
              </w:rPr>
              <w:t>Cost Category</w:t>
            </w:r>
          </w:p>
        </w:tc>
        <w:tc>
          <w:tcPr>
            <w:tcW w:w="1819" w:type="dxa"/>
          </w:tcPr>
          <w:p w14:paraId="03508302" w14:textId="77777777" w:rsidR="000C01EC" w:rsidRPr="000C01EC" w:rsidRDefault="000C01EC" w:rsidP="00527583">
            <w:pPr>
              <w:spacing w:after="0"/>
              <w:rPr>
                <w:b/>
                <w:bCs/>
                <w:lang w:eastAsia="en-US"/>
              </w:rPr>
            </w:pPr>
            <w:r w:rsidRPr="000C01EC">
              <w:rPr>
                <w:b/>
                <w:bCs/>
                <w:lang w:eastAsia="en-US"/>
              </w:rPr>
              <w:t xml:space="preserve">Amount </w:t>
            </w:r>
          </w:p>
        </w:tc>
        <w:tc>
          <w:tcPr>
            <w:tcW w:w="1943" w:type="dxa"/>
          </w:tcPr>
          <w:p w14:paraId="42BE921B" w14:textId="77777777" w:rsidR="000C01EC" w:rsidRPr="000C01EC" w:rsidRDefault="000C01EC" w:rsidP="00527583">
            <w:pPr>
              <w:spacing w:after="0"/>
              <w:rPr>
                <w:b/>
                <w:bCs/>
                <w:lang w:eastAsia="en-US"/>
              </w:rPr>
            </w:pPr>
            <w:r w:rsidRPr="000C01EC">
              <w:rPr>
                <w:b/>
                <w:bCs/>
                <w:lang w:eastAsia="en-US"/>
              </w:rPr>
              <w:t>Requested to EuroMarine</w:t>
            </w:r>
          </w:p>
        </w:tc>
        <w:tc>
          <w:tcPr>
            <w:tcW w:w="1891" w:type="dxa"/>
          </w:tcPr>
          <w:p w14:paraId="23F8005C" w14:textId="77777777" w:rsidR="000C01EC" w:rsidRPr="000C01EC" w:rsidRDefault="000C01EC" w:rsidP="00527583">
            <w:pPr>
              <w:spacing w:after="0"/>
              <w:rPr>
                <w:b/>
                <w:bCs/>
                <w:lang w:eastAsia="en-US"/>
              </w:rPr>
            </w:pPr>
            <w:r w:rsidRPr="000C01EC">
              <w:rPr>
                <w:b/>
                <w:bCs/>
                <w:lang w:eastAsia="en-US"/>
              </w:rPr>
              <w:t>Other funding (including in-kind)</w:t>
            </w:r>
          </w:p>
        </w:tc>
        <w:tc>
          <w:tcPr>
            <w:tcW w:w="1544" w:type="dxa"/>
          </w:tcPr>
          <w:p w14:paraId="7C329F23" w14:textId="77777777" w:rsidR="000C01EC" w:rsidRPr="000C01EC" w:rsidRDefault="000C01EC" w:rsidP="00527583">
            <w:pPr>
              <w:spacing w:after="0"/>
              <w:rPr>
                <w:b/>
                <w:bCs/>
                <w:lang w:eastAsia="en-US"/>
              </w:rPr>
            </w:pPr>
            <w:r w:rsidRPr="000C01EC">
              <w:rPr>
                <w:b/>
                <w:bCs/>
                <w:lang w:eastAsia="en-US"/>
              </w:rPr>
              <w:t>Status for other funding</w:t>
            </w:r>
          </w:p>
        </w:tc>
      </w:tr>
      <w:tr w:rsidR="000C01EC" w:rsidRPr="000C01EC" w14:paraId="2F015B1D" w14:textId="77777777" w:rsidTr="000E5B7D">
        <w:tc>
          <w:tcPr>
            <w:tcW w:w="1863" w:type="dxa"/>
          </w:tcPr>
          <w:p w14:paraId="28FB7392" w14:textId="77777777" w:rsidR="000C01EC" w:rsidRPr="000C01EC" w:rsidRDefault="000C01EC" w:rsidP="00527583">
            <w:pPr>
              <w:spacing w:after="0"/>
              <w:rPr>
                <w:lang w:eastAsia="en-US"/>
              </w:rPr>
            </w:pPr>
          </w:p>
        </w:tc>
        <w:tc>
          <w:tcPr>
            <w:tcW w:w="1819" w:type="dxa"/>
          </w:tcPr>
          <w:p w14:paraId="518D68A0" w14:textId="77777777" w:rsidR="000C01EC" w:rsidRPr="000C01EC" w:rsidRDefault="000C01EC" w:rsidP="00527583">
            <w:pPr>
              <w:spacing w:after="0"/>
              <w:rPr>
                <w:lang w:eastAsia="en-US"/>
              </w:rPr>
            </w:pPr>
          </w:p>
        </w:tc>
        <w:tc>
          <w:tcPr>
            <w:tcW w:w="1943" w:type="dxa"/>
          </w:tcPr>
          <w:p w14:paraId="38F3B1FE" w14:textId="77777777" w:rsidR="000C01EC" w:rsidRPr="000C01EC" w:rsidRDefault="000C01EC" w:rsidP="00527583">
            <w:pPr>
              <w:spacing w:after="0"/>
              <w:rPr>
                <w:lang w:eastAsia="en-US"/>
              </w:rPr>
            </w:pPr>
          </w:p>
        </w:tc>
        <w:tc>
          <w:tcPr>
            <w:tcW w:w="1891" w:type="dxa"/>
          </w:tcPr>
          <w:p w14:paraId="78003E61" w14:textId="77777777" w:rsidR="000C01EC" w:rsidRPr="000C01EC" w:rsidRDefault="000C01EC" w:rsidP="00527583">
            <w:pPr>
              <w:spacing w:after="0"/>
              <w:rPr>
                <w:lang w:eastAsia="en-US"/>
              </w:rPr>
            </w:pPr>
          </w:p>
        </w:tc>
        <w:tc>
          <w:tcPr>
            <w:tcW w:w="1544" w:type="dxa"/>
          </w:tcPr>
          <w:p w14:paraId="3C65F8AA" w14:textId="77777777" w:rsidR="000C01EC" w:rsidRPr="000C01EC" w:rsidRDefault="000C01EC" w:rsidP="00527583">
            <w:pPr>
              <w:spacing w:after="0"/>
              <w:rPr>
                <w:lang w:eastAsia="en-US"/>
              </w:rPr>
            </w:pPr>
          </w:p>
        </w:tc>
      </w:tr>
      <w:tr w:rsidR="000C01EC" w:rsidRPr="000C01EC" w14:paraId="770AB85A" w14:textId="77777777" w:rsidTr="000E5B7D">
        <w:tc>
          <w:tcPr>
            <w:tcW w:w="1863" w:type="dxa"/>
          </w:tcPr>
          <w:p w14:paraId="62113AB4" w14:textId="77777777" w:rsidR="000C01EC" w:rsidRPr="000C01EC" w:rsidRDefault="000C01EC" w:rsidP="00527583">
            <w:pPr>
              <w:spacing w:after="0"/>
              <w:rPr>
                <w:lang w:eastAsia="en-US"/>
              </w:rPr>
            </w:pPr>
          </w:p>
        </w:tc>
        <w:tc>
          <w:tcPr>
            <w:tcW w:w="1819" w:type="dxa"/>
          </w:tcPr>
          <w:p w14:paraId="4A05FD0E" w14:textId="77777777" w:rsidR="000C01EC" w:rsidRPr="000C01EC" w:rsidRDefault="000C01EC" w:rsidP="00527583">
            <w:pPr>
              <w:spacing w:after="0"/>
              <w:rPr>
                <w:lang w:eastAsia="en-US"/>
              </w:rPr>
            </w:pPr>
          </w:p>
        </w:tc>
        <w:tc>
          <w:tcPr>
            <w:tcW w:w="1943" w:type="dxa"/>
          </w:tcPr>
          <w:p w14:paraId="62C9F0FA" w14:textId="77777777" w:rsidR="000C01EC" w:rsidRPr="000C01EC" w:rsidRDefault="000C01EC" w:rsidP="00527583">
            <w:pPr>
              <w:spacing w:after="0"/>
              <w:rPr>
                <w:lang w:eastAsia="en-US"/>
              </w:rPr>
            </w:pPr>
          </w:p>
        </w:tc>
        <w:tc>
          <w:tcPr>
            <w:tcW w:w="1891" w:type="dxa"/>
          </w:tcPr>
          <w:p w14:paraId="782EA06D" w14:textId="77777777" w:rsidR="000C01EC" w:rsidRPr="000C01EC" w:rsidRDefault="000C01EC" w:rsidP="00527583">
            <w:pPr>
              <w:spacing w:after="0"/>
              <w:rPr>
                <w:lang w:eastAsia="en-US"/>
              </w:rPr>
            </w:pPr>
          </w:p>
        </w:tc>
        <w:tc>
          <w:tcPr>
            <w:tcW w:w="1544" w:type="dxa"/>
          </w:tcPr>
          <w:p w14:paraId="2FCD6E3C" w14:textId="77777777" w:rsidR="000C01EC" w:rsidRPr="000C01EC" w:rsidRDefault="000C01EC" w:rsidP="00527583">
            <w:pPr>
              <w:spacing w:after="0"/>
              <w:rPr>
                <w:lang w:eastAsia="en-US"/>
              </w:rPr>
            </w:pPr>
          </w:p>
        </w:tc>
      </w:tr>
      <w:tr w:rsidR="000C01EC" w:rsidRPr="000C01EC" w14:paraId="522D6050" w14:textId="77777777" w:rsidTr="000E5B7D">
        <w:tc>
          <w:tcPr>
            <w:tcW w:w="1863" w:type="dxa"/>
          </w:tcPr>
          <w:p w14:paraId="714F5C9D" w14:textId="77777777" w:rsidR="000C01EC" w:rsidRPr="000C01EC" w:rsidRDefault="000C01EC" w:rsidP="00527583">
            <w:pPr>
              <w:spacing w:after="0"/>
              <w:rPr>
                <w:lang w:eastAsia="en-US"/>
              </w:rPr>
            </w:pPr>
          </w:p>
        </w:tc>
        <w:tc>
          <w:tcPr>
            <w:tcW w:w="1819" w:type="dxa"/>
          </w:tcPr>
          <w:p w14:paraId="0CA0E00F" w14:textId="77777777" w:rsidR="000C01EC" w:rsidRPr="000C01EC" w:rsidRDefault="000C01EC" w:rsidP="00527583">
            <w:pPr>
              <w:spacing w:after="0"/>
              <w:rPr>
                <w:lang w:eastAsia="en-US"/>
              </w:rPr>
            </w:pPr>
          </w:p>
        </w:tc>
        <w:tc>
          <w:tcPr>
            <w:tcW w:w="1943" w:type="dxa"/>
          </w:tcPr>
          <w:p w14:paraId="12C05E04" w14:textId="77777777" w:rsidR="000C01EC" w:rsidRPr="000C01EC" w:rsidRDefault="000C01EC" w:rsidP="00527583">
            <w:pPr>
              <w:spacing w:after="0"/>
              <w:rPr>
                <w:lang w:eastAsia="en-US"/>
              </w:rPr>
            </w:pPr>
          </w:p>
        </w:tc>
        <w:tc>
          <w:tcPr>
            <w:tcW w:w="1891" w:type="dxa"/>
          </w:tcPr>
          <w:p w14:paraId="78E38CA0" w14:textId="77777777" w:rsidR="000C01EC" w:rsidRPr="000C01EC" w:rsidRDefault="000C01EC" w:rsidP="00527583">
            <w:pPr>
              <w:spacing w:after="0"/>
              <w:rPr>
                <w:lang w:eastAsia="en-US"/>
              </w:rPr>
            </w:pPr>
          </w:p>
        </w:tc>
        <w:tc>
          <w:tcPr>
            <w:tcW w:w="1544" w:type="dxa"/>
          </w:tcPr>
          <w:p w14:paraId="4C96D9C6" w14:textId="77777777" w:rsidR="000C01EC" w:rsidRPr="000C01EC" w:rsidRDefault="000C01EC" w:rsidP="00527583">
            <w:pPr>
              <w:spacing w:after="0"/>
              <w:rPr>
                <w:lang w:eastAsia="en-US"/>
              </w:rPr>
            </w:pPr>
          </w:p>
        </w:tc>
      </w:tr>
      <w:tr w:rsidR="000C01EC" w:rsidRPr="000C01EC" w14:paraId="445980EA" w14:textId="77777777" w:rsidTr="000E5B7D">
        <w:tc>
          <w:tcPr>
            <w:tcW w:w="1863" w:type="dxa"/>
          </w:tcPr>
          <w:p w14:paraId="31D4BFAB" w14:textId="77777777" w:rsidR="000C01EC" w:rsidRPr="000C01EC" w:rsidRDefault="000C01EC" w:rsidP="00527583">
            <w:pPr>
              <w:spacing w:after="0"/>
              <w:rPr>
                <w:lang w:eastAsia="en-US"/>
              </w:rPr>
            </w:pPr>
          </w:p>
        </w:tc>
        <w:tc>
          <w:tcPr>
            <w:tcW w:w="1819" w:type="dxa"/>
          </w:tcPr>
          <w:p w14:paraId="49C9DE75" w14:textId="77777777" w:rsidR="000C01EC" w:rsidRPr="000C01EC" w:rsidRDefault="000C01EC" w:rsidP="00527583">
            <w:pPr>
              <w:spacing w:after="0"/>
              <w:rPr>
                <w:lang w:eastAsia="en-US"/>
              </w:rPr>
            </w:pPr>
          </w:p>
        </w:tc>
        <w:tc>
          <w:tcPr>
            <w:tcW w:w="1943" w:type="dxa"/>
          </w:tcPr>
          <w:p w14:paraId="60681873" w14:textId="77777777" w:rsidR="000C01EC" w:rsidRPr="000C01EC" w:rsidRDefault="000C01EC" w:rsidP="00527583">
            <w:pPr>
              <w:spacing w:after="0"/>
              <w:rPr>
                <w:lang w:eastAsia="en-US"/>
              </w:rPr>
            </w:pPr>
          </w:p>
        </w:tc>
        <w:tc>
          <w:tcPr>
            <w:tcW w:w="1891" w:type="dxa"/>
          </w:tcPr>
          <w:p w14:paraId="147EEDD7" w14:textId="77777777" w:rsidR="000C01EC" w:rsidRPr="000C01EC" w:rsidRDefault="000C01EC" w:rsidP="00527583">
            <w:pPr>
              <w:spacing w:after="0"/>
              <w:rPr>
                <w:lang w:eastAsia="en-US"/>
              </w:rPr>
            </w:pPr>
          </w:p>
        </w:tc>
        <w:tc>
          <w:tcPr>
            <w:tcW w:w="1544" w:type="dxa"/>
          </w:tcPr>
          <w:p w14:paraId="64770075" w14:textId="77777777" w:rsidR="000C01EC" w:rsidRPr="000C01EC" w:rsidRDefault="000C01EC" w:rsidP="00527583">
            <w:pPr>
              <w:spacing w:after="0"/>
              <w:rPr>
                <w:lang w:eastAsia="en-US"/>
              </w:rPr>
            </w:pPr>
          </w:p>
        </w:tc>
      </w:tr>
      <w:tr w:rsidR="000C01EC" w:rsidRPr="000C01EC" w14:paraId="594241BA" w14:textId="77777777" w:rsidTr="000E5B7D">
        <w:tc>
          <w:tcPr>
            <w:tcW w:w="1863" w:type="dxa"/>
          </w:tcPr>
          <w:p w14:paraId="38B366E0" w14:textId="77777777" w:rsidR="000C01EC" w:rsidRPr="000C01EC" w:rsidRDefault="000C01EC" w:rsidP="00527583">
            <w:pPr>
              <w:spacing w:after="0"/>
              <w:rPr>
                <w:b/>
                <w:bCs/>
                <w:lang w:eastAsia="en-US"/>
              </w:rPr>
            </w:pPr>
            <w:r w:rsidRPr="000C01EC">
              <w:rPr>
                <w:b/>
                <w:bCs/>
                <w:lang w:eastAsia="en-US"/>
              </w:rPr>
              <w:t>TOTAL</w:t>
            </w:r>
          </w:p>
        </w:tc>
        <w:tc>
          <w:tcPr>
            <w:tcW w:w="1819" w:type="dxa"/>
          </w:tcPr>
          <w:p w14:paraId="557E7F5B" w14:textId="77777777" w:rsidR="000C01EC" w:rsidRPr="000C01EC" w:rsidRDefault="000C01EC" w:rsidP="00527583">
            <w:pPr>
              <w:spacing w:after="0"/>
              <w:rPr>
                <w:b/>
                <w:bCs/>
                <w:lang w:eastAsia="en-US"/>
              </w:rPr>
            </w:pPr>
          </w:p>
        </w:tc>
        <w:tc>
          <w:tcPr>
            <w:tcW w:w="1943" w:type="dxa"/>
          </w:tcPr>
          <w:p w14:paraId="70E8BA0C" w14:textId="77777777" w:rsidR="000C01EC" w:rsidRPr="000C01EC" w:rsidRDefault="000C01EC" w:rsidP="00527583">
            <w:pPr>
              <w:spacing w:after="0"/>
              <w:rPr>
                <w:b/>
                <w:bCs/>
                <w:lang w:eastAsia="en-US"/>
              </w:rPr>
            </w:pPr>
          </w:p>
        </w:tc>
        <w:tc>
          <w:tcPr>
            <w:tcW w:w="1891" w:type="dxa"/>
          </w:tcPr>
          <w:p w14:paraId="2B363F18" w14:textId="77777777" w:rsidR="000C01EC" w:rsidRPr="000C01EC" w:rsidRDefault="000C01EC" w:rsidP="00527583">
            <w:pPr>
              <w:spacing w:after="0"/>
              <w:rPr>
                <w:b/>
                <w:bCs/>
                <w:lang w:eastAsia="en-US"/>
              </w:rPr>
            </w:pPr>
          </w:p>
        </w:tc>
        <w:tc>
          <w:tcPr>
            <w:tcW w:w="1544" w:type="dxa"/>
          </w:tcPr>
          <w:p w14:paraId="5B1F4260" w14:textId="77777777" w:rsidR="000C01EC" w:rsidRPr="000C01EC" w:rsidRDefault="000C01EC" w:rsidP="00527583">
            <w:pPr>
              <w:spacing w:after="0"/>
              <w:rPr>
                <w:b/>
                <w:bCs/>
                <w:lang w:eastAsia="en-US"/>
              </w:rPr>
            </w:pPr>
          </w:p>
        </w:tc>
      </w:tr>
    </w:tbl>
    <w:p w14:paraId="3532BC65" w14:textId="77777777" w:rsidR="00FD3DA4" w:rsidRPr="000F2EF7" w:rsidRDefault="00FD3DA4" w:rsidP="00853ECA">
      <w:pPr>
        <w:tabs>
          <w:tab w:val="left" w:pos="1830"/>
        </w:tabs>
        <w:jc w:val="both"/>
        <w:rPr>
          <w:lang w:eastAsia="en-US"/>
        </w:rPr>
      </w:pPr>
    </w:p>
    <w:p w14:paraId="39564BAA" w14:textId="77777777" w:rsidR="003E24C8" w:rsidRPr="000F2EF7" w:rsidRDefault="003E24C8" w:rsidP="00853ECA">
      <w:pPr>
        <w:jc w:val="both"/>
        <w:rPr>
          <w:lang w:eastAsia="en-US"/>
        </w:rPr>
      </w:pPr>
    </w:p>
    <w:p w14:paraId="664C7E8B" w14:textId="77777777" w:rsidR="00982100" w:rsidRPr="000F2EF7" w:rsidRDefault="00982100" w:rsidP="00853ECA">
      <w:pPr>
        <w:jc w:val="both"/>
        <w:rPr>
          <w:lang w:eastAsia="en-US"/>
        </w:rPr>
      </w:pPr>
    </w:p>
    <w:sectPr w:rsidR="00982100" w:rsidRPr="000F2EF7" w:rsidSect="004D06F1">
      <w:type w:val="continuous"/>
      <w:pgSz w:w="11906" w:h="16838" w:code="9"/>
      <w:pgMar w:top="1741" w:right="1418" w:bottom="899" w:left="1418" w:header="709" w:footer="437"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B9D32" w14:textId="77777777" w:rsidR="004D06F1" w:rsidRDefault="004D06F1">
      <w:r>
        <w:separator/>
      </w:r>
    </w:p>
  </w:endnote>
  <w:endnote w:type="continuationSeparator" w:id="0">
    <w:p w14:paraId="586969DB" w14:textId="77777777" w:rsidR="004D06F1" w:rsidRDefault="004D0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4D"/>
    <w:family w:val="swiss"/>
    <w:notTrueType/>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9157298"/>
      <w:docPartObj>
        <w:docPartGallery w:val="Page Numbers (Bottom of Page)"/>
        <w:docPartUnique/>
      </w:docPartObj>
    </w:sdtPr>
    <w:sdtContent>
      <w:sdt>
        <w:sdtPr>
          <w:id w:val="-1769616900"/>
          <w:docPartObj>
            <w:docPartGallery w:val="Page Numbers (Top of Page)"/>
            <w:docPartUnique/>
          </w:docPartObj>
        </w:sdtPr>
        <w:sdtContent>
          <w:p w14:paraId="3F829D0A" w14:textId="57462476" w:rsidR="00FB159C" w:rsidRDefault="00FB159C">
            <w:pPr>
              <w:pStyle w:val="Footer"/>
              <w:jc w:val="right"/>
            </w:pPr>
            <w:r>
              <w:t xml:space="preserve">Page </w:t>
            </w:r>
            <w:r>
              <w:rPr>
                <w:b/>
                <w:bCs/>
                <w:sz w:val="24"/>
              </w:rPr>
              <w:fldChar w:fldCharType="begin"/>
            </w:r>
            <w:r>
              <w:rPr>
                <w:b/>
                <w:bCs/>
              </w:rPr>
              <w:instrText xml:space="preserve"> PAGE </w:instrText>
            </w:r>
            <w:r>
              <w:rPr>
                <w:b/>
                <w:bCs/>
                <w:sz w:val="24"/>
              </w:rPr>
              <w:fldChar w:fldCharType="separate"/>
            </w:r>
            <w:r w:rsidR="00BD6846">
              <w:rPr>
                <w:b/>
                <w:bCs/>
                <w:noProof/>
              </w:rPr>
              <w:t>6</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BD6846">
              <w:rPr>
                <w:b/>
                <w:bCs/>
                <w:noProof/>
              </w:rPr>
              <w:t>6</w:t>
            </w:r>
            <w:r>
              <w:rPr>
                <w:b/>
                <w:bCs/>
                <w:sz w:val="24"/>
              </w:rPr>
              <w:fldChar w:fldCharType="end"/>
            </w:r>
          </w:p>
        </w:sdtContent>
      </w:sdt>
    </w:sdtContent>
  </w:sdt>
  <w:p w14:paraId="481CDB0F" w14:textId="5AD52F40" w:rsidR="00A21BA8" w:rsidRPr="00DF23CE" w:rsidRDefault="00A21BA8" w:rsidP="007F4017">
    <w:pPr>
      <w:pStyle w:val="Footer"/>
      <w:tabs>
        <w:tab w:val="clear" w:pos="9072"/>
        <w:tab w:val="right" w:pos="9000"/>
      </w:tabs>
      <w:rPr>
        <w:szCs w:val="20"/>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5874B" w14:textId="77777777" w:rsidR="00A21BA8" w:rsidRPr="007F4017" w:rsidRDefault="00A21BA8" w:rsidP="007F4017">
    <w:pPr>
      <w:pStyle w:val="Footer"/>
      <w:tabs>
        <w:tab w:val="clear" w:pos="9072"/>
        <w:tab w:val="right" w:pos="9000"/>
      </w:tabs>
      <w:rPr>
        <w:b/>
      </w:rPr>
    </w:pPr>
    <w:r>
      <w:tab/>
      <w:t>-</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2C261" w14:textId="77777777" w:rsidR="004D06F1" w:rsidRDefault="004D06F1">
      <w:r>
        <w:separator/>
      </w:r>
    </w:p>
  </w:footnote>
  <w:footnote w:type="continuationSeparator" w:id="0">
    <w:p w14:paraId="614C4AC0" w14:textId="77777777" w:rsidR="004D06F1" w:rsidRDefault="004D06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A0C6C" w14:textId="4075C443" w:rsidR="00A21BA8" w:rsidRDefault="00E44862" w:rsidP="00EC4CE6">
    <w:pPr>
      <w:pStyle w:val="Header"/>
      <w:tabs>
        <w:tab w:val="clear" w:pos="9072"/>
        <w:tab w:val="right" w:pos="9000"/>
      </w:tabs>
      <w:spacing w:after="0" w:line="240" w:lineRule="auto"/>
      <w:rPr>
        <w:bCs/>
        <w:i/>
        <w:szCs w:val="20"/>
        <w:lang w:val="en-GB"/>
      </w:rPr>
    </w:pPr>
    <w:r w:rsidRPr="00E44862">
      <w:rPr>
        <w:bCs/>
        <w:i/>
        <w:szCs w:val="20"/>
        <w:lang w:val="en-GB"/>
      </w:rPr>
      <w:t xml:space="preserve">EuroMarine </w:t>
    </w:r>
    <w:bookmarkStart w:id="1" w:name="_Hlk107920624"/>
    <w:r w:rsidR="00C61C42">
      <w:rPr>
        <w:bCs/>
        <w:i/>
        <w:szCs w:val="20"/>
        <w:lang w:val="en-GB"/>
      </w:rPr>
      <w:t>Long Ter</w:t>
    </w:r>
    <w:r w:rsidR="00EC4CE6">
      <w:rPr>
        <w:bCs/>
        <w:i/>
        <w:szCs w:val="20"/>
        <w:lang w:val="en-GB"/>
      </w:rPr>
      <w:t>m Scientific Working Groups</w:t>
    </w:r>
    <w:bookmarkEnd w:id="1"/>
    <w:r w:rsidR="00A21BA8">
      <w:rPr>
        <w:bCs/>
        <w:i/>
        <w:szCs w:val="20"/>
        <w:lang w:val="en-GB"/>
      </w:rPr>
      <w:tab/>
    </w:r>
    <w:r w:rsidR="00A21BA8">
      <w:rPr>
        <w:bCs/>
        <w:i/>
        <w:szCs w:val="20"/>
        <w:lang w:val="en-GB"/>
      </w:rPr>
      <w:tab/>
      <w:t xml:space="preserve">EuroMarine </w:t>
    </w:r>
    <w:r w:rsidR="007D3D82">
      <w:rPr>
        <w:bCs/>
        <w:i/>
        <w:szCs w:val="20"/>
        <w:lang w:val="en-GB"/>
      </w:rPr>
      <w:t>C</w:t>
    </w:r>
    <w:r w:rsidR="00A21BA8">
      <w:rPr>
        <w:bCs/>
        <w:i/>
        <w:szCs w:val="20"/>
        <w:lang w:val="en-GB"/>
      </w:rPr>
      <w:t>all</w:t>
    </w:r>
    <w:r w:rsidR="00175E60">
      <w:rPr>
        <w:bCs/>
        <w:i/>
        <w:szCs w:val="20"/>
        <w:lang w:val="en-GB"/>
      </w:rPr>
      <w:t xml:space="preserve"> </w:t>
    </w:r>
    <w:r w:rsidR="0042171A">
      <w:rPr>
        <w:bCs/>
        <w:i/>
        <w:szCs w:val="20"/>
        <w:lang w:val="en-GB"/>
      </w:rPr>
      <w:t>April</w:t>
    </w:r>
    <w:r w:rsidR="00C619ED">
      <w:rPr>
        <w:bCs/>
        <w:i/>
        <w:szCs w:val="20"/>
        <w:lang w:val="en-GB"/>
      </w:rPr>
      <w:t xml:space="preserve"> </w:t>
    </w:r>
    <w:r w:rsidR="00A03B8C">
      <w:rPr>
        <w:bCs/>
        <w:i/>
        <w:szCs w:val="20"/>
        <w:lang w:val="en-GB"/>
      </w:rPr>
      <w:t>202</w:t>
    </w:r>
    <w:r w:rsidR="004855B8">
      <w:rPr>
        <w:bCs/>
        <w:i/>
        <w:szCs w:val="20"/>
        <w:lang w:val="en-GB"/>
      </w:rPr>
      <w:t>4</w:t>
    </w:r>
  </w:p>
  <w:p w14:paraId="1367858F" w14:textId="19425FBD" w:rsidR="00EC4CE6" w:rsidRPr="00287C16" w:rsidRDefault="00EC4CE6" w:rsidP="00EC4CE6">
    <w:pPr>
      <w:pStyle w:val="Header"/>
      <w:tabs>
        <w:tab w:val="clear" w:pos="9072"/>
        <w:tab w:val="right" w:pos="9000"/>
      </w:tabs>
      <w:spacing w:after="0" w:line="240" w:lineRule="auto"/>
      <w:rPr>
        <w:bCs/>
        <w:i/>
        <w:szCs w:val="20"/>
        <w:lang w:val="en-GB"/>
      </w:rPr>
    </w:pPr>
    <w:r w:rsidRPr="00EC4CE6">
      <w:rPr>
        <w:bCs/>
        <w:i/>
        <w:szCs w:val="20"/>
        <w:lang w:val="en-GB"/>
      </w:rPr>
      <w:t>Application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74DC7" w14:textId="77777777" w:rsidR="00A21BA8" w:rsidRDefault="00A21BA8" w:rsidP="00DF23CE">
    <w:pPr>
      <w:pStyle w:val="Header"/>
      <w:tabs>
        <w:tab w:val="clear" w:pos="9072"/>
        <w:tab w:val="right" w:pos="9540"/>
      </w:tabs>
    </w:pPr>
    <w:r>
      <w:tab/>
    </w:r>
    <w:r>
      <w:rPr>
        <w:noProof/>
        <w:lang w:val="en-GB" w:eastAsia="en-GB"/>
      </w:rPr>
      <w:drawing>
        <wp:inline distT="0" distB="0" distL="0" distR="0" wp14:anchorId="5D3E0495" wp14:editId="2F42B3E1">
          <wp:extent cx="2152650" cy="1133475"/>
          <wp:effectExtent l="0" t="0" r="0" b="0"/>
          <wp:docPr id="3" name="Image 3" descr="D:\Dropbox\_EM+\PO_templates\logo\charte_Logo_EuroMarine_PL\logo_euromarine_rvb_100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ropbox\_EM+\PO_templates\logo\charte_Logo_EuroMarine_PL\logo_euromarine_rvb_100dpi.png"/>
                  <pic:cNvPicPr>
                    <a:picLocks noChangeAspect="1" noChangeArrowheads="1"/>
                  </pic:cNvPicPr>
                </pic:nvPicPr>
                <pic:blipFill>
                  <a:blip r:embed="rId1"/>
                  <a:srcRect/>
                  <a:stretch>
                    <a:fillRect/>
                  </a:stretch>
                </pic:blipFill>
                <pic:spPr bwMode="auto">
                  <a:xfrm>
                    <a:off x="0" y="0"/>
                    <a:ext cx="2152650" cy="113347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10AA3B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DA0019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4A209C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356220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63EDE7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DB6D5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3EAC9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AB8121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420DC4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4B488A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F4A4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26B524D"/>
    <w:multiLevelType w:val="hybridMultilevel"/>
    <w:tmpl w:val="3F0064DA"/>
    <w:lvl w:ilvl="0" w:tplc="5C48A32C">
      <w:start w:val="1"/>
      <w:numFmt w:val="bullet"/>
      <w:lvlText w:val=""/>
      <w:lvlJc w:val="left"/>
      <w:pPr>
        <w:tabs>
          <w:tab w:val="num" w:pos="284"/>
        </w:tabs>
        <w:ind w:left="284" w:hanging="284"/>
      </w:pPr>
      <w:rPr>
        <w:rFonts w:ascii="Symbol" w:hAnsi="Symbol" w:hint="default"/>
      </w:rPr>
    </w:lvl>
    <w:lvl w:ilvl="1" w:tplc="040C0003">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38284F"/>
    <w:multiLevelType w:val="hybridMultilevel"/>
    <w:tmpl w:val="9BD6FBC0"/>
    <w:lvl w:ilvl="0" w:tplc="3718E0EE">
      <w:start w:val="16"/>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A603D0"/>
    <w:multiLevelType w:val="hybridMultilevel"/>
    <w:tmpl w:val="FEAC9BC4"/>
    <w:lvl w:ilvl="0" w:tplc="A762DCAA">
      <w:start w:val="1"/>
      <w:numFmt w:val="decimal"/>
      <w:lvlText w:val="%1."/>
      <w:lvlJc w:val="left"/>
      <w:pPr>
        <w:tabs>
          <w:tab w:val="num" w:pos="720"/>
        </w:tabs>
        <w:ind w:left="720" w:hanging="360"/>
      </w:pPr>
      <w:rPr>
        <w:rFonts w:hint="default"/>
      </w:r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23104949"/>
    <w:multiLevelType w:val="hybridMultilevel"/>
    <w:tmpl w:val="8242B60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5AC706F"/>
    <w:multiLevelType w:val="hybridMultilevel"/>
    <w:tmpl w:val="2D162406"/>
    <w:lvl w:ilvl="0" w:tplc="D5689742">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28086863"/>
    <w:multiLevelType w:val="hybridMultilevel"/>
    <w:tmpl w:val="F686F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A753BB"/>
    <w:multiLevelType w:val="hybridMultilevel"/>
    <w:tmpl w:val="1194DD0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4CE782D"/>
    <w:multiLevelType w:val="hybridMultilevel"/>
    <w:tmpl w:val="5DC01894"/>
    <w:lvl w:ilvl="0" w:tplc="14A45E12">
      <w:start w:val="3"/>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E01E3E"/>
    <w:multiLevelType w:val="hybridMultilevel"/>
    <w:tmpl w:val="EC8A1A20"/>
    <w:lvl w:ilvl="0" w:tplc="7D18764E">
      <w:start w:val="1"/>
      <w:numFmt w:val="decimal"/>
      <w:pStyle w:val="parnum1"/>
      <w:lvlText w:val="(%1)"/>
      <w:lvlJc w:val="left"/>
      <w:pPr>
        <w:tabs>
          <w:tab w:val="num" w:pos="1134"/>
        </w:tabs>
        <w:ind w:left="1134" w:hanging="56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0" w15:restartNumberingAfterBreak="0">
    <w:nsid w:val="3C0557F4"/>
    <w:multiLevelType w:val="multilevel"/>
    <w:tmpl w:val="B0960280"/>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52D042D"/>
    <w:multiLevelType w:val="hybridMultilevel"/>
    <w:tmpl w:val="C47E8BAE"/>
    <w:lvl w:ilvl="0" w:tplc="A762DCAA">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2" w15:restartNumberingAfterBreak="0">
    <w:nsid w:val="47F12066"/>
    <w:multiLevelType w:val="hybridMultilevel"/>
    <w:tmpl w:val="B2A88A34"/>
    <w:lvl w:ilvl="0" w:tplc="7982E07C">
      <w:start w:val="1"/>
      <w:numFmt w:val="decimal"/>
      <w:lvlText w:val="(%1)"/>
      <w:lvlJc w:val="left"/>
      <w:pPr>
        <w:tabs>
          <w:tab w:val="num" w:pos="744"/>
        </w:tabs>
        <w:ind w:left="744" w:hanging="384"/>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3" w15:restartNumberingAfterBreak="0">
    <w:nsid w:val="67E213C2"/>
    <w:multiLevelType w:val="multilevel"/>
    <w:tmpl w:val="C9C4F01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4" w15:restartNumberingAfterBreak="0">
    <w:nsid w:val="730D113C"/>
    <w:multiLevelType w:val="hybridMultilevel"/>
    <w:tmpl w:val="9E406C22"/>
    <w:lvl w:ilvl="0" w:tplc="1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FE5C32"/>
    <w:multiLevelType w:val="multilevel"/>
    <w:tmpl w:val="647A1D8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6" w15:restartNumberingAfterBreak="0">
    <w:nsid w:val="763C200D"/>
    <w:multiLevelType w:val="hybridMultilevel"/>
    <w:tmpl w:val="B0960280"/>
    <w:lvl w:ilvl="0" w:tplc="040C0003">
      <w:start w:val="1"/>
      <w:numFmt w:val="bullet"/>
      <w:lvlText w:val="o"/>
      <w:lvlJc w:val="left"/>
      <w:pPr>
        <w:tabs>
          <w:tab w:val="num" w:pos="720"/>
        </w:tabs>
        <w:ind w:left="720" w:hanging="360"/>
      </w:pPr>
      <w:rPr>
        <w:rFonts w:ascii="Courier New" w:hAnsi="Courier New" w:cs="Courier New"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5B4F3D"/>
    <w:multiLevelType w:val="hybridMultilevel"/>
    <w:tmpl w:val="5F76C3AC"/>
    <w:lvl w:ilvl="0" w:tplc="B8F8892A">
      <w:start w:val="1"/>
      <w:numFmt w:val="decimal"/>
      <w:lvlText w:val="[%1]"/>
      <w:lvlJc w:val="left"/>
      <w:pPr>
        <w:tabs>
          <w:tab w:val="num" w:pos="720"/>
        </w:tabs>
        <w:ind w:left="720" w:hanging="360"/>
      </w:pPr>
      <w:rPr>
        <w:rFont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16cid:durableId="752508013">
    <w:abstractNumId w:val="17"/>
  </w:num>
  <w:num w:numId="2" w16cid:durableId="1567565092">
    <w:abstractNumId w:val="19"/>
  </w:num>
  <w:num w:numId="3" w16cid:durableId="189686059">
    <w:abstractNumId w:val="22"/>
  </w:num>
  <w:num w:numId="4" w16cid:durableId="1096243695">
    <w:abstractNumId w:val="11"/>
  </w:num>
  <w:num w:numId="5" w16cid:durableId="1575968249">
    <w:abstractNumId w:val="18"/>
  </w:num>
  <w:num w:numId="6" w16cid:durableId="414521243">
    <w:abstractNumId w:val="12"/>
  </w:num>
  <w:num w:numId="7" w16cid:durableId="1171985650">
    <w:abstractNumId w:val="14"/>
  </w:num>
  <w:num w:numId="8" w16cid:durableId="772432263">
    <w:abstractNumId w:val="25"/>
  </w:num>
  <w:num w:numId="9" w16cid:durableId="1736929764">
    <w:abstractNumId w:val="23"/>
  </w:num>
  <w:num w:numId="10" w16cid:durableId="1695763219">
    <w:abstractNumId w:val="15"/>
  </w:num>
  <w:num w:numId="11" w16cid:durableId="648096408">
    <w:abstractNumId w:val="13"/>
  </w:num>
  <w:num w:numId="12" w16cid:durableId="2115830132">
    <w:abstractNumId w:val="21"/>
  </w:num>
  <w:num w:numId="13" w16cid:durableId="1492065639">
    <w:abstractNumId w:val="26"/>
  </w:num>
  <w:num w:numId="14" w16cid:durableId="1330795422">
    <w:abstractNumId w:val="20"/>
  </w:num>
  <w:num w:numId="15" w16cid:durableId="1566573001">
    <w:abstractNumId w:val="27"/>
  </w:num>
  <w:num w:numId="16" w16cid:durableId="1210342942">
    <w:abstractNumId w:val="16"/>
  </w:num>
  <w:num w:numId="17" w16cid:durableId="656307805">
    <w:abstractNumId w:val="9"/>
  </w:num>
  <w:num w:numId="18" w16cid:durableId="1984579151">
    <w:abstractNumId w:val="4"/>
  </w:num>
  <w:num w:numId="19" w16cid:durableId="390471685">
    <w:abstractNumId w:val="3"/>
  </w:num>
  <w:num w:numId="20" w16cid:durableId="527908346">
    <w:abstractNumId w:val="2"/>
  </w:num>
  <w:num w:numId="21" w16cid:durableId="1809662423">
    <w:abstractNumId w:val="1"/>
  </w:num>
  <w:num w:numId="22" w16cid:durableId="984090857">
    <w:abstractNumId w:val="10"/>
  </w:num>
  <w:num w:numId="23" w16cid:durableId="377976337">
    <w:abstractNumId w:val="8"/>
  </w:num>
  <w:num w:numId="24" w16cid:durableId="237794184">
    <w:abstractNumId w:val="7"/>
  </w:num>
  <w:num w:numId="25" w16cid:durableId="486560367">
    <w:abstractNumId w:val="6"/>
  </w:num>
  <w:num w:numId="26" w16cid:durableId="1184826888">
    <w:abstractNumId w:val="5"/>
  </w:num>
  <w:num w:numId="27" w16cid:durableId="2033263054">
    <w:abstractNumId w:val="0"/>
  </w:num>
  <w:num w:numId="28" w16cid:durableId="21701259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trackedChanges" w:enforcement="0"/>
  <w:defaultTabStop w:val="708"/>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TU3MjGwNDa3NDVQ0lEKTi0uzszPAykwrAUAGrdo5ywAAAA="/>
  </w:docVars>
  <w:rsids>
    <w:rsidRoot w:val="00735F81"/>
    <w:rsid w:val="0000677B"/>
    <w:rsid w:val="000075E9"/>
    <w:rsid w:val="00013BFF"/>
    <w:rsid w:val="00014E15"/>
    <w:rsid w:val="00015185"/>
    <w:rsid w:val="00017888"/>
    <w:rsid w:val="0002377F"/>
    <w:rsid w:val="00023D94"/>
    <w:rsid w:val="00037515"/>
    <w:rsid w:val="0004030C"/>
    <w:rsid w:val="00040B63"/>
    <w:rsid w:val="00043275"/>
    <w:rsid w:val="000439CC"/>
    <w:rsid w:val="00043F48"/>
    <w:rsid w:val="00044947"/>
    <w:rsid w:val="00045384"/>
    <w:rsid w:val="00045C8A"/>
    <w:rsid w:val="00046406"/>
    <w:rsid w:val="00046BD4"/>
    <w:rsid w:val="00050ACF"/>
    <w:rsid w:val="000552D9"/>
    <w:rsid w:val="000571DB"/>
    <w:rsid w:val="00057A7F"/>
    <w:rsid w:val="00060204"/>
    <w:rsid w:val="00061B25"/>
    <w:rsid w:val="00063198"/>
    <w:rsid w:val="00070821"/>
    <w:rsid w:val="00070FB3"/>
    <w:rsid w:val="0007354A"/>
    <w:rsid w:val="00075D32"/>
    <w:rsid w:val="00081C72"/>
    <w:rsid w:val="000839FC"/>
    <w:rsid w:val="000866D2"/>
    <w:rsid w:val="0008734D"/>
    <w:rsid w:val="00091C57"/>
    <w:rsid w:val="00091E9C"/>
    <w:rsid w:val="0009580E"/>
    <w:rsid w:val="00097EDC"/>
    <w:rsid w:val="000A170A"/>
    <w:rsid w:val="000A1811"/>
    <w:rsid w:val="000A5502"/>
    <w:rsid w:val="000B1E8D"/>
    <w:rsid w:val="000B2148"/>
    <w:rsid w:val="000B290C"/>
    <w:rsid w:val="000B3740"/>
    <w:rsid w:val="000B5C77"/>
    <w:rsid w:val="000C01EC"/>
    <w:rsid w:val="000C4122"/>
    <w:rsid w:val="000C7D0D"/>
    <w:rsid w:val="000D0B57"/>
    <w:rsid w:val="000D3A5A"/>
    <w:rsid w:val="000D3D42"/>
    <w:rsid w:val="000E0B0A"/>
    <w:rsid w:val="000E1786"/>
    <w:rsid w:val="000F0155"/>
    <w:rsid w:val="000F058D"/>
    <w:rsid w:val="000F2EF7"/>
    <w:rsid w:val="000F49B7"/>
    <w:rsid w:val="00101838"/>
    <w:rsid w:val="001071F2"/>
    <w:rsid w:val="00120339"/>
    <w:rsid w:val="00125206"/>
    <w:rsid w:val="00133D66"/>
    <w:rsid w:val="00136CE1"/>
    <w:rsid w:val="001401C7"/>
    <w:rsid w:val="001413CF"/>
    <w:rsid w:val="00142CF4"/>
    <w:rsid w:val="0014542C"/>
    <w:rsid w:val="00146452"/>
    <w:rsid w:val="0014679D"/>
    <w:rsid w:val="00146BD7"/>
    <w:rsid w:val="00150EF5"/>
    <w:rsid w:val="00154C65"/>
    <w:rsid w:val="001608D1"/>
    <w:rsid w:val="0016201E"/>
    <w:rsid w:val="00170F3F"/>
    <w:rsid w:val="001710E6"/>
    <w:rsid w:val="00174102"/>
    <w:rsid w:val="001753A8"/>
    <w:rsid w:val="00175A0C"/>
    <w:rsid w:val="00175E60"/>
    <w:rsid w:val="00176487"/>
    <w:rsid w:val="00180294"/>
    <w:rsid w:val="00180A0D"/>
    <w:rsid w:val="00181DAF"/>
    <w:rsid w:val="00182DC3"/>
    <w:rsid w:val="0018690A"/>
    <w:rsid w:val="00187C46"/>
    <w:rsid w:val="00187E4E"/>
    <w:rsid w:val="0019001B"/>
    <w:rsid w:val="00191D82"/>
    <w:rsid w:val="00197723"/>
    <w:rsid w:val="001A2625"/>
    <w:rsid w:val="001A27B2"/>
    <w:rsid w:val="001A29C1"/>
    <w:rsid w:val="001A44CC"/>
    <w:rsid w:val="001A648D"/>
    <w:rsid w:val="001A74A1"/>
    <w:rsid w:val="001A7D07"/>
    <w:rsid w:val="001B1E9B"/>
    <w:rsid w:val="001B5773"/>
    <w:rsid w:val="001B5BD7"/>
    <w:rsid w:val="001B7309"/>
    <w:rsid w:val="001C1A9B"/>
    <w:rsid w:val="001C4587"/>
    <w:rsid w:val="001C57A6"/>
    <w:rsid w:val="001C6FA9"/>
    <w:rsid w:val="001C74CB"/>
    <w:rsid w:val="001D27EC"/>
    <w:rsid w:val="001D66C3"/>
    <w:rsid w:val="001D69DF"/>
    <w:rsid w:val="001E25AB"/>
    <w:rsid w:val="001E341F"/>
    <w:rsid w:val="001F3B63"/>
    <w:rsid w:val="001F53A8"/>
    <w:rsid w:val="001F7C43"/>
    <w:rsid w:val="00200E74"/>
    <w:rsid w:val="0020301F"/>
    <w:rsid w:val="002037AF"/>
    <w:rsid w:val="002079ED"/>
    <w:rsid w:val="002132D4"/>
    <w:rsid w:val="00214493"/>
    <w:rsid w:val="00217D2F"/>
    <w:rsid w:val="00221503"/>
    <w:rsid w:val="00221C33"/>
    <w:rsid w:val="00222012"/>
    <w:rsid w:val="00223703"/>
    <w:rsid w:val="00224CC2"/>
    <w:rsid w:val="00226D2E"/>
    <w:rsid w:val="00241739"/>
    <w:rsid w:val="002426DF"/>
    <w:rsid w:val="00247E98"/>
    <w:rsid w:val="002564B5"/>
    <w:rsid w:val="00262D19"/>
    <w:rsid w:val="00264117"/>
    <w:rsid w:val="002642F0"/>
    <w:rsid w:val="002657F6"/>
    <w:rsid w:val="00265A6C"/>
    <w:rsid w:val="0027410B"/>
    <w:rsid w:val="002770CD"/>
    <w:rsid w:val="0028334F"/>
    <w:rsid w:val="002837F0"/>
    <w:rsid w:val="00285C78"/>
    <w:rsid w:val="00286963"/>
    <w:rsid w:val="00287136"/>
    <w:rsid w:val="00287C16"/>
    <w:rsid w:val="002A2F4D"/>
    <w:rsid w:val="002B3614"/>
    <w:rsid w:val="002B602F"/>
    <w:rsid w:val="002C0AC7"/>
    <w:rsid w:val="002C757A"/>
    <w:rsid w:val="002D3D22"/>
    <w:rsid w:val="002D5A24"/>
    <w:rsid w:val="002E0C3F"/>
    <w:rsid w:val="002E3D14"/>
    <w:rsid w:val="002F51A6"/>
    <w:rsid w:val="002F7B74"/>
    <w:rsid w:val="00311DBE"/>
    <w:rsid w:val="003214F5"/>
    <w:rsid w:val="00330BDE"/>
    <w:rsid w:val="00333C85"/>
    <w:rsid w:val="003346A2"/>
    <w:rsid w:val="00340E50"/>
    <w:rsid w:val="00343C03"/>
    <w:rsid w:val="00345AB1"/>
    <w:rsid w:val="003467E1"/>
    <w:rsid w:val="003534AF"/>
    <w:rsid w:val="0035531D"/>
    <w:rsid w:val="00364AA8"/>
    <w:rsid w:val="00364BE4"/>
    <w:rsid w:val="00370798"/>
    <w:rsid w:val="00371757"/>
    <w:rsid w:val="003720C2"/>
    <w:rsid w:val="00372431"/>
    <w:rsid w:val="00372A68"/>
    <w:rsid w:val="00375EB6"/>
    <w:rsid w:val="00380196"/>
    <w:rsid w:val="00380795"/>
    <w:rsid w:val="003814C9"/>
    <w:rsid w:val="003840A8"/>
    <w:rsid w:val="003845BD"/>
    <w:rsid w:val="00386601"/>
    <w:rsid w:val="003921D8"/>
    <w:rsid w:val="003963D7"/>
    <w:rsid w:val="003967E3"/>
    <w:rsid w:val="003A3AAE"/>
    <w:rsid w:val="003A72DC"/>
    <w:rsid w:val="003C0C6F"/>
    <w:rsid w:val="003C0EDA"/>
    <w:rsid w:val="003C2B76"/>
    <w:rsid w:val="003C3176"/>
    <w:rsid w:val="003C3D9C"/>
    <w:rsid w:val="003E006E"/>
    <w:rsid w:val="003E24C8"/>
    <w:rsid w:val="003E33F6"/>
    <w:rsid w:val="00401FAC"/>
    <w:rsid w:val="00403330"/>
    <w:rsid w:val="00403CAC"/>
    <w:rsid w:val="004168BA"/>
    <w:rsid w:val="00420BE7"/>
    <w:rsid w:val="0042171A"/>
    <w:rsid w:val="0042399C"/>
    <w:rsid w:val="00426DC8"/>
    <w:rsid w:val="004302B9"/>
    <w:rsid w:val="004369E9"/>
    <w:rsid w:val="00437820"/>
    <w:rsid w:val="0044016F"/>
    <w:rsid w:val="00440F53"/>
    <w:rsid w:val="00441FFF"/>
    <w:rsid w:val="00443006"/>
    <w:rsid w:val="00446FD2"/>
    <w:rsid w:val="00456377"/>
    <w:rsid w:val="004610F6"/>
    <w:rsid w:val="004634BD"/>
    <w:rsid w:val="004656E9"/>
    <w:rsid w:val="004714F2"/>
    <w:rsid w:val="00473D87"/>
    <w:rsid w:val="0047549A"/>
    <w:rsid w:val="00476D5F"/>
    <w:rsid w:val="00477E27"/>
    <w:rsid w:val="00480FFA"/>
    <w:rsid w:val="00484E87"/>
    <w:rsid w:val="004855B8"/>
    <w:rsid w:val="00485731"/>
    <w:rsid w:val="00486598"/>
    <w:rsid w:val="00490CEF"/>
    <w:rsid w:val="00491853"/>
    <w:rsid w:val="004960C4"/>
    <w:rsid w:val="00497A7F"/>
    <w:rsid w:val="004A090D"/>
    <w:rsid w:val="004A3492"/>
    <w:rsid w:val="004A39D7"/>
    <w:rsid w:val="004A5C86"/>
    <w:rsid w:val="004B273B"/>
    <w:rsid w:val="004B2E14"/>
    <w:rsid w:val="004B4E28"/>
    <w:rsid w:val="004B5C0D"/>
    <w:rsid w:val="004B74D3"/>
    <w:rsid w:val="004B7C57"/>
    <w:rsid w:val="004C1CDB"/>
    <w:rsid w:val="004C36FA"/>
    <w:rsid w:val="004D06F1"/>
    <w:rsid w:val="004D3FA7"/>
    <w:rsid w:val="004D4888"/>
    <w:rsid w:val="004D4FE0"/>
    <w:rsid w:val="004D5F42"/>
    <w:rsid w:val="004E11F1"/>
    <w:rsid w:val="004E1920"/>
    <w:rsid w:val="004E39EB"/>
    <w:rsid w:val="004F34E6"/>
    <w:rsid w:val="00504F13"/>
    <w:rsid w:val="0051317E"/>
    <w:rsid w:val="005212A7"/>
    <w:rsid w:val="00522204"/>
    <w:rsid w:val="0052325B"/>
    <w:rsid w:val="00523369"/>
    <w:rsid w:val="00523A1A"/>
    <w:rsid w:val="00523F1D"/>
    <w:rsid w:val="005265B1"/>
    <w:rsid w:val="00527583"/>
    <w:rsid w:val="005304E5"/>
    <w:rsid w:val="00531D00"/>
    <w:rsid w:val="00535C4F"/>
    <w:rsid w:val="00536EF7"/>
    <w:rsid w:val="005408C5"/>
    <w:rsid w:val="005428E6"/>
    <w:rsid w:val="00546A65"/>
    <w:rsid w:val="00547256"/>
    <w:rsid w:val="0055325D"/>
    <w:rsid w:val="00553B13"/>
    <w:rsid w:val="0055576E"/>
    <w:rsid w:val="00557B9B"/>
    <w:rsid w:val="0056148F"/>
    <w:rsid w:val="00562980"/>
    <w:rsid w:val="005632EC"/>
    <w:rsid w:val="0056339C"/>
    <w:rsid w:val="005634B1"/>
    <w:rsid w:val="0056796C"/>
    <w:rsid w:val="00567A11"/>
    <w:rsid w:val="0057144E"/>
    <w:rsid w:val="0057282D"/>
    <w:rsid w:val="00572C1F"/>
    <w:rsid w:val="00573C40"/>
    <w:rsid w:val="0058028D"/>
    <w:rsid w:val="00582BF2"/>
    <w:rsid w:val="00583A11"/>
    <w:rsid w:val="00590C9E"/>
    <w:rsid w:val="00591338"/>
    <w:rsid w:val="00592468"/>
    <w:rsid w:val="005952CC"/>
    <w:rsid w:val="005A177D"/>
    <w:rsid w:val="005A37CA"/>
    <w:rsid w:val="005B1E0D"/>
    <w:rsid w:val="005B2EAF"/>
    <w:rsid w:val="005C3066"/>
    <w:rsid w:val="005C58CE"/>
    <w:rsid w:val="005D010A"/>
    <w:rsid w:val="005E1D96"/>
    <w:rsid w:val="005E23D1"/>
    <w:rsid w:val="005F32B9"/>
    <w:rsid w:val="005F331E"/>
    <w:rsid w:val="005F5030"/>
    <w:rsid w:val="005F7096"/>
    <w:rsid w:val="00600897"/>
    <w:rsid w:val="00605549"/>
    <w:rsid w:val="00610E3D"/>
    <w:rsid w:val="00612FA1"/>
    <w:rsid w:val="0061367D"/>
    <w:rsid w:val="0061398C"/>
    <w:rsid w:val="006156DB"/>
    <w:rsid w:val="00617E94"/>
    <w:rsid w:val="00621220"/>
    <w:rsid w:val="00625C4F"/>
    <w:rsid w:val="00626E8A"/>
    <w:rsid w:val="00630CEC"/>
    <w:rsid w:val="00636542"/>
    <w:rsid w:val="00637859"/>
    <w:rsid w:val="00645F4B"/>
    <w:rsid w:val="00650C64"/>
    <w:rsid w:val="00651444"/>
    <w:rsid w:val="0066118A"/>
    <w:rsid w:val="00661930"/>
    <w:rsid w:val="00666C7E"/>
    <w:rsid w:val="0067195D"/>
    <w:rsid w:val="0068269C"/>
    <w:rsid w:val="006828C7"/>
    <w:rsid w:val="0068298E"/>
    <w:rsid w:val="006846B9"/>
    <w:rsid w:val="0068555C"/>
    <w:rsid w:val="006868B9"/>
    <w:rsid w:val="00692B6A"/>
    <w:rsid w:val="0069678F"/>
    <w:rsid w:val="006A2A28"/>
    <w:rsid w:val="006A2DD0"/>
    <w:rsid w:val="006A7816"/>
    <w:rsid w:val="006B6B3D"/>
    <w:rsid w:val="006C7D18"/>
    <w:rsid w:val="006D0D7F"/>
    <w:rsid w:val="006F1FF0"/>
    <w:rsid w:val="006F2737"/>
    <w:rsid w:val="006F3F7F"/>
    <w:rsid w:val="006F4758"/>
    <w:rsid w:val="007055E2"/>
    <w:rsid w:val="00705DB5"/>
    <w:rsid w:val="0071257A"/>
    <w:rsid w:val="0071320A"/>
    <w:rsid w:val="00726AB4"/>
    <w:rsid w:val="00731566"/>
    <w:rsid w:val="00735F81"/>
    <w:rsid w:val="00745C10"/>
    <w:rsid w:val="00747EB2"/>
    <w:rsid w:val="00763064"/>
    <w:rsid w:val="00764A70"/>
    <w:rsid w:val="00764F5C"/>
    <w:rsid w:val="00770A85"/>
    <w:rsid w:val="007754A5"/>
    <w:rsid w:val="0078357F"/>
    <w:rsid w:val="00784500"/>
    <w:rsid w:val="007870ED"/>
    <w:rsid w:val="00796503"/>
    <w:rsid w:val="007A088D"/>
    <w:rsid w:val="007A1767"/>
    <w:rsid w:val="007A2043"/>
    <w:rsid w:val="007A77F4"/>
    <w:rsid w:val="007B2EBE"/>
    <w:rsid w:val="007D3D82"/>
    <w:rsid w:val="007D4AC6"/>
    <w:rsid w:val="007E2C2B"/>
    <w:rsid w:val="007E376E"/>
    <w:rsid w:val="007E3F37"/>
    <w:rsid w:val="007E6E8C"/>
    <w:rsid w:val="007F1541"/>
    <w:rsid w:val="007F1B4B"/>
    <w:rsid w:val="007F4017"/>
    <w:rsid w:val="008164FF"/>
    <w:rsid w:val="008169D3"/>
    <w:rsid w:val="00824479"/>
    <w:rsid w:val="0083094D"/>
    <w:rsid w:val="00832046"/>
    <w:rsid w:val="00843F2A"/>
    <w:rsid w:val="0084791B"/>
    <w:rsid w:val="00851260"/>
    <w:rsid w:val="00851BD0"/>
    <w:rsid w:val="00853ECA"/>
    <w:rsid w:val="0086347D"/>
    <w:rsid w:val="008638C5"/>
    <w:rsid w:val="00863CE0"/>
    <w:rsid w:val="00864CE1"/>
    <w:rsid w:val="008667CB"/>
    <w:rsid w:val="008709C4"/>
    <w:rsid w:val="00876C17"/>
    <w:rsid w:val="00882495"/>
    <w:rsid w:val="00890D8B"/>
    <w:rsid w:val="00891D77"/>
    <w:rsid w:val="00891E95"/>
    <w:rsid w:val="00893485"/>
    <w:rsid w:val="008959C4"/>
    <w:rsid w:val="008A5129"/>
    <w:rsid w:val="008B0234"/>
    <w:rsid w:val="008B42E2"/>
    <w:rsid w:val="008C1A29"/>
    <w:rsid w:val="008D290A"/>
    <w:rsid w:val="008E15B2"/>
    <w:rsid w:val="008E2632"/>
    <w:rsid w:val="008E2A09"/>
    <w:rsid w:val="008F68B5"/>
    <w:rsid w:val="0090069F"/>
    <w:rsid w:val="0090156C"/>
    <w:rsid w:val="009066B3"/>
    <w:rsid w:val="009101D7"/>
    <w:rsid w:val="00920F90"/>
    <w:rsid w:val="00920FA9"/>
    <w:rsid w:val="009248D9"/>
    <w:rsid w:val="00931AAB"/>
    <w:rsid w:val="009349F3"/>
    <w:rsid w:val="00934C7B"/>
    <w:rsid w:val="00936B1F"/>
    <w:rsid w:val="00937FD4"/>
    <w:rsid w:val="00942C3A"/>
    <w:rsid w:val="009477E4"/>
    <w:rsid w:val="00950CFB"/>
    <w:rsid w:val="00951C6A"/>
    <w:rsid w:val="00951CD5"/>
    <w:rsid w:val="009620C1"/>
    <w:rsid w:val="00962A51"/>
    <w:rsid w:val="00962B73"/>
    <w:rsid w:val="00965A10"/>
    <w:rsid w:val="00966011"/>
    <w:rsid w:val="009671D2"/>
    <w:rsid w:val="009714C6"/>
    <w:rsid w:val="00971F41"/>
    <w:rsid w:val="00973DC2"/>
    <w:rsid w:val="00982100"/>
    <w:rsid w:val="00982A4D"/>
    <w:rsid w:val="00983AFC"/>
    <w:rsid w:val="00986D71"/>
    <w:rsid w:val="0098771C"/>
    <w:rsid w:val="009924C5"/>
    <w:rsid w:val="009A2CB5"/>
    <w:rsid w:val="009A4527"/>
    <w:rsid w:val="009A49B1"/>
    <w:rsid w:val="009A4DF6"/>
    <w:rsid w:val="009C1B9D"/>
    <w:rsid w:val="009E01F1"/>
    <w:rsid w:val="009E1877"/>
    <w:rsid w:val="009E561E"/>
    <w:rsid w:val="009F5B0E"/>
    <w:rsid w:val="009F5EB3"/>
    <w:rsid w:val="00A02507"/>
    <w:rsid w:val="00A03B8C"/>
    <w:rsid w:val="00A05A9B"/>
    <w:rsid w:val="00A06D16"/>
    <w:rsid w:val="00A105B4"/>
    <w:rsid w:val="00A13FF1"/>
    <w:rsid w:val="00A149AD"/>
    <w:rsid w:val="00A16183"/>
    <w:rsid w:val="00A21BA8"/>
    <w:rsid w:val="00A25FE6"/>
    <w:rsid w:val="00A311FB"/>
    <w:rsid w:val="00A349C5"/>
    <w:rsid w:val="00A3560F"/>
    <w:rsid w:val="00A36AA3"/>
    <w:rsid w:val="00A5514E"/>
    <w:rsid w:val="00A551AE"/>
    <w:rsid w:val="00A605F2"/>
    <w:rsid w:val="00A7333B"/>
    <w:rsid w:val="00A747DE"/>
    <w:rsid w:val="00A777CB"/>
    <w:rsid w:val="00A823DF"/>
    <w:rsid w:val="00A857E4"/>
    <w:rsid w:val="00A85D33"/>
    <w:rsid w:val="00A86561"/>
    <w:rsid w:val="00A9056F"/>
    <w:rsid w:val="00A91C41"/>
    <w:rsid w:val="00A95976"/>
    <w:rsid w:val="00A95DFE"/>
    <w:rsid w:val="00AA44EC"/>
    <w:rsid w:val="00AA7ECE"/>
    <w:rsid w:val="00AB12FC"/>
    <w:rsid w:val="00AB247D"/>
    <w:rsid w:val="00AB331A"/>
    <w:rsid w:val="00AB5424"/>
    <w:rsid w:val="00AB6E36"/>
    <w:rsid w:val="00AB7F4C"/>
    <w:rsid w:val="00AC0FC4"/>
    <w:rsid w:val="00AC1F51"/>
    <w:rsid w:val="00AC2CCC"/>
    <w:rsid w:val="00AC5C0F"/>
    <w:rsid w:val="00AD340C"/>
    <w:rsid w:val="00AD3671"/>
    <w:rsid w:val="00AD48B6"/>
    <w:rsid w:val="00AD7D23"/>
    <w:rsid w:val="00AE02CF"/>
    <w:rsid w:val="00AE56FE"/>
    <w:rsid w:val="00AE70AA"/>
    <w:rsid w:val="00AF0B05"/>
    <w:rsid w:val="00AF0F5C"/>
    <w:rsid w:val="00B13D3E"/>
    <w:rsid w:val="00B152DD"/>
    <w:rsid w:val="00B15807"/>
    <w:rsid w:val="00B1674E"/>
    <w:rsid w:val="00B22864"/>
    <w:rsid w:val="00B25B4C"/>
    <w:rsid w:val="00B32D28"/>
    <w:rsid w:val="00B35DA9"/>
    <w:rsid w:val="00B36FDB"/>
    <w:rsid w:val="00B37D68"/>
    <w:rsid w:val="00B4041E"/>
    <w:rsid w:val="00B43304"/>
    <w:rsid w:val="00B437B3"/>
    <w:rsid w:val="00B45187"/>
    <w:rsid w:val="00B4585E"/>
    <w:rsid w:val="00B45EF1"/>
    <w:rsid w:val="00B479E7"/>
    <w:rsid w:val="00B57B59"/>
    <w:rsid w:val="00B637B8"/>
    <w:rsid w:val="00B66256"/>
    <w:rsid w:val="00B66CE8"/>
    <w:rsid w:val="00B85CB4"/>
    <w:rsid w:val="00B867C0"/>
    <w:rsid w:val="00B9011E"/>
    <w:rsid w:val="00B90CEA"/>
    <w:rsid w:val="00B94F1D"/>
    <w:rsid w:val="00B96432"/>
    <w:rsid w:val="00B97F9E"/>
    <w:rsid w:val="00BA3FCF"/>
    <w:rsid w:val="00BA482B"/>
    <w:rsid w:val="00BA4C07"/>
    <w:rsid w:val="00BA4EBD"/>
    <w:rsid w:val="00BC4CE7"/>
    <w:rsid w:val="00BC6D2F"/>
    <w:rsid w:val="00BD0357"/>
    <w:rsid w:val="00BD4B7A"/>
    <w:rsid w:val="00BD6846"/>
    <w:rsid w:val="00BE3148"/>
    <w:rsid w:val="00BE4538"/>
    <w:rsid w:val="00BF0838"/>
    <w:rsid w:val="00BF1D60"/>
    <w:rsid w:val="00BF7A7B"/>
    <w:rsid w:val="00C04A12"/>
    <w:rsid w:val="00C05937"/>
    <w:rsid w:val="00C07932"/>
    <w:rsid w:val="00C14D20"/>
    <w:rsid w:val="00C15FFC"/>
    <w:rsid w:val="00C1723B"/>
    <w:rsid w:val="00C20FB6"/>
    <w:rsid w:val="00C21DC3"/>
    <w:rsid w:val="00C223CC"/>
    <w:rsid w:val="00C2311C"/>
    <w:rsid w:val="00C27311"/>
    <w:rsid w:val="00C300D2"/>
    <w:rsid w:val="00C3068A"/>
    <w:rsid w:val="00C30D57"/>
    <w:rsid w:val="00C335F2"/>
    <w:rsid w:val="00C3465E"/>
    <w:rsid w:val="00C35483"/>
    <w:rsid w:val="00C37505"/>
    <w:rsid w:val="00C4020E"/>
    <w:rsid w:val="00C40831"/>
    <w:rsid w:val="00C40916"/>
    <w:rsid w:val="00C41072"/>
    <w:rsid w:val="00C45E64"/>
    <w:rsid w:val="00C545CE"/>
    <w:rsid w:val="00C619ED"/>
    <w:rsid w:val="00C61C42"/>
    <w:rsid w:val="00C622F9"/>
    <w:rsid w:val="00C63B15"/>
    <w:rsid w:val="00C64545"/>
    <w:rsid w:val="00C671F6"/>
    <w:rsid w:val="00C7107C"/>
    <w:rsid w:val="00C75B7D"/>
    <w:rsid w:val="00C807ED"/>
    <w:rsid w:val="00C83D82"/>
    <w:rsid w:val="00C85550"/>
    <w:rsid w:val="00C85857"/>
    <w:rsid w:val="00C85E5A"/>
    <w:rsid w:val="00C90D62"/>
    <w:rsid w:val="00C933A7"/>
    <w:rsid w:val="00C951ED"/>
    <w:rsid w:val="00C95C37"/>
    <w:rsid w:val="00C975AD"/>
    <w:rsid w:val="00CA05E6"/>
    <w:rsid w:val="00CA060F"/>
    <w:rsid w:val="00CA0F46"/>
    <w:rsid w:val="00CA47C7"/>
    <w:rsid w:val="00CA754D"/>
    <w:rsid w:val="00CA7F7F"/>
    <w:rsid w:val="00CB3336"/>
    <w:rsid w:val="00CB51A7"/>
    <w:rsid w:val="00CB7508"/>
    <w:rsid w:val="00CC17B9"/>
    <w:rsid w:val="00CC2F53"/>
    <w:rsid w:val="00CC3C23"/>
    <w:rsid w:val="00CC67A2"/>
    <w:rsid w:val="00CE081F"/>
    <w:rsid w:val="00CE4A03"/>
    <w:rsid w:val="00CF18DD"/>
    <w:rsid w:val="00CF2912"/>
    <w:rsid w:val="00CF3116"/>
    <w:rsid w:val="00CF464A"/>
    <w:rsid w:val="00D018DF"/>
    <w:rsid w:val="00D036EC"/>
    <w:rsid w:val="00D0744F"/>
    <w:rsid w:val="00D144F9"/>
    <w:rsid w:val="00D21397"/>
    <w:rsid w:val="00D2531B"/>
    <w:rsid w:val="00D26890"/>
    <w:rsid w:val="00D31CCB"/>
    <w:rsid w:val="00D341EC"/>
    <w:rsid w:val="00D3609D"/>
    <w:rsid w:val="00D43AF3"/>
    <w:rsid w:val="00D6038E"/>
    <w:rsid w:val="00D636BC"/>
    <w:rsid w:val="00D7146F"/>
    <w:rsid w:val="00D77CF8"/>
    <w:rsid w:val="00D87AD9"/>
    <w:rsid w:val="00D912EB"/>
    <w:rsid w:val="00D95D99"/>
    <w:rsid w:val="00D97FA6"/>
    <w:rsid w:val="00DA05CB"/>
    <w:rsid w:val="00DA13B3"/>
    <w:rsid w:val="00DA3B70"/>
    <w:rsid w:val="00DA47C7"/>
    <w:rsid w:val="00DB55B8"/>
    <w:rsid w:val="00DD2B2C"/>
    <w:rsid w:val="00DD2C0F"/>
    <w:rsid w:val="00DD5F64"/>
    <w:rsid w:val="00DE3C50"/>
    <w:rsid w:val="00DE6BDE"/>
    <w:rsid w:val="00DE738A"/>
    <w:rsid w:val="00DF23CE"/>
    <w:rsid w:val="00DF6B09"/>
    <w:rsid w:val="00E0294A"/>
    <w:rsid w:val="00E23354"/>
    <w:rsid w:val="00E24AB1"/>
    <w:rsid w:val="00E24B0B"/>
    <w:rsid w:val="00E25555"/>
    <w:rsid w:val="00E34E8C"/>
    <w:rsid w:val="00E40FF6"/>
    <w:rsid w:val="00E417F1"/>
    <w:rsid w:val="00E42F83"/>
    <w:rsid w:val="00E44862"/>
    <w:rsid w:val="00E45DD2"/>
    <w:rsid w:val="00E470D3"/>
    <w:rsid w:val="00E50C04"/>
    <w:rsid w:val="00E51B57"/>
    <w:rsid w:val="00E54F25"/>
    <w:rsid w:val="00E55B88"/>
    <w:rsid w:val="00E56920"/>
    <w:rsid w:val="00E56E5A"/>
    <w:rsid w:val="00E66FA8"/>
    <w:rsid w:val="00E71208"/>
    <w:rsid w:val="00E72558"/>
    <w:rsid w:val="00E816F5"/>
    <w:rsid w:val="00E830BE"/>
    <w:rsid w:val="00E83FD8"/>
    <w:rsid w:val="00E87A4E"/>
    <w:rsid w:val="00EA1C8B"/>
    <w:rsid w:val="00EA1F56"/>
    <w:rsid w:val="00EA3501"/>
    <w:rsid w:val="00EA731C"/>
    <w:rsid w:val="00EB7943"/>
    <w:rsid w:val="00EC0A4A"/>
    <w:rsid w:val="00EC4CE6"/>
    <w:rsid w:val="00EC59A9"/>
    <w:rsid w:val="00EC6AEA"/>
    <w:rsid w:val="00ED0FBA"/>
    <w:rsid w:val="00ED1184"/>
    <w:rsid w:val="00ED1534"/>
    <w:rsid w:val="00ED4A56"/>
    <w:rsid w:val="00ED76EF"/>
    <w:rsid w:val="00EE138F"/>
    <w:rsid w:val="00EE1BA6"/>
    <w:rsid w:val="00EE63BB"/>
    <w:rsid w:val="00F0659A"/>
    <w:rsid w:val="00F069EE"/>
    <w:rsid w:val="00F07767"/>
    <w:rsid w:val="00F13B7D"/>
    <w:rsid w:val="00F17D00"/>
    <w:rsid w:val="00F23A12"/>
    <w:rsid w:val="00F27093"/>
    <w:rsid w:val="00F2781C"/>
    <w:rsid w:val="00F35989"/>
    <w:rsid w:val="00F36031"/>
    <w:rsid w:val="00F36723"/>
    <w:rsid w:val="00F3767E"/>
    <w:rsid w:val="00F4395C"/>
    <w:rsid w:val="00F44853"/>
    <w:rsid w:val="00F50817"/>
    <w:rsid w:val="00F5739D"/>
    <w:rsid w:val="00F6062C"/>
    <w:rsid w:val="00F639BC"/>
    <w:rsid w:val="00F65800"/>
    <w:rsid w:val="00F668D4"/>
    <w:rsid w:val="00F66D2B"/>
    <w:rsid w:val="00F70591"/>
    <w:rsid w:val="00F8471D"/>
    <w:rsid w:val="00F852CA"/>
    <w:rsid w:val="00F864DE"/>
    <w:rsid w:val="00F86FB1"/>
    <w:rsid w:val="00F919E8"/>
    <w:rsid w:val="00F929D3"/>
    <w:rsid w:val="00F92A27"/>
    <w:rsid w:val="00F9761D"/>
    <w:rsid w:val="00FA23F6"/>
    <w:rsid w:val="00FA41E2"/>
    <w:rsid w:val="00FB159C"/>
    <w:rsid w:val="00FC49D8"/>
    <w:rsid w:val="00FC7998"/>
    <w:rsid w:val="00FC7DA6"/>
    <w:rsid w:val="00FD39B4"/>
    <w:rsid w:val="00FD3DA4"/>
    <w:rsid w:val="00FD5DDE"/>
    <w:rsid w:val="00FE2365"/>
    <w:rsid w:val="00FE3950"/>
    <w:rsid w:val="00FE3BF6"/>
    <w:rsid w:val="00FE3C57"/>
    <w:rsid w:val="00FF4954"/>
    <w:rsid w:val="00FF74C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7EAC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465E"/>
    <w:pPr>
      <w:spacing w:after="120" w:line="259" w:lineRule="auto"/>
    </w:pPr>
    <w:rPr>
      <w:rFonts w:asciiTheme="minorHAnsi" w:hAnsiTheme="minorHAnsi"/>
      <w:sz w:val="22"/>
      <w:szCs w:val="24"/>
      <w:lang w:val="en-IE" w:eastAsia="fr-FR"/>
    </w:rPr>
  </w:style>
  <w:style w:type="paragraph" w:styleId="Heading1">
    <w:name w:val="heading 1"/>
    <w:basedOn w:val="Normal"/>
    <w:next w:val="Normal"/>
    <w:qFormat/>
    <w:rsid w:val="000B1E8D"/>
    <w:pPr>
      <w:keepNext/>
      <w:keepLines/>
      <w:numPr>
        <w:numId w:val="8"/>
      </w:numPr>
      <w:spacing w:before="480" w:after="240"/>
      <w:ind w:left="431" w:hanging="431"/>
      <w:outlineLvl w:val="0"/>
    </w:pPr>
    <w:rPr>
      <w:rFonts w:cs="Arial"/>
      <w:b/>
      <w:bCs/>
      <w:color w:val="00B0F0"/>
      <w:sz w:val="28"/>
      <w:szCs w:val="26"/>
      <w:lang w:val="en-GB" w:eastAsia="en-US"/>
    </w:rPr>
  </w:style>
  <w:style w:type="paragraph" w:styleId="Heading2">
    <w:name w:val="heading 2"/>
    <w:basedOn w:val="Normal"/>
    <w:next w:val="Normal"/>
    <w:qFormat/>
    <w:rsid w:val="00B25B4C"/>
    <w:pPr>
      <w:keepNext/>
      <w:numPr>
        <w:ilvl w:val="1"/>
        <w:numId w:val="8"/>
      </w:numPr>
      <w:spacing w:before="200" w:after="60"/>
      <w:ind w:left="578" w:hanging="578"/>
      <w:outlineLvl w:val="1"/>
    </w:pPr>
    <w:rPr>
      <w:rFonts w:cs="Arial"/>
      <w:bCs/>
      <w:iCs/>
      <w:szCs w:val="20"/>
      <w:lang w:val="en-GB" w:eastAsia="en-US"/>
    </w:rPr>
  </w:style>
  <w:style w:type="paragraph" w:styleId="Heading3">
    <w:name w:val="heading 3"/>
    <w:basedOn w:val="Normal"/>
    <w:next w:val="Normal"/>
    <w:qFormat/>
    <w:rsid w:val="00DF23CE"/>
    <w:pPr>
      <w:keepNext/>
      <w:numPr>
        <w:ilvl w:val="2"/>
        <w:numId w:val="8"/>
      </w:numPr>
      <w:spacing w:before="240" w:after="60"/>
      <w:outlineLvl w:val="2"/>
    </w:pPr>
    <w:rPr>
      <w:rFonts w:ascii="Arial" w:hAnsi="Arial" w:cs="Arial"/>
      <w:b/>
      <w:bCs/>
      <w:sz w:val="26"/>
      <w:szCs w:val="26"/>
    </w:rPr>
  </w:style>
  <w:style w:type="paragraph" w:styleId="Heading4">
    <w:name w:val="heading 4"/>
    <w:basedOn w:val="Normal"/>
    <w:next w:val="Normal"/>
    <w:qFormat/>
    <w:rsid w:val="00DF23CE"/>
    <w:pPr>
      <w:keepNext/>
      <w:numPr>
        <w:ilvl w:val="3"/>
        <w:numId w:val="8"/>
      </w:numPr>
      <w:spacing w:before="240" w:after="60"/>
      <w:outlineLvl w:val="3"/>
    </w:pPr>
    <w:rPr>
      <w:b/>
      <w:bCs/>
      <w:sz w:val="28"/>
      <w:szCs w:val="28"/>
    </w:rPr>
  </w:style>
  <w:style w:type="paragraph" w:styleId="Heading5">
    <w:name w:val="heading 5"/>
    <w:basedOn w:val="Normal"/>
    <w:next w:val="Normal"/>
    <w:qFormat/>
    <w:rsid w:val="00DF23CE"/>
    <w:pPr>
      <w:numPr>
        <w:ilvl w:val="4"/>
        <w:numId w:val="8"/>
      </w:numPr>
      <w:spacing w:before="240" w:after="60"/>
      <w:outlineLvl w:val="4"/>
    </w:pPr>
    <w:rPr>
      <w:b/>
      <w:bCs/>
      <w:i/>
      <w:iCs/>
      <w:sz w:val="26"/>
      <w:szCs w:val="26"/>
    </w:rPr>
  </w:style>
  <w:style w:type="paragraph" w:styleId="Heading6">
    <w:name w:val="heading 6"/>
    <w:basedOn w:val="Normal"/>
    <w:next w:val="Normal"/>
    <w:qFormat/>
    <w:rsid w:val="00DF23CE"/>
    <w:pPr>
      <w:numPr>
        <w:ilvl w:val="5"/>
        <w:numId w:val="8"/>
      </w:numPr>
      <w:spacing w:before="240" w:after="60"/>
      <w:outlineLvl w:val="5"/>
    </w:pPr>
    <w:rPr>
      <w:b/>
      <w:bCs/>
      <w:szCs w:val="22"/>
    </w:rPr>
  </w:style>
  <w:style w:type="paragraph" w:styleId="Heading7">
    <w:name w:val="heading 7"/>
    <w:basedOn w:val="Normal"/>
    <w:next w:val="Normal"/>
    <w:qFormat/>
    <w:rsid w:val="00DF23CE"/>
    <w:pPr>
      <w:numPr>
        <w:ilvl w:val="6"/>
        <w:numId w:val="8"/>
      </w:numPr>
      <w:spacing w:before="240" w:after="60"/>
      <w:outlineLvl w:val="6"/>
    </w:pPr>
  </w:style>
  <w:style w:type="paragraph" w:styleId="Heading8">
    <w:name w:val="heading 8"/>
    <w:basedOn w:val="Normal"/>
    <w:next w:val="Normal"/>
    <w:qFormat/>
    <w:rsid w:val="00DF23CE"/>
    <w:pPr>
      <w:numPr>
        <w:ilvl w:val="7"/>
        <w:numId w:val="8"/>
      </w:numPr>
      <w:spacing w:before="240" w:after="60"/>
      <w:outlineLvl w:val="7"/>
    </w:pPr>
    <w:rPr>
      <w:i/>
      <w:iCs/>
    </w:rPr>
  </w:style>
  <w:style w:type="paragraph" w:styleId="Heading9">
    <w:name w:val="heading 9"/>
    <w:basedOn w:val="Normal"/>
    <w:next w:val="Normal"/>
    <w:qFormat/>
    <w:rsid w:val="00DF23CE"/>
    <w:pPr>
      <w:numPr>
        <w:ilvl w:val="8"/>
        <w:numId w:val="8"/>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F7B74"/>
    <w:pPr>
      <w:autoSpaceDE w:val="0"/>
      <w:autoSpaceDN w:val="0"/>
      <w:adjustRightInd w:val="0"/>
    </w:pPr>
    <w:rPr>
      <w:color w:val="000000"/>
      <w:sz w:val="24"/>
      <w:szCs w:val="24"/>
      <w:lang w:val="fr-FR" w:eastAsia="fr-FR"/>
    </w:rPr>
  </w:style>
  <w:style w:type="paragraph" w:customStyle="1" w:styleId="Par">
    <w:name w:val="Par"/>
    <w:basedOn w:val="Normal"/>
    <w:rsid w:val="002F7B74"/>
    <w:pPr>
      <w:spacing w:before="120"/>
      <w:jc w:val="both"/>
    </w:pPr>
    <w:rPr>
      <w:snapToGrid w:val="0"/>
      <w:lang w:val="en-GB"/>
    </w:rPr>
  </w:style>
  <w:style w:type="character" w:customStyle="1" w:styleId="CarCar">
    <w:name w:val="Car Car"/>
    <w:basedOn w:val="DefaultParagraphFont"/>
    <w:rsid w:val="002F7B74"/>
    <w:rPr>
      <w:rFonts w:ascii="Arial" w:hAnsi="Arial" w:cs="Arial"/>
      <w:b/>
      <w:bCs/>
      <w:noProof w:val="0"/>
      <w:sz w:val="24"/>
      <w:szCs w:val="24"/>
      <w:lang w:val="en-GB" w:eastAsia="en-US" w:bidi="ar-SA"/>
    </w:rPr>
  </w:style>
  <w:style w:type="paragraph" w:customStyle="1" w:styleId="Textedebulles1">
    <w:name w:val="Texte de bulles1"/>
    <w:basedOn w:val="Normal"/>
    <w:semiHidden/>
    <w:rsid w:val="002F7B74"/>
    <w:rPr>
      <w:rFonts w:ascii="Tahoma" w:hAnsi="Tahoma"/>
      <w:sz w:val="16"/>
      <w:szCs w:val="16"/>
    </w:rPr>
  </w:style>
  <w:style w:type="paragraph" w:styleId="Header">
    <w:name w:val="header"/>
    <w:basedOn w:val="Normal"/>
    <w:link w:val="HeaderChar"/>
    <w:uiPriority w:val="99"/>
    <w:rsid w:val="002F7B74"/>
    <w:pPr>
      <w:tabs>
        <w:tab w:val="center" w:pos="4536"/>
        <w:tab w:val="right" w:pos="9072"/>
      </w:tabs>
    </w:pPr>
  </w:style>
  <w:style w:type="paragraph" w:styleId="Footer">
    <w:name w:val="footer"/>
    <w:basedOn w:val="Normal"/>
    <w:link w:val="FooterChar"/>
    <w:uiPriority w:val="99"/>
    <w:rsid w:val="002F7B74"/>
    <w:pPr>
      <w:tabs>
        <w:tab w:val="center" w:pos="4536"/>
        <w:tab w:val="right" w:pos="9072"/>
      </w:tabs>
    </w:pPr>
  </w:style>
  <w:style w:type="paragraph" w:styleId="BodyText">
    <w:name w:val="Body Text"/>
    <w:basedOn w:val="Normal"/>
    <w:link w:val="BodyTextChar"/>
    <w:rsid w:val="002F7B74"/>
    <w:rPr>
      <w:rFonts w:ascii="Arial" w:hAnsi="Arial" w:cs="Arial"/>
      <w:i/>
      <w:iCs/>
      <w:lang w:val="en-GB"/>
    </w:rPr>
  </w:style>
  <w:style w:type="paragraph" w:styleId="HTMLPreformatted">
    <w:name w:val="HTML Preformatted"/>
    <w:basedOn w:val="Normal"/>
    <w:rsid w:val="002F7B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PageNumber">
    <w:name w:val="page number"/>
    <w:basedOn w:val="DefaultParagraphFont"/>
    <w:rsid w:val="002F7B74"/>
  </w:style>
  <w:style w:type="paragraph" w:customStyle="1" w:styleId="HTMLBody">
    <w:name w:val="HTML Body"/>
    <w:rsid w:val="002F7B74"/>
    <w:pPr>
      <w:autoSpaceDE w:val="0"/>
      <w:autoSpaceDN w:val="0"/>
      <w:adjustRightInd w:val="0"/>
    </w:pPr>
    <w:rPr>
      <w:rFonts w:ascii="MS Sans Serif" w:hAnsi="MS Sans Serif"/>
      <w:lang w:val="fr-FR" w:eastAsia="fr-FR"/>
    </w:rPr>
  </w:style>
  <w:style w:type="paragraph" w:styleId="FootnoteText">
    <w:name w:val="footnote text"/>
    <w:basedOn w:val="Normal"/>
    <w:semiHidden/>
    <w:rsid w:val="007F4017"/>
    <w:rPr>
      <w:sz w:val="18"/>
      <w:szCs w:val="20"/>
    </w:rPr>
  </w:style>
  <w:style w:type="character" w:customStyle="1" w:styleId="adresse">
    <w:name w:val="adresse"/>
    <w:basedOn w:val="DefaultParagraphFont"/>
    <w:rsid w:val="002F7B74"/>
  </w:style>
  <w:style w:type="character" w:customStyle="1" w:styleId="uportal-label">
    <w:name w:val="uportal-label"/>
    <w:basedOn w:val="DefaultParagraphFont"/>
    <w:rsid w:val="002F7B74"/>
  </w:style>
  <w:style w:type="character" w:styleId="Strong">
    <w:name w:val="Strong"/>
    <w:basedOn w:val="DefaultParagraphFont"/>
    <w:qFormat/>
    <w:rsid w:val="002F7B74"/>
    <w:rPr>
      <w:b/>
      <w:bCs/>
    </w:rPr>
  </w:style>
  <w:style w:type="paragraph" w:customStyle="1" w:styleId="parnum1">
    <w:name w:val="par_num1"/>
    <w:basedOn w:val="Normal"/>
    <w:rsid w:val="002F7B74"/>
    <w:pPr>
      <w:numPr>
        <w:numId w:val="2"/>
      </w:numPr>
    </w:pPr>
  </w:style>
  <w:style w:type="character" w:styleId="CommentReference">
    <w:name w:val="annotation reference"/>
    <w:basedOn w:val="DefaultParagraphFont"/>
    <w:semiHidden/>
    <w:rsid w:val="002F7B74"/>
    <w:rPr>
      <w:sz w:val="16"/>
      <w:szCs w:val="16"/>
    </w:rPr>
  </w:style>
  <w:style w:type="paragraph" w:styleId="CommentText">
    <w:name w:val="annotation text"/>
    <w:basedOn w:val="Normal"/>
    <w:link w:val="CommentTextChar"/>
    <w:semiHidden/>
    <w:rsid w:val="002F7B74"/>
    <w:rPr>
      <w:szCs w:val="20"/>
    </w:rPr>
  </w:style>
  <w:style w:type="paragraph" w:customStyle="1" w:styleId="Objetducommentaire1">
    <w:name w:val="Objet du commentaire1"/>
    <w:basedOn w:val="CommentText"/>
    <w:next w:val="CommentText"/>
    <w:semiHidden/>
    <w:rsid w:val="002F7B74"/>
    <w:rPr>
      <w:b/>
      <w:bCs/>
    </w:rPr>
  </w:style>
  <w:style w:type="character" w:styleId="Hyperlink">
    <w:name w:val="Hyperlink"/>
    <w:basedOn w:val="DefaultParagraphFont"/>
    <w:rsid w:val="002F7B74"/>
    <w:rPr>
      <w:color w:val="0000FF"/>
      <w:u w:val="single"/>
    </w:rPr>
  </w:style>
  <w:style w:type="paragraph" w:styleId="BalloonText">
    <w:name w:val="Balloon Text"/>
    <w:basedOn w:val="Normal"/>
    <w:link w:val="BalloonTextChar"/>
    <w:uiPriority w:val="99"/>
    <w:semiHidden/>
    <w:unhideWhenUsed/>
    <w:rsid w:val="00735F81"/>
    <w:rPr>
      <w:rFonts w:ascii="Lucida Grande" w:hAnsi="Lucida Grande"/>
      <w:sz w:val="18"/>
      <w:szCs w:val="18"/>
    </w:rPr>
  </w:style>
  <w:style w:type="character" w:customStyle="1" w:styleId="BalloonTextChar">
    <w:name w:val="Balloon Text Char"/>
    <w:basedOn w:val="DefaultParagraphFont"/>
    <w:link w:val="BalloonText"/>
    <w:uiPriority w:val="99"/>
    <w:semiHidden/>
    <w:rsid w:val="00735F81"/>
    <w:rPr>
      <w:rFonts w:ascii="Lucida Grande" w:hAnsi="Lucida Grande"/>
      <w:sz w:val="18"/>
      <w:szCs w:val="18"/>
      <w:lang w:val="fr-FR" w:eastAsia="fr-FR"/>
    </w:rPr>
  </w:style>
  <w:style w:type="character" w:styleId="FollowedHyperlink">
    <w:name w:val="FollowedHyperlink"/>
    <w:basedOn w:val="DefaultParagraphFont"/>
    <w:uiPriority w:val="99"/>
    <w:semiHidden/>
    <w:unhideWhenUsed/>
    <w:rsid w:val="00735F81"/>
    <w:rPr>
      <w:color w:val="800080"/>
      <w:u w:val="single"/>
    </w:rPr>
  </w:style>
  <w:style w:type="paragraph" w:styleId="CommentSubject">
    <w:name w:val="annotation subject"/>
    <w:basedOn w:val="CommentText"/>
    <w:next w:val="CommentText"/>
    <w:link w:val="CommentSubjectChar"/>
    <w:uiPriority w:val="99"/>
    <w:semiHidden/>
    <w:unhideWhenUsed/>
    <w:rsid w:val="00EF600B"/>
    <w:rPr>
      <w:b/>
      <w:bCs/>
    </w:rPr>
  </w:style>
  <w:style w:type="character" w:customStyle="1" w:styleId="CommentTextChar">
    <w:name w:val="Comment Text Char"/>
    <w:basedOn w:val="DefaultParagraphFont"/>
    <w:link w:val="CommentText"/>
    <w:semiHidden/>
    <w:rsid w:val="00EF600B"/>
    <w:rPr>
      <w:lang w:val="fr-FR" w:eastAsia="fr-FR"/>
    </w:rPr>
  </w:style>
  <w:style w:type="character" w:customStyle="1" w:styleId="CommentSubjectChar">
    <w:name w:val="Comment Subject Char"/>
    <w:basedOn w:val="CommentTextChar"/>
    <w:link w:val="CommentSubject"/>
    <w:uiPriority w:val="99"/>
    <w:semiHidden/>
    <w:rsid w:val="00EF600B"/>
    <w:rPr>
      <w:b/>
      <w:bCs/>
      <w:lang w:val="fr-FR" w:eastAsia="fr-FR"/>
    </w:rPr>
  </w:style>
  <w:style w:type="paragraph" w:customStyle="1" w:styleId="Titlegeneral">
    <w:name w:val="Title_general"/>
    <w:basedOn w:val="Heading1"/>
    <w:rsid w:val="004E39EB"/>
    <w:pPr>
      <w:numPr>
        <w:numId w:val="0"/>
      </w:numPr>
      <w:jc w:val="center"/>
    </w:pPr>
    <w:rPr>
      <w:rFonts w:cs="Times New Roman"/>
      <w:color w:val="auto"/>
      <w:szCs w:val="28"/>
    </w:rPr>
  </w:style>
  <w:style w:type="character" w:styleId="FootnoteReference">
    <w:name w:val="footnote reference"/>
    <w:basedOn w:val="DefaultParagraphFont"/>
    <w:semiHidden/>
    <w:rsid w:val="006828C7"/>
    <w:rPr>
      <w:vertAlign w:val="superscript"/>
    </w:rPr>
  </w:style>
  <w:style w:type="paragraph" w:styleId="Subtitle">
    <w:name w:val="Subtitle"/>
    <w:basedOn w:val="Normal"/>
    <w:next w:val="Normal"/>
    <w:link w:val="SubtitleChar"/>
    <w:qFormat/>
    <w:rsid w:val="00AB7F4C"/>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AB7F4C"/>
    <w:rPr>
      <w:rFonts w:asciiTheme="majorHAnsi" w:eastAsiaTheme="majorEastAsia" w:hAnsiTheme="majorHAnsi" w:cstheme="majorBidi"/>
      <w:i/>
      <w:iCs/>
      <w:color w:val="4F81BD" w:themeColor="accent1"/>
      <w:spacing w:val="15"/>
      <w:sz w:val="24"/>
      <w:szCs w:val="24"/>
      <w:lang w:val="fr-FR" w:eastAsia="fr-FR"/>
    </w:rPr>
  </w:style>
  <w:style w:type="paragraph" w:styleId="NoSpacing">
    <w:name w:val="No Spacing"/>
    <w:link w:val="NoSpacingChar"/>
    <w:uiPriority w:val="1"/>
    <w:qFormat/>
    <w:rsid w:val="00AB7F4C"/>
    <w:rPr>
      <w:rFonts w:ascii="Verdana" w:hAnsi="Verdana"/>
      <w:szCs w:val="24"/>
      <w:lang w:val="fr-FR" w:eastAsia="fr-FR"/>
    </w:rPr>
  </w:style>
  <w:style w:type="table" w:styleId="TableGrid">
    <w:name w:val="Table Grid"/>
    <w:basedOn w:val="TableNormal"/>
    <w:uiPriority w:val="39"/>
    <w:rsid w:val="004239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583A11"/>
    <w:rPr>
      <w:rFonts w:ascii="Verdana" w:hAnsi="Verdana"/>
      <w:szCs w:val="24"/>
      <w:lang w:val="fr-FR" w:eastAsia="fr-FR"/>
    </w:rPr>
  </w:style>
  <w:style w:type="character" w:customStyle="1" w:styleId="HeaderChar">
    <w:name w:val="Header Char"/>
    <w:basedOn w:val="DefaultParagraphFont"/>
    <w:link w:val="Header"/>
    <w:uiPriority w:val="99"/>
    <w:rsid w:val="00583A11"/>
    <w:rPr>
      <w:rFonts w:ascii="Verdana" w:hAnsi="Verdana"/>
      <w:szCs w:val="24"/>
      <w:lang w:val="fr-FR" w:eastAsia="fr-FR"/>
    </w:rPr>
  </w:style>
  <w:style w:type="character" w:customStyle="1" w:styleId="FooterChar">
    <w:name w:val="Footer Char"/>
    <w:basedOn w:val="DefaultParagraphFont"/>
    <w:link w:val="Footer"/>
    <w:uiPriority w:val="99"/>
    <w:rsid w:val="00583A11"/>
    <w:rPr>
      <w:rFonts w:ascii="Verdana" w:hAnsi="Verdana"/>
      <w:szCs w:val="24"/>
      <w:lang w:val="fr-FR" w:eastAsia="fr-FR"/>
    </w:rPr>
  </w:style>
  <w:style w:type="character" w:customStyle="1" w:styleId="BodyTextChar">
    <w:name w:val="Body Text Char"/>
    <w:basedOn w:val="DefaultParagraphFont"/>
    <w:link w:val="BodyText"/>
    <w:rsid w:val="004E39EB"/>
    <w:rPr>
      <w:rFonts w:ascii="Arial" w:hAnsi="Arial" w:cs="Arial"/>
      <w:i/>
      <w:iCs/>
      <w:szCs w:val="24"/>
      <w:lang w:eastAsia="fr-FR"/>
    </w:rPr>
  </w:style>
  <w:style w:type="paragraph" w:styleId="ListParagraph">
    <w:name w:val="List Paragraph"/>
    <w:basedOn w:val="Normal"/>
    <w:uiPriority w:val="34"/>
    <w:qFormat/>
    <w:rsid w:val="00FA41E2"/>
    <w:pPr>
      <w:ind w:left="720"/>
      <w:contextualSpacing/>
    </w:pPr>
  </w:style>
  <w:style w:type="paragraph" w:styleId="BlockText">
    <w:name w:val="Block Text"/>
    <w:basedOn w:val="Normal"/>
    <w:rsid w:val="000075E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cstheme="minorBidi"/>
      <w:i/>
      <w:iCs/>
      <w:color w:val="4F81BD" w:themeColor="accent1"/>
    </w:rPr>
  </w:style>
  <w:style w:type="character" w:customStyle="1" w:styleId="UnresolvedMention1">
    <w:name w:val="Unresolved Mention1"/>
    <w:basedOn w:val="DefaultParagraphFont"/>
    <w:rsid w:val="006B6B3D"/>
    <w:rPr>
      <w:color w:val="605E5C"/>
      <w:shd w:val="clear" w:color="auto" w:fill="E1DFDD"/>
    </w:rPr>
  </w:style>
  <w:style w:type="paragraph" w:styleId="Revision">
    <w:name w:val="Revision"/>
    <w:hidden/>
    <w:uiPriority w:val="99"/>
    <w:semiHidden/>
    <w:rsid w:val="000B1E8D"/>
    <w:rPr>
      <w:rFonts w:ascii="Verdana" w:hAnsi="Verdana"/>
      <w:szCs w:val="24"/>
      <w:lang w:val="fr-FR" w:eastAsia="fr-FR"/>
    </w:rPr>
  </w:style>
  <w:style w:type="character" w:customStyle="1" w:styleId="UnresolvedMention2">
    <w:name w:val="Unresolved Mention2"/>
    <w:basedOn w:val="DefaultParagraphFont"/>
    <w:uiPriority w:val="99"/>
    <w:semiHidden/>
    <w:unhideWhenUsed/>
    <w:rsid w:val="00705DB5"/>
    <w:rPr>
      <w:color w:val="605E5C"/>
      <w:shd w:val="clear" w:color="auto" w:fill="E1DFDD"/>
    </w:rPr>
  </w:style>
  <w:style w:type="character" w:styleId="UnresolvedMention">
    <w:name w:val="Unresolved Mention"/>
    <w:basedOn w:val="DefaultParagraphFont"/>
    <w:uiPriority w:val="99"/>
    <w:semiHidden/>
    <w:unhideWhenUsed/>
    <w:rsid w:val="008309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1915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irector@euromarinenetwork.e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research-and-innovation.ec.europa.eu/funding/funding-opportunities/funding-programmes-and-open-calls/horizon-europe/eu-missions-horizon-europe/restore-our-ocean-and-waters_en" TargetMode="External"/><Relationship Id="rId7" Type="http://schemas.openxmlformats.org/officeDocument/2006/relationships/settings" Target="settings.xml"/><Relationship Id="rId12" Type="http://schemas.openxmlformats.org/officeDocument/2006/relationships/hyperlink" Target="mailto:secretariat@euromarinenetwork.e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oceandecad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sustainabledevelopment.un.org/sdg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omarinenetwork.eu/members-directory/?page=1" TargetMode="External"/><Relationship Id="rId22" Type="http://schemas.openxmlformats.org/officeDocument/2006/relationships/hyperlink" Target="https://euromarinenetwork.eu/members-directory/?page=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97a87cb-393e-41ad-8b92-8502e9cbc9b5" xsi:nil="true"/>
    <lcf76f155ced4ddcb4097134ff3c332f xmlns="8d6d8ff6-8759-47e8-ad53-fbe259754ae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D8E89047557B84FB251EFCC574F9A75" ma:contentTypeVersion="17" ma:contentTypeDescription="Create a new document." ma:contentTypeScope="" ma:versionID="5dd38b243ba53a138f9917914196a4c2">
  <xsd:schema xmlns:xsd="http://www.w3.org/2001/XMLSchema" xmlns:xs="http://www.w3.org/2001/XMLSchema" xmlns:p="http://schemas.microsoft.com/office/2006/metadata/properties" xmlns:ns2="8d6d8ff6-8759-47e8-ad53-fbe259754aec" xmlns:ns3="e97a87cb-393e-41ad-8b92-8502e9cbc9b5" targetNamespace="http://schemas.microsoft.com/office/2006/metadata/properties" ma:root="true" ma:fieldsID="91463c2079f8ef19158045b45f7d8d8a" ns2:_="" ns3:_="">
    <xsd:import namespace="8d6d8ff6-8759-47e8-ad53-fbe259754aec"/>
    <xsd:import namespace="e97a87cb-393e-41ad-8b92-8502e9cbc9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d8ff6-8759-47e8-ad53-fbe259754a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0d9d2dc-21ad-4789-91e1-15ea1ed71de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7a87cb-393e-41ad-8b92-8502e9cbc9b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a34c0e-19bd-48d8-95c7-aaa0fcb4e925}" ma:internalName="TaxCatchAll" ma:showField="CatchAllData" ma:web="e97a87cb-393e-41ad-8b92-8502e9cbc9b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FD4C972-FCA6-4570-98C3-D46C6E358202}">
  <ds:schemaRefs>
    <ds:schemaRef ds:uri="http://schemas.microsoft.com/sharepoint/v3/contenttype/forms"/>
  </ds:schemaRefs>
</ds:datastoreItem>
</file>

<file path=customXml/itemProps2.xml><?xml version="1.0" encoding="utf-8"?>
<ds:datastoreItem xmlns:ds="http://schemas.openxmlformats.org/officeDocument/2006/customXml" ds:itemID="{5A93FA86-2B89-4BAE-AFC0-E61857E4BC02}">
  <ds:schemaRefs>
    <ds:schemaRef ds:uri="http://schemas.microsoft.com/office/2006/metadata/properties"/>
    <ds:schemaRef ds:uri="http://schemas.microsoft.com/office/infopath/2007/PartnerControls"/>
    <ds:schemaRef ds:uri="e97a87cb-393e-41ad-8b92-8502e9cbc9b5"/>
    <ds:schemaRef ds:uri="8d6d8ff6-8759-47e8-ad53-fbe259754aec"/>
  </ds:schemaRefs>
</ds:datastoreItem>
</file>

<file path=customXml/itemProps3.xml><?xml version="1.0" encoding="utf-8"?>
<ds:datastoreItem xmlns:ds="http://schemas.openxmlformats.org/officeDocument/2006/customXml" ds:itemID="{686A982F-0405-4412-BE9D-FC0296D012FF}"/>
</file>

<file path=customXml/itemProps4.xml><?xml version="1.0" encoding="utf-8"?>
<ds:datastoreItem xmlns:ds="http://schemas.openxmlformats.org/officeDocument/2006/customXml" ds:itemID="{14634590-BFBE-47D9-8393-D2E8D41F8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253</Words>
  <Characters>7146</Characters>
  <Application>Microsoft Office Word</Application>
  <DocSecurity>0</DocSecurity>
  <Lines>59</Lines>
  <Paragraphs>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uroMarine proposal template</vt:lpstr>
      <vt:lpstr>EuroMarine proposal template</vt:lpstr>
    </vt:vector>
  </TitlesOfParts>
  <Manager/>
  <Company/>
  <LinksUpToDate>false</LinksUpToDate>
  <CharactersWithSpaces>8383</CharactersWithSpaces>
  <SharedDoc>false</SharedDoc>
  <HyperlinkBase/>
  <HLinks>
    <vt:vector size="12" baseType="variant">
      <vt:variant>
        <vt:i4>589907</vt:i4>
      </vt:variant>
      <vt:variant>
        <vt:i4>3</vt:i4>
      </vt:variant>
      <vt:variant>
        <vt:i4>0</vt:i4>
      </vt:variant>
      <vt:variant>
        <vt:i4>5</vt:i4>
      </vt:variant>
      <vt:variant>
        <vt:lpwstr>http://www.eur-oceans.eu/?q=strategy2011</vt:lpwstr>
      </vt:variant>
      <vt:variant>
        <vt:lpwstr/>
      </vt:variant>
      <vt:variant>
        <vt:i4>1966200</vt:i4>
      </vt:variant>
      <vt:variant>
        <vt:i4>0</vt:i4>
      </vt:variant>
      <vt:variant>
        <vt:i4>0</vt:i4>
      </vt:variant>
      <vt:variant>
        <vt:i4>5</vt:i4>
      </vt:variant>
      <vt:variant>
        <vt:lpwstr>mailto:po@eur-oceans.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Marine proposal template</dc:title>
  <dc:subject/>
  <dc:creator>Pierre-François Baisnée</dc:creator>
  <cp:keywords/>
  <dc:description/>
  <cp:lastModifiedBy>Emma Bello</cp:lastModifiedBy>
  <cp:revision>15</cp:revision>
  <cp:lastPrinted>2009-06-15T13:28:00Z</cp:lastPrinted>
  <dcterms:created xsi:type="dcterms:W3CDTF">2022-07-12T10:21:00Z</dcterms:created>
  <dcterms:modified xsi:type="dcterms:W3CDTF">2024-04-11T11: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8E89047557B84FB251EFCC574F9A75</vt:lpwstr>
  </property>
  <property fmtid="{D5CDD505-2E9C-101B-9397-08002B2CF9AE}" pid="3" name="MediaServiceImageTags">
    <vt:lpwstr/>
  </property>
</Properties>
</file>